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9D67C" w14:textId="77777777" w:rsidR="008F10EA" w:rsidRDefault="00000000">
      <w:pPr>
        <w:jc w:val="both"/>
        <w:rPr>
          <w:b/>
          <w:bCs/>
          <w:lang w:val="vi-VN"/>
        </w:rPr>
      </w:pPr>
      <w:r>
        <w:rPr>
          <w:b/>
          <w:bCs/>
          <w:lang w:val="vi-VN"/>
        </w:rPr>
        <w:br w:type="page"/>
      </w: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F3751C4" w14:textId="77777777">
        <w:tc>
          <w:tcPr>
            <w:tcW w:w="2077" w:type="dxa"/>
          </w:tcPr>
          <w:p w14:paraId="1AE63AD3" w14:textId="77777777" w:rsidR="008F10EA" w:rsidRDefault="00000000">
            <w:r>
              <w:lastRenderedPageBreak/>
              <w:t>QN=1</w:t>
            </w:r>
          </w:p>
        </w:tc>
        <w:tc>
          <w:tcPr>
            <w:tcW w:w="7426" w:type="dxa"/>
          </w:tcPr>
          <w:p w14:paraId="0D6B7A16" w14:textId="77777777" w:rsidR="008F10EA" w:rsidRDefault="00000000">
            <w:r>
              <w:t>In the Von Neumann architecture, what is the purpose of the "accumulator"?</w:t>
            </w:r>
          </w:p>
        </w:tc>
      </w:tr>
      <w:tr w:rsidR="008F10EA" w14:paraId="0D069380" w14:textId="77777777">
        <w:tc>
          <w:tcPr>
            <w:tcW w:w="2077" w:type="dxa"/>
          </w:tcPr>
          <w:p w14:paraId="3848B9C0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90AC3CE" w14:textId="09B7327A" w:rsidR="008F10EA" w:rsidRDefault="00D9565A">
            <w:r>
              <w:t>It stores intermediate results during computation.</w:t>
            </w:r>
          </w:p>
        </w:tc>
      </w:tr>
      <w:tr w:rsidR="008F10EA" w14:paraId="67582C51" w14:textId="77777777">
        <w:tc>
          <w:tcPr>
            <w:tcW w:w="2077" w:type="dxa"/>
          </w:tcPr>
          <w:p w14:paraId="50554AEC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3282D20" w14:textId="66A0AC14" w:rsidR="008F10EA" w:rsidRDefault="00D9565A">
            <w:r>
              <w:t>It manages memory allocation for running processes.</w:t>
            </w:r>
          </w:p>
        </w:tc>
      </w:tr>
      <w:tr w:rsidR="008F10EA" w14:paraId="3A7D51E9" w14:textId="77777777">
        <w:tc>
          <w:tcPr>
            <w:tcW w:w="2077" w:type="dxa"/>
          </w:tcPr>
          <w:p w14:paraId="3CA91DD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EEA3844" w14:textId="50CDC145" w:rsidR="008F10EA" w:rsidRDefault="00D9565A">
            <w:r>
              <w:t>It controls the flow of instructions within the CPU.</w:t>
            </w:r>
          </w:p>
        </w:tc>
      </w:tr>
      <w:tr w:rsidR="008F10EA" w14:paraId="50003360" w14:textId="77777777">
        <w:tc>
          <w:tcPr>
            <w:tcW w:w="2077" w:type="dxa"/>
          </w:tcPr>
          <w:p w14:paraId="74BC1CE0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FACB748" w14:textId="53BF4955" w:rsidR="008F10EA" w:rsidRDefault="00D9565A">
            <w:r>
              <w:t>It handles input and output operations simultaneously.</w:t>
            </w:r>
          </w:p>
        </w:tc>
      </w:tr>
      <w:tr w:rsidR="008F10EA" w14:paraId="6DEDAF9F" w14:textId="77777777">
        <w:tc>
          <w:tcPr>
            <w:tcW w:w="2077" w:type="dxa"/>
          </w:tcPr>
          <w:p w14:paraId="32BFCB35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2E38839" w14:textId="77777777" w:rsidR="008F10EA" w:rsidRDefault="008F10EA"/>
        </w:tc>
      </w:tr>
      <w:tr w:rsidR="008F10EA" w14:paraId="7568043B" w14:textId="77777777">
        <w:tc>
          <w:tcPr>
            <w:tcW w:w="2077" w:type="dxa"/>
          </w:tcPr>
          <w:p w14:paraId="52775A74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7D5F014" w14:textId="77777777" w:rsidR="008F10EA" w:rsidRDefault="008F10EA"/>
        </w:tc>
      </w:tr>
      <w:tr w:rsidR="008F10EA" w14:paraId="573603D1" w14:textId="77777777">
        <w:tc>
          <w:tcPr>
            <w:tcW w:w="2077" w:type="dxa"/>
          </w:tcPr>
          <w:p w14:paraId="32774AE3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580BF42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2FC4E936" w14:textId="77777777">
        <w:tc>
          <w:tcPr>
            <w:tcW w:w="2077" w:type="dxa"/>
          </w:tcPr>
          <w:p w14:paraId="4E3D55A5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20B8A49" w14:textId="77777777" w:rsidR="008F10EA" w:rsidRDefault="00000000">
            <w:r>
              <w:t>2</w:t>
            </w:r>
          </w:p>
        </w:tc>
      </w:tr>
      <w:tr w:rsidR="008F10EA" w14:paraId="32FC90E2" w14:textId="77777777">
        <w:tc>
          <w:tcPr>
            <w:tcW w:w="2077" w:type="dxa"/>
          </w:tcPr>
          <w:p w14:paraId="30339C87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708ADB3" w14:textId="77777777" w:rsidR="008F10EA" w:rsidRDefault="00000000">
            <w:r>
              <w:t>1</w:t>
            </w:r>
          </w:p>
        </w:tc>
      </w:tr>
      <w:tr w:rsidR="008F10EA" w14:paraId="407D56BE" w14:textId="77777777">
        <w:tc>
          <w:tcPr>
            <w:tcW w:w="2077" w:type="dxa"/>
          </w:tcPr>
          <w:p w14:paraId="1E4EF450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5FF5C1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8F10EA" w14:paraId="7480D1A1" w14:textId="77777777">
        <w:tc>
          <w:tcPr>
            <w:tcW w:w="2077" w:type="dxa"/>
          </w:tcPr>
          <w:p w14:paraId="2375962F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10F56C6" w14:textId="77777777" w:rsidR="008F10EA" w:rsidRDefault="00000000">
            <w:r>
              <w:t>Yes</w:t>
            </w:r>
          </w:p>
        </w:tc>
      </w:tr>
      <w:tr w:rsidR="008F10EA" w14:paraId="2F2ACBD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6F651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43965" w14:textId="77777777" w:rsidR="008F10EA" w:rsidRDefault="00000000">
            <w:r>
              <w:t>Longnq9 - TraPT4</w:t>
            </w:r>
          </w:p>
        </w:tc>
      </w:tr>
      <w:tr w:rsidR="008F10EA" w14:paraId="31FBBE3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A72D6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805" w14:textId="77777777" w:rsidR="008F10EA" w:rsidRDefault="008F10EA"/>
        </w:tc>
      </w:tr>
      <w:tr w:rsidR="008F10EA" w14:paraId="6524DA8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CE1A7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99ACF" w14:textId="77777777" w:rsidR="008F10EA" w:rsidRDefault="00000000">
            <w:r>
              <w:t>Foundations of Computer Science</w:t>
            </w:r>
          </w:p>
        </w:tc>
      </w:tr>
    </w:tbl>
    <w:p w14:paraId="51E14DE1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388D5B9" w14:textId="77777777">
        <w:tc>
          <w:tcPr>
            <w:tcW w:w="2077" w:type="dxa"/>
          </w:tcPr>
          <w:p w14:paraId="4B7597D7" w14:textId="77777777" w:rsidR="008F10EA" w:rsidRDefault="00000000">
            <w:r>
              <w:t>QN=2</w:t>
            </w:r>
          </w:p>
        </w:tc>
        <w:tc>
          <w:tcPr>
            <w:tcW w:w="7426" w:type="dxa"/>
          </w:tcPr>
          <w:p w14:paraId="794EEA8B" w14:textId="77777777" w:rsidR="008F10EA" w:rsidRDefault="00000000">
            <w:r>
              <w:t>What is the role of the Control Unit in the Von Neumann model?</w:t>
            </w:r>
          </w:p>
        </w:tc>
      </w:tr>
      <w:tr w:rsidR="008F10EA" w14:paraId="3ACB063E" w14:textId="77777777">
        <w:tc>
          <w:tcPr>
            <w:tcW w:w="2077" w:type="dxa"/>
          </w:tcPr>
          <w:p w14:paraId="137C0489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7C6A595" w14:textId="7BE6D52D" w:rsidR="008F10EA" w:rsidRDefault="00195C3D">
            <w:r>
              <w:t>It performs arithmetic and logical operations.</w:t>
            </w:r>
          </w:p>
        </w:tc>
      </w:tr>
      <w:tr w:rsidR="008F10EA" w14:paraId="125F3389" w14:textId="77777777">
        <w:tc>
          <w:tcPr>
            <w:tcW w:w="2077" w:type="dxa"/>
          </w:tcPr>
          <w:p w14:paraId="19BB4C72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17075AD" w14:textId="54BF3BBF" w:rsidR="008F10EA" w:rsidRDefault="00195C3D">
            <w:r>
              <w:t>It manages the flow of data between the CPU and the memory.</w:t>
            </w:r>
          </w:p>
        </w:tc>
      </w:tr>
      <w:tr w:rsidR="008F10EA" w14:paraId="00EADB7F" w14:textId="77777777">
        <w:tc>
          <w:tcPr>
            <w:tcW w:w="2077" w:type="dxa"/>
          </w:tcPr>
          <w:p w14:paraId="6948BF6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6E3817A" w14:textId="48E1F69B" w:rsidR="008F10EA" w:rsidRDefault="00195C3D">
            <w:r>
              <w:t>It stores temporary data for quick access.</w:t>
            </w:r>
          </w:p>
        </w:tc>
      </w:tr>
      <w:tr w:rsidR="008F10EA" w14:paraId="0B022A5A" w14:textId="77777777">
        <w:tc>
          <w:tcPr>
            <w:tcW w:w="2077" w:type="dxa"/>
          </w:tcPr>
          <w:p w14:paraId="4CF35720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2E62451D" w14:textId="2532163D" w:rsidR="008F10EA" w:rsidRDefault="00195C3D">
            <w:r>
              <w:t>It handles input and output operations.</w:t>
            </w:r>
          </w:p>
        </w:tc>
      </w:tr>
      <w:tr w:rsidR="008F10EA" w14:paraId="0C6AE8D4" w14:textId="77777777">
        <w:tc>
          <w:tcPr>
            <w:tcW w:w="2077" w:type="dxa"/>
          </w:tcPr>
          <w:p w14:paraId="6D1F76BD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B1B2BC4" w14:textId="77777777" w:rsidR="008F10EA" w:rsidRDefault="008F10EA"/>
        </w:tc>
      </w:tr>
      <w:tr w:rsidR="008F10EA" w14:paraId="7329A346" w14:textId="77777777">
        <w:tc>
          <w:tcPr>
            <w:tcW w:w="2077" w:type="dxa"/>
          </w:tcPr>
          <w:p w14:paraId="7C72D2C5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C0CD3E3" w14:textId="77777777" w:rsidR="008F10EA" w:rsidRDefault="008F10EA"/>
        </w:tc>
      </w:tr>
      <w:tr w:rsidR="008F10EA" w14:paraId="34AED6F9" w14:textId="77777777">
        <w:tc>
          <w:tcPr>
            <w:tcW w:w="2077" w:type="dxa"/>
          </w:tcPr>
          <w:p w14:paraId="1F699F4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210418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6E645962" w14:textId="77777777">
        <w:tc>
          <w:tcPr>
            <w:tcW w:w="2077" w:type="dxa"/>
          </w:tcPr>
          <w:p w14:paraId="3279DCC2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816D133" w14:textId="77777777" w:rsidR="008F10EA" w:rsidRDefault="00000000">
            <w:r>
              <w:t>1</w:t>
            </w:r>
          </w:p>
        </w:tc>
      </w:tr>
      <w:tr w:rsidR="008F10EA" w14:paraId="40F95384" w14:textId="77777777">
        <w:tc>
          <w:tcPr>
            <w:tcW w:w="2077" w:type="dxa"/>
          </w:tcPr>
          <w:p w14:paraId="1AC5E5DC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350FFA12" w14:textId="77777777" w:rsidR="008F10EA" w:rsidRDefault="00000000">
            <w:r>
              <w:t>1</w:t>
            </w:r>
          </w:p>
        </w:tc>
      </w:tr>
      <w:tr w:rsidR="008F10EA" w14:paraId="64816E17" w14:textId="77777777">
        <w:tc>
          <w:tcPr>
            <w:tcW w:w="2077" w:type="dxa"/>
          </w:tcPr>
          <w:p w14:paraId="3805B3AA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DCA49E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8F10EA" w14:paraId="3E803953" w14:textId="77777777">
        <w:tc>
          <w:tcPr>
            <w:tcW w:w="2077" w:type="dxa"/>
          </w:tcPr>
          <w:p w14:paraId="54696662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A89AB5F" w14:textId="77777777" w:rsidR="008F10EA" w:rsidRDefault="00000000">
            <w:r>
              <w:t>Yes</w:t>
            </w:r>
          </w:p>
        </w:tc>
      </w:tr>
      <w:tr w:rsidR="008F10EA" w14:paraId="1857311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3E883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BCEBD" w14:textId="77777777" w:rsidR="008F10EA" w:rsidRDefault="00000000">
            <w:r>
              <w:t>Longnq9 - TraPT4</w:t>
            </w:r>
          </w:p>
        </w:tc>
      </w:tr>
      <w:tr w:rsidR="008F10EA" w14:paraId="4B05901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A9C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62B3C" w14:textId="77777777" w:rsidR="008F10EA" w:rsidRDefault="008F10EA"/>
        </w:tc>
      </w:tr>
      <w:tr w:rsidR="008F10EA" w14:paraId="4DF1D39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670F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8C8C" w14:textId="77777777" w:rsidR="008F10EA" w:rsidRDefault="00000000">
            <w:r>
              <w:t>Foundations of Computer Science</w:t>
            </w:r>
          </w:p>
        </w:tc>
      </w:tr>
    </w:tbl>
    <w:p w14:paraId="5150188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CB1EFFD" w14:textId="77777777">
        <w:tc>
          <w:tcPr>
            <w:tcW w:w="2077" w:type="dxa"/>
          </w:tcPr>
          <w:p w14:paraId="08C91157" w14:textId="77777777" w:rsidR="008F10EA" w:rsidRDefault="00000000">
            <w:r>
              <w:t>QN=3</w:t>
            </w:r>
          </w:p>
        </w:tc>
        <w:tc>
          <w:tcPr>
            <w:tcW w:w="7426" w:type="dxa"/>
          </w:tcPr>
          <w:p w14:paraId="24AAEF7A" w14:textId="4EA2B986" w:rsidR="008F10EA" w:rsidRDefault="00EC2BF9">
            <w:r>
              <w:t>Which term describes the phenomenon where the speed of a computer's memory access lags behind the speed of the CPU, in the Von Neumann architecture?</w:t>
            </w:r>
          </w:p>
        </w:tc>
      </w:tr>
      <w:tr w:rsidR="008F10EA" w14:paraId="76686F68" w14:textId="77777777">
        <w:tc>
          <w:tcPr>
            <w:tcW w:w="2077" w:type="dxa"/>
          </w:tcPr>
          <w:p w14:paraId="6150A07D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6D29C49B" w14:textId="77777777" w:rsidR="008F10EA" w:rsidRDefault="00000000">
            <w:r>
              <w:t>Memory bottleneck</w:t>
            </w:r>
          </w:p>
        </w:tc>
      </w:tr>
      <w:tr w:rsidR="008F10EA" w14:paraId="0C63C85B" w14:textId="77777777">
        <w:tc>
          <w:tcPr>
            <w:tcW w:w="2077" w:type="dxa"/>
          </w:tcPr>
          <w:p w14:paraId="1F86E7C9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576DF5E" w14:textId="77777777" w:rsidR="008F10EA" w:rsidRDefault="00000000">
            <w:r>
              <w:t>Turing latency</w:t>
            </w:r>
          </w:p>
        </w:tc>
      </w:tr>
      <w:tr w:rsidR="008F10EA" w14:paraId="77DF5F2A" w14:textId="77777777">
        <w:tc>
          <w:tcPr>
            <w:tcW w:w="2077" w:type="dxa"/>
          </w:tcPr>
          <w:p w14:paraId="6B0A0F2B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7BF4C2BA" w14:textId="77777777" w:rsidR="008F10EA" w:rsidRDefault="00000000">
            <w:r>
              <w:t>Von Neumann lag</w:t>
            </w:r>
          </w:p>
        </w:tc>
      </w:tr>
      <w:tr w:rsidR="008F10EA" w14:paraId="4D9E84D4" w14:textId="77777777">
        <w:tc>
          <w:tcPr>
            <w:tcW w:w="2077" w:type="dxa"/>
          </w:tcPr>
          <w:p w14:paraId="4F52C95D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603DF69" w14:textId="77777777" w:rsidR="008F10EA" w:rsidRDefault="00000000">
            <w:r>
              <w:t>Processing gap</w:t>
            </w:r>
          </w:p>
        </w:tc>
      </w:tr>
      <w:tr w:rsidR="008F10EA" w14:paraId="324ED1FB" w14:textId="77777777">
        <w:tc>
          <w:tcPr>
            <w:tcW w:w="2077" w:type="dxa"/>
          </w:tcPr>
          <w:p w14:paraId="555A900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E537226" w14:textId="77777777" w:rsidR="008F10EA" w:rsidRDefault="008F10EA"/>
        </w:tc>
      </w:tr>
      <w:tr w:rsidR="008F10EA" w14:paraId="12BACF4F" w14:textId="77777777">
        <w:tc>
          <w:tcPr>
            <w:tcW w:w="2077" w:type="dxa"/>
          </w:tcPr>
          <w:p w14:paraId="14DA4A2D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55C5879" w14:textId="77777777" w:rsidR="008F10EA" w:rsidRDefault="008F10EA"/>
        </w:tc>
      </w:tr>
      <w:tr w:rsidR="008F10EA" w14:paraId="7D42CBD5" w14:textId="77777777">
        <w:tc>
          <w:tcPr>
            <w:tcW w:w="2077" w:type="dxa"/>
          </w:tcPr>
          <w:p w14:paraId="23AFC9C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9DC234B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7AAD0BF2" w14:textId="77777777">
        <w:tc>
          <w:tcPr>
            <w:tcW w:w="2077" w:type="dxa"/>
          </w:tcPr>
          <w:p w14:paraId="0692B78C" w14:textId="77777777" w:rsidR="008F10EA" w:rsidRDefault="00000000">
            <w:r>
              <w:lastRenderedPageBreak/>
              <w:t>MARK:</w:t>
            </w:r>
          </w:p>
        </w:tc>
        <w:tc>
          <w:tcPr>
            <w:tcW w:w="7426" w:type="dxa"/>
          </w:tcPr>
          <w:p w14:paraId="4598316D" w14:textId="77777777" w:rsidR="008F10EA" w:rsidRDefault="00000000">
            <w:r>
              <w:t>1</w:t>
            </w:r>
          </w:p>
        </w:tc>
      </w:tr>
      <w:tr w:rsidR="008F10EA" w14:paraId="5BCD63A1" w14:textId="77777777">
        <w:tc>
          <w:tcPr>
            <w:tcW w:w="2077" w:type="dxa"/>
          </w:tcPr>
          <w:p w14:paraId="5BB02B96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0851042" w14:textId="77777777" w:rsidR="008F10EA" w:rsidRDefault="00000000">
            <w:r>
              <w:t>1</w:t>
            </w:r>
          </w:p>
        </w:tc>
      </w:tr>
      <w:tr w:rsidR="008F10EA" w14:paraId="266AE6AD" w14:textId="77777777">
        <w:tc>
          <w:tcPr>
            <w:tcW w:w="2077" w:type="dxa"/>
          </w:tcPr>
          <w:p w14:paraId="7174056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B00528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8F10EA" w14:paraId="37AABB2D" w14:textId="77777777">
        <w:tc>
          <w:tcPr>
            <w:tcW w:w="2077" w:type="dxa"/>
          </w:tcPr>
          <w:p w14:paraId="6E204852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7836AF2" w14:textId="77777777" w:rsidR="008F10EA" w:rsidRDefault="00000000">
            <w:r>
              <w:t>Yes</w:t>
            </w:r>
          </w:p>
        </w:tc>
      </w:tr>
      <w:tr w:rsidR="008F10EA" w14:paraId="287ECC9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B9174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7DC65" w14:textId="77777777" w:rsidR="008F10EA" w:rsidRDefault="00000000">
            <w:r>
              <w:t>Longnq9 - TraPT4</w:t>
            </w:r>
          </w:p>
        </w:tc>
      </w:tr>
      <w:tr w:rsidR="008F10EA" w14:paraId="00392AA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B4B5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53E70" w14:textId="77777777" w:rsidR="008F10EA" w:rsidRDefault="008F10EA"/>
        </w:tc>
      </w:tr>
      <w:tr w:rsidR="008F10EA" w14:paraId="1692524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51118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D9ED0" w14:textId="77777777" w:rsidR="008F10EA" w:rsidRDefault="00000000">
            <w:r>
              <w:t>Foundations of Computer Science</w:t>
            </w:r>
          </w:p>
        </w:tc>
      </w:tr>
    </w:tbl>
    <w:p w14:paraId="066C2B6B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2FA9A41" w14:textId="77777777">
        <w:tc>
          <w:tcPr>
            <w:tcW w:w="2077" w:type="dxa"/>
          </w:tcPr>
          <w:p w14:paraId="7ECA5A5F" w14:textId="77777777" w:rsidR="008F10EA" w:rsidRDefault="00000000">
            <w:r>
              <w:t>QN=4</w:t>
            </w:r>
          </w:p>
        </w:tc>
        <w:tc>
          <w:tcPr>
            <w:tcW w:w="7426" w:type="dxa"/>
          </w:tcPr>
          <w:p w14:paraId="33F9D8B0" w14:textId="77777777" w:rsidR="008F10EA" w:rsidRDefault="00000000">
            <w:r>
              <w:t>In the Von Neumann architecture, what role does the "instruction register" play during the fetch-execute cycle?</w:t>
            </w:r>
          </w:p>
        </w:tc>
      </w:tr>
      <w:tr w:rsidR="008F10EA" w14:paraId="5F60CCD1" w14:textId="77777777">
        <w:tc>
          <w:tcPr>
            <w:tcW w:w="2077" w:type="dxa"/>
          </w:tcPr>
          <w:p w14:paraId="32FC599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6052B74" w14:textId="450ED911" w:rsidR="008F10EA" w:rsidRDefault="0064134D">
            <w:r>
              <w:t>It stores the result of arithmetic and logical operations.</w:t>
            </w:r>
          </w:p>
        </w:tc>
      </w:tr>
      <w:tr w:rsidR="008F10EA" w14:paraId="2FAF642E" w14:textId="77777777">
        <w:tc>
          <w:tcPr>
            <w:tcW w:w="2077" w:type="dxa"/>
          </w:tcPr>
          <w:p w14:paraId="1F9E594D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8D49D9E" w14:textId="6D5633F1" w:rsidR="008F10EA" w:rsidRDefault="0064134D">
            <w:r>
              <w:t>It holds the memory address of the next instruction to be executed.</w:t>
            </w:r>
          </w:p>
        </w:tc>
      </w:tr>
      <w:tr w:rsidR="008F10EA" w14:paraId="18497DA4" w14:textId="77777777">
        <w:tc>
          <w:tcPr>
            <w:tcW w:w="2077" w:type="dxa"/>
          </w:tcPr>
          <w:p w14:paraId="76A311DF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8F19E0E" w14:textId="4D004514" w:rsidR="008F10EA" w:rsidRDefault="0064134D">
            <w:r>
              <w:t>It manages the interrupts from external devices.</w:t>
            </w:r>
          </w:p>
        </w:tc>
      </w:tr>
      <w:tr w:rsidR="008F10EA" w14:paraId="547DA395" w14:textId="77777777">
        <w:tc>
          <w:tcPr>
            <w:tcW w:w="2077" w:type="dxa"/>
          </w:tcPr>
          <w:p w14:paraId="5665CE66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AAC0662" w14:textId="30A9A39F" w:rsidR="008F10EA" w:rsidRDefault="0064134D">
            <w:r>
              <w:t>It controls the clock cycle of the CPU.</w:t>
            </w:r>
          </w:p>
        </w:tc>
      </w:tr>
      <w:tr w:rsidR="008F10EA" w14:paraId="48161313" w14:textId="77777777">
        <w:tc>
          <w:tcPr>
            <w:tcW w:w="2077" w:type="dxa"/>
          </w:tcPr>
          <w:p w14:paraId="72F97DF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8636492" w14:textId="77777777" w:rsidR="008F10EA" w:rsidRDefault="008F10EA"/>
        </w:tc>
      </w:tr>
      <w:tr w:rsidR="008F10EA" w14:paraId="025FD95B" w14:textId="77777777">
        <w:tc>
          <w:tcPr>
            <w:tcW w:w="2077" w:type="dxa"/>
          </w:tcPr>
          <w:p w14:paraId="11E6982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6688269" w14:textId="77777777" w:rsidR="008F10EA" w:rsidRDefault="008F10EA"/>
        </w:tc>
      </w:tr>
      <w:tr w:rsidR="008F10EA" w14:paraId="15806BE0" w14:textId="77777777">
        <w:tc>
          <w:tcPr>
            <w:tcW w:w="2077" w:type="dxa"/>
          </w:tcPr>
          <w:p w14:paraId="3222180E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1019A1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2BBD1990" w14:textId="77777777">
        <w:tc>
          <w:tcPr>
            <w:tcW w:w="2077" w:type="dxa"/>
          </w:tcPr>
          <w:p w14:paraId="7AB720DA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E74390A" w14:textId="77777777" w:rsidR="008F10EA" w:rsidRDefault="00000000">
            <w:r>
              <w:t>2</w:t>
            </w:r>
          </w:p>
        </w:tc>
      </w:tr>
      <w:tr w:rsidR="008F10EA" w14:paraId="660669F9" w14:textId="77777777">
        <w:tc>
          <w:tcPr>
            <w:tcW w:w="2077" w:type="dxa"/>
          </w:tcPr>
          <w:p w14:paraId="108A767E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AF076B3" w14:textId="77777777" w:rsidR="008F10EA" w:rsidRDefault="00000000">
            <w:r>
              <w:t>1</w:t>
            </w:r>
          </w:p>
        </w:tc>
      </w:tr>
      <w:tr w:rsidR="008F10EA" w14:paraId="25E7D8EC" w14:textId="77777777">
        <w:tc>
          <w:tcPr>
            <w:tcW w:w="2077" w:type="dxa"/>
          </w:tcPr>
          <w:p w14:paraId="1F1C5119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C5FE52E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8F10EA" w14:paraId="700B741E" w14:textId="77777777">
        <w:tc>
          <w:tcPr>
            <w:tcW w:w="2077" w:type="dxa"/>
          </w:tcPr>
          <w:p w14:paraId="4A79ACF3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8ECD09A" w14:textId="77777777" w:rsidR="008F10EA" w:rsidRDefault="00000000">
            <w:r>
              <w:t>Yes</w:t>
            </w:r>
          </w:p>
        </w:tc>
      </w:tr>
      <w:tr w:rsidR="008F10EA" w14:paraId="6FE52E3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28A61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358DE" w14:textId="77777777" w:rsidR="008F10EA" w:rsidRDefault="00000000">
            <w:r>
              <w:t>Longnq9 - TraPT4</w:t>
            </w:r>
          </w:p>
        </w:tc>
      </w:tr>
      <w:tr w:rsidR="008F10EA" w14:paraId="2678EA8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BD92A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6F59B" w14:textId="77777777" w:rsidR="008F10EA" w:rsidRDefault="008F10EA"/>
        </w:tc>
      </w:tr>
      <w:tr w:rsidR="008F10EA" w14:paraId="10C411F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98E11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BD9EC" w14:textId="77777777" w:rsidR="008F10EA" w:rsidRDefault="00000000">
            <w:r>
              <w:t>Foundations of Computer Science</w:t>
            </w:r>
          </w:p>
        </w:tc>
      </w:tr>
    </w:tbl>
    <w:p w14:paraId="4CF22BC3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328E4A48" w14:textId="77777777">
        <w:tc>
          <w:tcPr>
            <w:tcW w:w="2077" w:type="dxa"/>
          </w:tcPr>
          <w:p w14:paraId="0185BB6C" w14:textId="77777777" w:rsidR="008F10EA" w:rsidRDefault="00000000">
            <w:r>
              <w:t>QN=5</w:t>
            </w:r>
          </w:p>
        </w:tc>
        <w:tc>
          <w:tcPr>
            <w:tcW w:w="7426" w:type="dxa"/>
          </w:tcPr>
          <w:p w14:paraId="0273E113" w14:textId="77777777" w:rsidR="008F10EA" w:rsidRDefault="00000000">
            <w:r>
              <w:t>In which computer generation did the concept of microprogramming and cache memory become prominent?</w:t>
            </w:r>
          </w:p>
        </w:tc>
      </w:tr>
      <w:tr w:rsidR="008F10EA" w14:paraId="46953AD9" w14:textId="77777777">
        <w:tc>
          <w:tcPr>
            <w:tcW w:w="2077" w:type="dxa"/>
          </w:tcPr>
          <w:p w14:paraId="17C469DC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651DE2DE" w14:textId="77777777" w:rsidR="008F10EA" w:rsidRDefault="00000000">
            <w:r>
              <w:t>First Generation</w:t>
            </w:r>
          </w:p>
        </w:tc>
      </w:tr>
      <w:tr w:rsidR="008F10EA" w14:paraId="15471160" w14:textId="77777777">
        <w:tc>
          <w:tcPr>
            <w:tcW w:w="2077" w:type="dxa"/>
          </w:tcPr>
          <w:p w14:paraId="65FF710B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3A0A783" w14:textId="77777777" w:rsidR="008F10EA" w:rsidRDefault="00000000">
            <w:r>
              <w:t>Second Generation</w:t>
            </w:r>
          </w:p>
        </w:tc>
      </w:tr>
      <w:tr w:rsidR="008F10EA" w14:paraId="0C7CE2C6" w14:textId="77777777">
        <w:tc>
          <w:tcPr>
            <w:tcW w:w="2077" w:type="dxa"/>
          </w:tcPr>
          <w:p w14:paraId="62725FF9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58D8B3F7" w14:textId="77777777" w:rsidR="008F10EA" w:rsidRDefault="00000000">
            <w:r>
              <w:t>Third Generation</w:t>
            </w:r>
          </w:p>
        </w:tc>
      </w:tr>
      <w:tr w:rsidR="008F10EA" w14:paraId="145E3D97" w14:textId="77777777">
        <w:tc>
          <w:tcPr>
            <w:tcW w:w="2077" w:type="dxa"/>
          </w:tcPr>
          <w:p w14:paraId="2E1489D1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4F7E021" w14:textId="77777777" w:rsidR="008F10EA" w:rsidRDefault="00000000">
            <w:r>
              <w:t>Fourth Generation</w:t>
            </w:r>
          </w:p>
        </w:tc>
      </w:tr>
      <w:tr w:rsidR="008F10EA" w14:paraId="6BA3F6F2" w14:textId="77777777">
        <w:tc>
          <w:tcPr>
            <w:tcW w:w="2077" w:type="dxa"/>
          </w:tcPr>
          <w:p w14:paraId="7E6D7709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487C826A" w14:textId="77777777" w:rsidR="008F10EA" w:rsidRDefault="008F10EA"/>
        </w:tc>
      </w:tr>
      <w:tr w:rsidR="008F10EA" w14:paraId="5A99D4B3" w14:textId="77777777">
        <w:tc>
          <w:tcPr>
            <w:tcW w:w="2077" w:type="dxa"/>
          </w:tcPr>
          <w:p w14:paraId="0C4584F9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20AFD07" w14:textId="77777777" w:rsidR="008F10EA" w:rsidRDefault="008F10EA"/>
        </w:tc>
      </w:tr>
      <w:tr w:rsidR="008F10EA" w14:paraId="352316E9" w14:textId="77777777">
        <w:tc>
          <w:tcPr>
            <w:tcW w:w="2077" w:type="dxa"/>
          </w:tcPr>
          <w:p w14:paraId="5A81CB1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059190E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760333C8" w14:textId="77777777">
        <w:tc>
          <w:tcPr>
            <w:tcW w:w="2077" w:type="dxa"/>
          </w:tcPr>
          <w:p w14:paraId="1E32C6E8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D057917" w14:textId="77777777" w:rsidR="008F10EA" w:rsidRDefault="00000000">
            <w:r>
              <w:t>1</w:t>
            </w:r>
          </w:p>
        </w:tc>
      </w:tr>
      <w:tr w:rsidR="008F10EA" w14:paraId="75095D39" w14:textId="77777777">
        <w:tc>
          <w:tcPr>
            <w:tcW w:w="2077" w:type="dxa"/>
          </w:tcPr>
          <w:p w14:paraId="73E663FB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8969CC7" w14:textId="77777777" w:rsidR="008F10EA" w:rsidRDefault="00000000">
            <w:r>
              <w:t>1</w:t>
            </w:r>
          </w:p>
        </w:tc>
      </w:tr>
      <w:tr w:rsidR="008F10EA" w14:paraId="088791CD" w14:textId="77777777">
        <w:tc>
          <w:tcPr>
            <w:tcW w:w="2077" w:type="dxa"/>
          </w:tcPr>
          <w:p w14:paraId="034A593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64DFA4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8F10EA" w14:paraId="1037F93E" w14:textId="77777777">
        <w:tc>
          <w:tcPr>
            <w:tcW w:w="2077" w:type="dxa"/>
          </w:tcPr>
          <w:p w14:paraId="53F1105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20C62D2" w14:textId="77777777" w:rsidR="008F10EA" w:rsidRDefault="00000000">
            <w:r>
              <w:t>Yes</w:t>
            </w:r>
          </w:p>
        </w:tc>
      </w:tr>
      <w:tr w:rsidR="008F10EA" w14:paraId="441C73B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18907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2B2A7" w14:textId="77777777" w:rsidR="008F10EA" w:rsidRDefault="00000000">
            <w:r>
              <w:t>Longnq9 - TraPT4</w:t>
            </w:r>
          </w:p>
        </w:tc>
      </w:tr>
      <w:tr w:rsidR="008F10EA" w14:paraId="4D78427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9637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882F" w14:textId="77777777" w:rsidR="008F10EA" w:rsidRDefault="008F10EA"/>
        </w:tc>
      </w:tr>
      <w:tr w:rsidR="008F10EA" w14:paraId="680BFFF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BF0A9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C33CD" w14:textId="77777777" w:rsidR="008F10EA" w:rsidRDefault="00000000">
            <w:r>
              <w:t>Foundations of Computer Science</w:t>
            </w:r>
          </w:p>
        </w:tc>
      </w:tr>
    </w:tbl>
    <w:p w14:paraId="2F684F73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207CE4B" w14:textId="77777777">
        <w:tc>
          <w:tcPr>
            <w:tcW w:w="2077" w:type="dxa"/>
          </w:tcPr>
          <w:p w14:paraId="4FBCADA4" w14:textId="77777777" w:rsidR="008F10EA" w:rsidRDefault="00000000">
            <w:r>
              <w:lastRenderedPageBreak/>
              <w:t>QN=6</w:t>
            </w:r>
          </w:p>
        </w:tc>
        <w:tc>
          <w:tcPr>
            <w:tcW w:w="7426" w:type="dxa"/>
          </w:tcPr>
          <w:p w14:paraId="145E55A1" w14:textId="05BBB1BF" w:rsidR="008F10EA" w:rsidRDefault="00150BB4">
            <w:r>
              <w:t>What is the decimal equivalent of the binary number 11011011.01?</w:t>
            </w:r>
          </w:p>
        </w:tc>
      </w:tr>
      <w:tr w:rsidR="008F10EA" w14:paraId="7C0BB7F4" w14:textId="77777777">
        <w:tc>
          <w:tcPr>
            <w:tcW w:w="2077" w:type="dxa"/>
          </w:tcPr>
          <w:p w14:paraId="0081CDB2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EBCCCDB" w14:textId="77777777" w:rsidR="008F10EA" w:rsidRDefault="00000000">
            <w:r>
              <w:t>219</w:t>
            </w:r>
          </w:p>
        </w:tc>
      </w:tr>
      <w:tr w:rsidR="008F10EA" w14:paraId="6F51222D" w14:textId="77777777">
        <w:tc>
          <w:tcPr>
            <w:tcW w:w="2077" w:type="dxa"/>
          </w:tcPr>
          <w:p w14:paraId="689D06E0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B1DBFBA" w14:textId="77777777" w:rsidR="008F10EA" w:rsidRDefault="00000000">
            <w:r>
              <w:t>219.75</w:t>
            </w:r>
          </w:p>
        </w:tc>
      </w:tr>
      <w:tr w:rsidR="008F10EA" w14:paraId="3576D123" w14:textId="77777777">
        <w:tc>
          <w:tcPr>
            <w:tcW w:w="2077" w:type="dxa"/>
          </w:tcPr>
          <w:p w14:paraId="16990FD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90239FA" w14:textId="77777777" w:rsidR="008F10EA" w:rsidRDefault="00000000">
            <w:r>
              <w:t>219.5</w:t>
            </w:r>
          </w:p>
        </w:tc>
      </w:tr>
      <w:tr w:rsidR="008F10EA" w14:paraId="6C3FC1C2" w14:textId="77777777">
        <w:tc>
          <w:tcPr>
            <w:tcW w:w="2077" w:type="dxa"/>
          </w:tcPr>
          <w:p w14:paraId="2A41F0BA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EBCCE36" w14:textId="77777777" w:rsidR="008F10EA" w:rsidRDefault="00000000">
            <w:r>
              <w:t>219.25</w:t>
            </w:r>
          </w:p>
        </w:tc>
      </w:tr>
      <w:tr w:rsidR="008F10EA" w14:paraId="2E0C7938" w14:textId="77777777">
        <w:tc>
          <w:tcPr>
            <w:tcW w:w="2077" w:type="dxa"/>
          </w:tcPr>
          <w:p w14:paraId="64F92F01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468D1932" w14:textId="77777777" w:rsidR="008F10EA" w:rsidRDefault="008F10EA"/>
        </w:tc>
      </w:tr>
      <w:tr w:rsidR="008F10EA" w14:paraId="6EFE35AB" w14:textId="77777777">
        <w:tc>
          <w:tcPr>
            <w:tcW w:w="2077" w:type="dxa"/>
          </w:tcPr>
          <w:p w14:paraId="2F931BF5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9A44BD6" w14:textId="77777777" w:rsidR="008F10EA" w:rsidRDefault="008F10EA"/>
        </w:tc>
      </w:tr>
      <w:tr w:rsidR="008F10EA" w14:paraId="0F5B9644" w14:textId="77777777">
        <w:tc>
          <w:tcPr>
            <w:tcW w:w="2077" w:type="dxa"/>
          </w:tcPr>
          <w:p w14:paraId="295DD4AA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FB434D5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8F10EA" w14:paraId="15E80666" w14:textId="77777777">
        <w:tc>
          <w:tcPr>
            <w:tcW w:w="2077" w:type="dxa"/>
          </w:tcPr>
          <w:p w14:paraId="47A05BBC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6DEC1B81" w14:textId="77777777" w:rsidR="008F10EA" w:rsidRDefault="00000000">
            <w:r>
              <w:t>1</w:t>
            </w:r>
          </w:p>
        </w:tc>
      </w:tr>
      <w:tr w:rsidR="008F10EA" w14:paraId="7A209186" w14:textId="77777777">
        <w:tc>
          <w:tcPr>
            <w:tcW w:w="2077" w:type="dxa"/>
          </w:tcPr>
          <w:p w14:paraId="014A2524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47F7E64" w14:textId="77777777" w:rsidR="008F10EA" w:rsidRDefault="00000000">
            <w:r>
              <w:t>2</w:t>
            </w:r>
          </w:p>
        </w:tc>
      </w:tr>
      <w:tr w:rsidR="008F10EA" w14:paraId="392851CD" w14:textId="77777777">
        <w:tc>
          <w:tcPr>
            <w:tcW w:w="2077" w:type="dxa"/>
          </w:tcPr>
          <w:p w14:paraId="4E7BCD2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E7A695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8F10EA" w14:paraId="01E8001F" w14:textId="77777777">
        <w:tc>
          <w:tcPr>
            <w:tcW w:w="2077" w:type="dxa"/>
          </w:tcPr>
          <w:p w14:paraId="5AD6F0A0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2DA0B16" w14:textId="77777777" w:rsidR="008F10EA" w:rsidRDefault="00000000">
            <w:r>
              <w:t>Yes</w:t>
            </w:r>
          </w:p>
        </w:tc>
      </w:tr>
      <w:tr w:rsidR="008F10EA" w14:paraId="476C22B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506C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F21AF" w14:textId="77777777" w:rsidR="008F10EA" w:rsidRDefault="00000000">
            <w:r>
              <w:t>Longnq9 - TraPT4</w:t>
            </w:r>
          </w:p>
        </w:tc>
      </w:tr>
      <w:tr w:rsidR="008F10EA" w14:paraId="4C36CF2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BE4A0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E9F6D" w14:textId="77777777" w:rsidR="008F10EA" w:rsidRDefault="008F10EA"/>
        </w:tc>
      </w:tr>
      <w:tr w:rsidR="008F10EA" w14:paraId="418FE86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5A145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C44F" w14:textId="77777777" w:rsidR="008F10EA" w:rsidRDefault="00000000">
            <w:r>
              <w:t>Foundations of Computer Science</w:t>
            </w:r>
          </w:p>
        </w:tc>
      </w:tr>
    </w:tbl>
    <w:p w14:paraId="48D4CD28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2DF978C1" w14:textId="77777777">
        <w:tc>
          <w:tcPr>
            <w:tcW w:w="2077" w:type="dxa"/>
          </w:tcPr>
          <w:p w14:paraId="26CF416A" w14:textId="77777777" w:rsidR="008F10EA" w:rsidRDefault="00000000">
            <w:r>
              <w:t>QN=7</w:t>
            </w:r>
          </w:p>
        </w:tc>
        <w:tc>
          <w:tcPr>
            <w:tcW w:w="7426" w:type="dxa"/>
          </w:tcPr>
          <w:p w14:paraId="780D36BA" w14:textId="77777777" w:rsidR="008F10EA" w:rsidRDefault="00000000">
            <w:r>
              <w:t>What is the octal representation of the decimal fraction 0.625?</w:t>
            </w:r>
          </w:p>
        </w:tc>
      </w:tr>
      <w:tr w:rsidR="008F10EA" w14:paraId="3B8862E2" w14:textId="77777777">
        <w:tc>
          <w:tcPr>
            <w:tcW w:w="2077" w:type="dxa"/>
          </w:tcPr>
          <w:p w14:paraId="569A4F44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8DFC4A8" w14:textId="77777777" w:rsidR="008F10EA" w:rsidRDefault="00000000">
            <w:r>
              <w:t>0.5</w:t>
            </w:r>
          </w:p>
        </w:tc>
      </w:tr>
      <w:tr w:rsidR="008F10EA" w14:paraId="37175020" w14:textId="77777777">
        <w:tc>
          <w:tcPr>
            <w:tcW w:w="2077" w:type="dxa"/>
          </w:tcPr>
          <w:p w14:paraId="7A4649B2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5862A72" w14:textId="77777777" w:rsidR="008F10EA" w:rsidRDefault="00000000">
            <w:r>
              <w:t>0.75</w:t>
            </w:r>
          </w:p>
        </w:tc>
      </w:tr>
      <w:tr w:rsidR="008F10EA" w14:paraId="69C6774C" w14:textId="77777777">
        <w:tc>
          <w:tcPr>
            <w:tcW w:w="2077" w:type="dxa"/>
          </w:tcPr>
          <w:p w14:paraId="1469A71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43B80BC" w14:textId="77777777" w:rsidR="008F10EA" w:rsidRDefault="00000000">
            <w:r>
              <w:t>0.6</w:t>
            </w:r>
          </w:p>
        </w:tc>
      </w:tr>
      <w:tr w:rsidR="008F10EA" w14:paraId="25AC2A36" w14:textId="77777777">
        <w:tc>
          <w:tcPr>
            <w:tcW w:w="2077" w:type="dxa"/>
          </w:tcPr>
          <w:p w14:paraId="7DDB97FD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C62CF00" w14:textId="77777777" w:rsidR="008F10EA" w:rsidRDefault="00000000">
            <w:r>
              <w:t>0.47</w:t>
            </w:r>
          </w:p>
        </w:tc>
      </w:tr>
      <w:tr w:rsidR="008F10EA" w14:paraId="20E7AD2D" w14:textId="77777777">
        <w:tc>
          <w:tcPr>
            <w:tcW w:w="2077" w:type="dxa"/>
          </w:tcPr>
          <w:p w14:paraId="58DC3328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2A361B2" w14:textId="77777777" w:rsidR="008F10EA" w:rsidRDefault="008F10EA"/>
        </w:tc>
      </w:tr>
      <w:tr w:rsidR="008F10EA" w14:paraId="63EE78C5" w14:textId="77777777">
        <w:tc>
          <w:tcPr>
            <w:tcW w:w="2077" w:type="dxa"/>
          </w:tcPr>
          <w:p w14:paraId="72EB6412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B6B06BE" w14:textId="77777777" w:rsidR="008F10EA" w:rsidRDefault="008F10EA"/>
        </w:tc>
      </w:tr>
      <w:tr w:rsidR="008F10EA" w14:paraId="4C779204" w14:textId="77777777">
        <w:tc>
          <w:tcPr>
            <w:tcW w:w="2077" w:type="dxa"/>
          </w:tcPr>
          <w:p w14:paraId="4E9BFDE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1693733" w14:textId="71CFD4E1" w:rsidR="008F10EA" w:rsidRDefault="00E10D43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58E11D25" w14:textId="77777777">
        <w:tc>
          <w:tcPr>
            <w:tcW w:w="2077" w:type="dxa"/>
          </w:tcPr>
          <w:p w14:paraId="22299246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FDD53B5" w14:textId="77777777" w:rsidR="008F10EA" w:rsidRDefault="00000000">
            <w:r>
              <w:t>1</w:t>
            </w:r>
          </w:p>
        </w:tc>
      </w:tr>
      <w:tr w:rsidR="008F10EA" w14:paraId="599B353E" w14:textId="77777777">
        <w:tc>
          <w:tcPr>
            <w:tcW w:w="2077" w:type="dxa"/>
          </w:tcPr>
          <w:p w14:paraId="4F27FED7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C68553F" w14:textId="77777777" w:rsidR="008F10EA" w:rsidRDefault="00000000">
            <w:r>
              <w:t>2</w:t>
            </w:r>
          </w:p>
        </w:tc>
      </w:tr>
      <w:tr w:rsidR="008F10EA" w14:paraId="35882FFC" w14:textId="77777777">
        <w:tc>
          <w:tcPr>
            <w:tcW w:w="2077" w:type="dxa"/>
          </w:tcPr>
          <w:p w14:paraId="32565FD2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6A6BC07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8F10EA" w14:paraId="7E6EC106" w14:textId="77777777">
        <w:tc>
          <w:tcPr>
            <w:tcW w:w="2077" w:type="dxa"/>
          </w:tcPr>
          <w:p w14:paraId="44A5AF69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3473952" w14:textId="77777777" w:rsidR="008F10EA" w:rsidRDefault="00000000">
            <w:r>
              <w:t>Yes</w:t>
            </w:r>
          </w:p>
        </w:tc>
      </w:tr>
      <w:tr w:rsidR="008F10EA" w14:paraId="71646ED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FF2E5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634CE" w14:textId="77777777" w:rsidR="008F10EA" w:rsidRDefault="00000000">
            <w:r>
              <w:t>Longnq9 - TraPT4</w:t>
            </w:r>
          </w:p>
        </w:tc>
      </w:tr>
      <w:tr w:rsidR="008F10EA" w14:paraId="03B876A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C39AB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D24C5" w14:textId="77777777" w:rsidR="008F10EA" w:rsidRDefault="008F10EA"/>
        </w:tc>
      </w:tr>
      <w:tr w:rsidR="008F10EA" w14:paraId="0F7A355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BC8E4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6BAD5" w14:textId="77777777" w:rsidR="008F10EA" w:rsidRDefault="00000000">
            <w:r>
              <w:t>Foundations of Computer Science</w:t>
            </w:r>
          </w:p>
        </w:tc>
      </w:tr>
    </w:tbl>
    <w:p w14:paraId="5E5D8B78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B50C8A2" w14:textId="77777777">
        <w:tc>
          <w:tcPr>
            <w:tcW w:w="2077" w:type="dxa"/>
          </w:tcPr>
          <w:p w14:paraId="45BC6943" w14:textId="77777777" w:rsidR="008F10EA" w:rsidRDefault="00000000">
            <w:r>
              <w:t>QN=8</w:t>
            </w:r>
          </w:p>
        </w:tc>
        <w:tc>
          <w:tcPr>
            <w:tcW w:w="7426" w:type="dxa"/>
          </w:tcPr>
          <w:p w14:paraId="681F140B" w14:textId="77777777" w:rsidR="008F10EA" w:rsidRDefault="00000000">
            <w:r>
              <w:t>Convert the hexadecimal number A3C7 to its binary equivalent.</w:t>
            </w:r>
          </w:p>
        </w:tc>
      </w:tr>
      <w:tr w:rsidR="008F10EA" w14:paraId="6C364BC1" w14:textId="77777777">
        <w:tc>
          <w:tcPr>
            <w:tcW w:w="2077" w:type="dxa"/>
          </w:tcPr>
          <w:p w14:paraId="352DB22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3517C6E7" w14:textId="77777777" w:rsidR="008F10EA" w:rsidRDefault="00000000">
            <w:r>
              <w:t>1010001111000111</w:t>
            </w:r>
          </w:p>
        </w:tc>
      </w:tr>
      <w:tr w:rsidR="008F10EA" w14:paraId="7134F1F9" w14:textId="77777777">
        <w:tc>
          <w:tcPr>
            <w:tcW w:w="2077" w:type="dxa"/>
          </w:tcPr>
          <w:p w14:paraId="7A052205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1F72436" w14:textId="77777777" w:rsidR="008F10EA" w:rsidRDefault="00000000">
            <w:r>
              <w:t>11001011110001</w:t>
            </w:r>
          </w:p>
        </w:tc>
      </w:tr>
      <w:tr w:rsidR="008F10EA" w14:paraId="1A6D09E9" w14:textId="77777777">
        <w:tc>
          <w:tcPr>
            <w:tcW w:w="2077" w:type="dxa"/>
          </w:tcPr>
          <w:p w14:paraId="1733CCCE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944AB51" w14:textId="77777777" w:rsidR="008F10EA" w:rsidRDefault="00000000">
            <w:r>
              <w:t>10100111000111</w:t>
            </w:r>
          </w:p>
        </w:tc>
      </w:tr>
      <w:tr w:rsidR="008F10EA" w14:paraId="6C672740" w14:textId="77777777">
        <w:tc>
          <w:tcPr>
            <w:tcW w:w="2077" w:type="dxa"/>
          </w:tcPr>
          <w:p w14:paraId="6421EE0F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04B69B0E" w14:textId="77777777" w:rsidR="008F10EA" w:rsidRDefault="00000000">
            <w:r>
              <w:t>11100011111001</w:t>
            </w:r>
          </w:p>
        </w:tc>
      </w:tr>
      <w:tr w:rsidR="008F10EA" w14:paraId="7BEFE4C8" w14:textId="77777777">
        <w:tc>
          <w:tcPr>
            <w:tcW w:w="2077" w:type="dxa"/>
          </w:tcPr>
          <w:p w14:paraId="4C59A0CF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57B0808" w14:textId="77777777" w:rsidR="008F10EA" w:rsidRDefault="008F10EA"/>
        </w:tc>
      </w:tr>
      <w:tr w:rsidR="008F10EA" w14:paraId="28036004" w14:textId="77777777">
        <w:tc>
          <w:tcPr>
            <w:tcW w:w="2077" w:type="dxa"/>
          </w:tcPr>
          <w:p w14:paraId="3D28D09B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1D79F33" w14:textId="77777777" w:rsidR="008F10EA" w:rsidRDefault="008F10EA"/>
        </w:tc>
      </w:tr>
      <w:tr w:rsidR="008F10EA" w14:paraId="36B5155E" w14:textId="77777777">
        <w:tc>
          <w:tcPr>
            <w:tcW w:w="2077" w:type="dxa"/>
          </w:tcPr>
          <w:p w14:paraId="24872FEE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14672F5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2984337E" w14:textId="77777777">
        <w:tc>
          <w:tcPr>
            <w:tcW w:w="2077" w:type="dxa"/>
          </w:tcPr>
          <w:p w14:paraId="5C01946F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3A845A2" w14:textId="77777777" w:rsidR="008F10EA" w:rsidRDefault="00000000">
            <w:r>
              <w:t>2</w:t>
            </w:r>
          </w:p>
        </w:tc>
      </w:tr>
      <w:tr w:rsidR="008F10EA" w14:paraId="7C9F00EC" w14:textId="77777777">
        <w:tc>
          <w:tcPr>
            <w:tcW w:w="2077" w:type="dxa"/>
          </w:tcPr>
          <w:p w14:paraId="4FB821DE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5F82B38" w14:textId="77777777" w:rsidR="008F10EA" w:rsidRDefault="00000000">
            <w:r>
              <w:t>2</w:t>
            </w:r>
          </w:p>
        </w:tc>
      </w:tr>
      <w:tr w:rsidR="008F10EA" w14:paraId="09059630" w14:textId="77777777">
        <w:tc>
          <w:tcPr>
            <w:tcW w:w="2077" w:type="dxa"/>
          </w:tcPr>
          <w:p w14:paraId="7AF3480E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22037B2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8F10EA" w14:paraId="280F0316" w14:textId="77777777">
        <w:tc>
          <w:tcPr>
            <w:tcW w:w="2077" w:type="dxa"/>
          </w:tcPr>
          <w:p w14:paraId="365F5FD8" w14:textId="77777777" w:rsidR="008F10EA" w:rsidRDefault="00000000">
            <w:r>
              <w:lastRenderedPageBreak/>
              <w:t>MIX CHOICES:</w:t>
            </w:r>
          </w:p>
        </w:tc>
        <w:tc>
          <w:tcPr>
            <w:tcW w:w="7426" w:type="dxa"/>
          </w:tcPr>
          <w:p w14:paraId="03ECA1FC" w14:textId="77777777" w:rsidR="008F10EA" w:rsidRDefault="00000000">
            <w:r>
              <w:t>Yes</w:t>
            </w:r>
          </w:p>
        </w:tc>
      </w:tr>
      <w:tr w:rsidR="008F10EA" w14:paraId="4CF9A87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621DB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DB79C" w14:textId="77777777" w:rsidR="008F10EA" w:rsidRDefault="00000000">
            <w:r>
              <w:t>Longnq9 - TraPT4</w:t>
            </w:r>
          </w:p>
        </w:tc>
      </w:tr>
      <w:tr w:rsidR="008F10EA" w14:paraId="6DF69BE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10AC4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6CEC1" w14:textId="77777777" w:rsidR="008F10EA" w:rsidRDefault="008F10EA"/>
        </w:tc>
      </w:tr>
      <w:tr w:rsidR="008F10EA" w14:paraId="1CA7770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6D172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DB9A2" w14:textId="77777777" w:rsidR="008F10EA" w:rsidRDefault="00000000">
            <w:r>
              <w:t>Foundations of Computer Science</w:t>
            </w:r>
          </w:p>
        </w:tc>
      </w:tr>
    </w:tbl>
    <w:p w14:paraId="5F8E5F6C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4A1DA7C" w14:textId="77777777">
        <w:tc>
          <w:tcPr>
            <w:tcW w:w="2077" w:type="dxa"/>
          </w:tcPr>
          <w:p w14:paraId="73EF9330" w14:textId="77777777" w:rsidR="008F10EA" w:rsidRDefault="00000000">
            <w:r>
              <w:t>QN=9</w:t>
            </w:r>
          </w:p>
        </w:tc>
        <w:tc>
          <w:tcPr>
            <w:tcW w:w="7426" w:type="dxa"/>
          </w:tcPr>
          <w:p w14:paraId="48EE9A4A" w14:textId="77777777" w:rsidR="008F10EA" w:rsidRDefault="00000000">
            <w:r>
              <w:t>If a hexadecimal number is 2F6A, what is its octal equivalent?</w:t>
            </w:r>
          </w:p>
        </w:tc>
      </w:tr>
      <w:tr w:rsidR="008F10EA" w14:paraId="0627BAEA" w14:textId="77777777">
        <w:tc>
          <w:tcPr>
            <w:tcW w:w="2077" w:type="dxa"/>
          </w:tcPr>
          <w:p w14:paraId="5047731B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6017A527" w14:textId="77777777" w:rsidR="008F10EA" w:rsidRDefault="00000000">
            <w:r>
              <w:t>21752</w:t>
            </w:r>
          </w:p>
        </w:tc>
      </w:tr>
      <w:tr w:rsidR="008F10EA" w14:paraId="7B0AEB52" w14:textId="77777777">
        <w:tc>
          <w:tcPr>
            <w:tcW w:w="2077" w:type="dxa"/>
          </w:tcPr>
          <w:p w14:paraId="3D3A4C25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0087F692" w14:textId="77777777" w:rsidR="008F10EA" w:rsidRDefault="00000000">
            <w:r>
              <w:t>10732</w:t>
            </w:r>
          </w:p>
        </w:tc>
      </w:tr>
      <w:tr w:rsidR="008F10EA" w14:paraId="22C3B0E0" w14:textId="77777777">
        <w:tc>
          <w:tcPr>
            <w:tcW w:w="2077" w:type="dxa"/>
          </w:tcPr>
          <w:p w14:paraId="6CF2900A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08CC08D" w14:textId="09B9161D" w:rsidR="008F10EA" w:rsidRDefault="00D40FA3">
            <w:r w:rsidRPr="00D40FA3">
              <w:t>27552</w:t>
            </w:r>
          </w:p>
        </w:tc>
      </w:tr>
      <w:tr w:rsidR="008F10EA" w14:paraId="1BC9C757" w14:textId="77777777">
        <w:tc>
          <w:tcPr>
            <w:tcW w:w="2077" w:type="dxa"/>
          </w:tcPr>
          <w:p w14:paraId="48653813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E24FB4E" w14:textId="77777777" w:rsidR="008F10EA" w:rsidRDefault="00000000">
            <w:r>
              <w:t>52732</w:t>
            </w:r>
          </w:p>
        </w:tc>
      </w:tr>
      <w:tr w:rsidR="008F10EA" w14:paraId="253737CE" w14:textId="77777777">
        <w:tc>
          <w:tcPr>
            <w:tcW w:w="2077" w:type="dxa"/>
          </w:tcPr>
          <w:p w14:paraId="26F10C94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87C578B" w14:textId="77777777" w:rsidR="008F10EA" w:rsidRDefault="008F10EA"/>
        </w:tc>
      </w:tr>
      <w:tr w:rsidR="008F10EA" w14:paraId="37AD8AD5" w14:textId="77777777">
        <w:tc>
          <w:tcPr>
            <w:tcW w:w="2077" w:type="dxa"/>
          </w:tcPr>
          <w:p w14:paraId="5264982D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782ED4FB" w14:textId="77777777" w:rsidR="008F10EA" w:rsidRDefault="008F10EA"/>
        </w:tc>
      </w:tr>
      <w:tr w:rsidR="008F10EA" w14:paraId="37124149" w14:textId="77777777">
        <w:tc>
          <w:tcPr>
            <w:tcW w:w="2077" w:type="dxa"/>
          </w:tcPr>
          <w:p w14:paraId="17B3EBB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C66994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33043C20" w14:textId="77777777">
        <w:tc>
          <w:tcPr>
            <w:tcW w:w="2077" w:type="dxa"/>
          </w:tcPr>
          <w:p w14:paraId="525F4BEF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CF0F56E" w14:textId="77777777" w:rsidR="008F10EA" w:rsidRDefault="00000000">
            <w:r>
              <w:t>2</w:t>
            </w:r>
          </w:p>
        </w:tc>
      </w:tr>
      <w:tr w:rsidR="008F10EA" w14:paraId="49EA8D6B" w14:textId="77777777">
        <w:tc>
          <w:tcPr>
            <w:tcW w:w="2077" w:type="dxa"/>
          </w:tcPr>
          <w:p w14:paraId="4483762F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259CBC2" w14:textId="77777777" w:rsidR="008F10EA" w:rsidRDefault="00000000">
            <w:r>
              <w:t>2</w:t>
            </w:r>
          </w:p>
        </w:tc>
      </w:tr>
      <w:tr w:rsidR="008F10EA" w14:paraId="7CDE5392" w14:textId="77777777">
        <w:tc>
          <w:tcPr>
            <w:tcW w:w="2077" w:type="dxa"/>
          </w:tcPr>
          <w:p w14:paraId="464027B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63FE91A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8F10EA" w14:paraId="39923BC1" w14:textId="77777777">
        <w:tc>
          <w:tcPr>
            <w:tcW w:w="2077" w:type="dxa"/>
          </w:tcPr>
          <w:p w14:paraId="78391307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409BF1A6" w14:textId="77777777" w:rsidR="008F10EA" w:rsidRDefault="00000000">
            <w:r>
              <w:t>Yes</w:t>
            </w:r>
          </w:p>
        </w:tc>
      </w:tr>
      <w:tr w:rsidR="008F10EA" w14:paraId="27CCE88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3BC5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0DA8B" w14:textId="77777777" w:rsidR="008F10EA" w:rsidRDefault="00000000">
            <w:r>
              <w:t>Longnq9 - TraPT4</w:t>
            </w:r>
          </w:p>
        </w:tc>
      </w:tr>
      <w:tr w:rsidR="008F10EA" w14:paraId="02D0F38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066D0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5447A" w14:textId="77777777" w:rsidR="008F10EA" w:rsidRDefault="008F10EA"/>
        </w:tc>
      </w:tr>
      <w:tr w:rsidR="008F10EA" w14:paraId="083758E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B81DF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21D36" w14:textId="77777777" w:rsidR="008F10EA" w:rsidRDefault="00000000">
            <w:r>
              <w:t>Foundations of Computer Science</w:t>
            </w:r>
          </w:p>
        </w:tc>
      </w:tr>
    </w:tbl>
    <w:p w14:paraId="4E59E61D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F8B75E9" w14:textId="77777777">
        <w:tc>
          <w:tcPr>
            <w:tcW w:w="2077" w:type="dxa"/>
          </w:tcPr>
          <w:p w14:paraId="69DDC4B8" w14:textId="77777777" w:rsidR="008F10EA" w:rsidRDefault="00000000">
            <w:r>
              <w:t>QN=10</w:t>
            </w:r>
          </w:p>
        </w:tc>
        <w:tc>
          <w:tcPr>
            <w:tcW w:w="7426" w:type="dxa"/>
          </w:tcPr>
          <w:p w14:paraId="7BD0AD0B" w14:textId="07A17A4E" w:rsidR="008F10EA" w:rsidRDefault="00000000">
            <w:r>
              <w:t>When</w:t>
            </w:r>
            <w:r w:rsidR="00E10D43">
              <w:t xml:space="preserve"> </w:t>
            </w:r>
            <w:r>
              <w:t>a real number</w:t>
            </w:r>
            <w:r w:rsidR="00E10D43">
              <w:t xml:space="preserve"> is stored</w:t>
            </w:r>
            <w:r>
              <w:t xml:space="preserve"> in a computer, which representation provides the highest precision?</w:t>
            </w:r>
          </w:p>
        </w:tc>
      </w:tr>
      <w:tr w:rsidR="008F10EA" w14:paraId="2F9F207F" w14:textId="77777777">
        <w:tc>
          <w:tcPr>
            <w:tcW w:w="2077" w:type="dxa"/>
          </w:tcPr>
          <w:p w14:paraId="7437294F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338A859" w14:textId="77777777" w:rsidR="008F10EA" w:rsidRDefault="00000000">
            <w:r>
              <w:t>Fixed-point</w:t>
            </w:r>
          </w:p>
        </w:tc>
      </w:tr>
      <w:tr w:rsidR="008F10EA" w14:paraId="75AF2CAE" w14:textId="77777777">
        <w:tc>
          <w:tcPr>
            <w:tcW w:w="2077" w:type="dxa"/>
          </w:tcPr>
          <w:p w14:paraId="06AE6A88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C3984F9" w14:textId="77777777" w:rsidR="008F10EA" w:rsidRDefault="00000000">
            <w:r>
              <w:t>Floating-point</w:t>
            </w:r>
          </w:p>
        </w:tc>
      </w:tr>
      <w:tr w:rsidR="008F10EA" w14:paraId="626DA3C6" w14:textId="77777777">
        <w:tc>
          <w:tcPr>
            <w:tcW w:w="2077" w:type="dxa"/>
          </w:tcPr>
          <w:p w14:paraId="5C520286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5137BD7F" w14:textId="77777777" w:rsidR="008F10EA" w:rsidRDefault="00000000">
            <w:r>
              <w:t>Binary-coded decimal (BCD)</w:t>
            </w:r>
          </w:p>
        </w:tc>
      </w:tr>
      <w:tr w:rsidR="008F10EA" w14:paraId="5E9DF599" w14:textId="77777777">
        <w:tc>
          <w:tcPr>
            <w:tcW w:w="2077" w:type="dxa"/>
          </w:tcPr>
          <w:p w14:paraId="2330DFB0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250226F9" w14:textId="77777777" w:rsidR="008F10EA" w:rsidRDefault="00000000">
            <w:r>
              <w:t>Gray code</w:t>
            </w:r>
          </w:p>
        </w:tc>
      </w:tr>
      <w:tr w:rsidR="008F10EA" w14:paraId="59272DDC" w14:textId="77777777">
        <w:tc>
          <w:tcPr>
            <w:tcW w:w="2077" w:type="dxa"/>
          </w:tcPr>
          <w:p w14:paraId="6CE3D1EF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7AF9B87B" w14:textId="77777777" w:rsidR="008F10EA" w:rsidRDefault="008F10EA"/>
        </w:tc>
      </w:tr>
      <w:tr w:rsidR="008F10EA" w14:paraId="7521BC33" w14:textId="77777777">
        <w:tc>
          <w:tcPr>
            <w:tcW w:w="2077" w:type="dxa"/>
          </w:tcPr>
          <w:p w14:paraId="4F172F6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782847E" w14:textId="77777777" w:rsidR="008F10EA" w:rsidRDefault="008F10EA"/>
        </w:tc>
      </w:tr>
      <w:tr w:rsidR="008F10EA" w14:paraId="3589B379" w14:textId="77777777">
        <w:tc>
          <w:tcPr>
            <w:tcW w:w="2077" w:type="dxa"/>
          </w:tcPr>
          <w:p w14:paraId="2A3DD5FB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146D5E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263D8744" w14:textId="77777777">
        <w:tc>
          <w:tcPr>
            <w:tcW w:w="2077" w:type="dxa"/>
          </w:tcPr>
          <w:p w14:paraId="7EB702A5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DED5E0A" w14:textId="77777777" w:rsidR="008F10EA" w:rsidRDefault="00000000">
            <w:r>
              <w:t>1</w:t>
            </w:r>
          </w:p>
        </w:tc>
      </w:tr>
      <w:tr w:rsidR="008F10EA" w14:paraId="34B2D60D" w14:textId="77777777">
        <w:tc>
          <w:tcPr>
            <w:tcW w:w="2077" w:type="dxa"/>
          </w:tcPr>
          <w:p w14:paraId="217B092E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81BFC83" w14:textId="77777777" w:rsidR="008F10EA" w:rsidRDefault="00000000">
            <w:r>
              <w:t>3</w:t>
            </w:r>
          </w:p>
        </w:tc>
      </w:tr>
      <w:tr w:rsidR="008F10EA" w14:paraId="05B1DB21" w14:textId="77777777">
        <w:tc>
          <w:tcPr>
            <w:tcW w:w="2077" w:type="dxa"/>
          </w:tcPr>
          <w:p w14:paraId="4BCA8DD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4B1024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75137C33" w14:textId="77777777">
        <w:tc>
          <w:tcPr>
            <w:tcW w:w="2077" w:type="dxa"/>
          </w:tcPr>
          <w:p w14:paraId="13303956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C14627F" w14:textId="77777777" w:rsidR="008F10EA" w:rsidRDefault="00000000">
            <w:r>
              <w:t>Yes</w:t>
            </w:r>
          </w:p>
        </w:tc>
      </w:tr>
      <w:tr w:rsidR="008F10EA" w14:paraId="495FC7F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0971C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B3E9" w14:textId="77777777" w:rsidR="008F10EA" w:rsidRDefault="00000000">
            <w:r>
              <w:t>Longnq9 - TraPT4</w:t>
            </w:r>
          </w:p>
        </w:tc>
      </w:tr>
      <w:tr w:rsidR="008F10EA" w14:paraId="08365BA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70BCB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C6C60" w14:textId="77777777" w:rsidR="008F10EA" w:rsidRDefault="008F10EA"/>
        </w:tc>
      </w:tr>
      <w:tr w:rsidR="008F10EA" w14:paraId="20B8008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68855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F1FC" w14:textId="77777777" w:rsidR="008F10EA" w:rsidRDefault="00000000">
            <w:r>
              <w:t>Foundations of Computer Science</w:t>
            </w:r>
          </w:p>
        </w:tc>
      </w:tr>
    </w:tbl>
    <w:p w14:paraId="4DF811EE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B9D8589" w14:textId="77777777">
        <w:tc>
          <w:tcPr>
            <w:tcW w:w="2077" w:type="dxa"/>
          </w:tcPr>
          <w:p w14:paraId="40D4BE3A" w14:textId="77777777" w:rsidR="008F10EA" w:rsidRDefault="00000000">
            <w:r>
              <w:t>QN=11</w:t>
            </w:r>
          </w:p>
        </w:tc>
        <w:tc>
          <w:tcPr>
            <w:tcW w:w="7426" w:type="dxa"/>
          </w:tcPr>
          <w:p w14:paraId="3C92824D" w14:textId="06C4A962" w:rsidR="008F10EA" w:rsidRDefault="00000000">
            <w:r>
              <w:t>In ASCII, what is the decimal code for the non-printable character</w:t>
            </w:r>
            <w:r w:rsidR="00A24C5A">
              <w:t xml:space="preserve"> ‘backspace’</w:t>
            </w:r>
            <w:r>
              <w:t>?</w:t>
            </w:r>
          </w:p>
        </w:tc>
      </w:tr>
      <w:tr w:rsidR="008F10EA" w14:paraId="69664EF7" w14:textId="77777777">
        <w:tc>
          <w:tcPr>
            <w:tcW w:w="2077" w:type="dxa"/>
          </w:tcPr>
          <w:p w14:paraId="4518B02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F2A009C" w14:textId="77777777" w:rsidR="008F10EA" w:rsidRDefault="00000000">
            <w:r>
              <w:t>7</w:t>
            </w:r>
          </w:p>
        </w:tc>
      </w:tr>
      <w:tr w:rsidR="008F10EA" w14:paraId="253D3F84" w14:textId="77777777">
        <w:tc>
          <w:tcPr>
            <w:tcW w:w="2077" w:type="dxa"/>
          </w:tcPr>
          <w:p w14:paraId="14F041F5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01F20E1" w14:textId="77777777" w:rsidR="008F10EA" w:rsidRDefault="00000000">
            <w:r>
              <w:t>8</w:t>
            </w:r>
          </w:p>
        </w:tc>
      </w:tr>
      <w:tr w:rsidR="008F10EA" w14:paraId="11891935" w14:textId="77777777">
        <w:tc>
          <w:tcPr>
            <w:tcW w:w="2077" w:type="dxa"/>
          </w:tcPr>
          <w:p w14:paraId="39BA7462" w14:textId="77777777" w:rsidR="008F10EA" w:rsidRDefault="00000000">
            <w:r>
              <w:lastRenderedPageBreak/>
              <w:t>c.</w:t>
            </w:r>
          </w:p>
        </w:tc>
        <w:tc>
          <w:tcPr>
            <w:tcW w:w="7426" w:type="dxa"/>
          </w:tcPr>
          <w:p w14:paraId="410FADBE" w14:textId="77777777" w:rsidR="008F10EA" w:rsidRDefault="00000000">
            <w:r>
              <w:t>13</w:t>
            </w:r>
          </w:p>
        </w:tc>
      </w:tr>
      <w:tr w:rsidR="008F10EA" w14:paraId="260CBC6E" w14:textId="77777777">
        <w:tc>
          <w:tcPr>
            <w:tcW w:w="2077" w:type="dxa"/>
          </w:tcPr>
          <w:p w14:paraId="5398CF29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2850279F" w14:textId="77777777" w:rsidR="008F10EA" w:rsidRDefault="00000000">
            <w:r>
              <w:t>27</w:t>
            </w:r>
          </w:p>
        </w:tc>
      </w:tr>
      <w:tr w:rsidR="008F10EA" w14:paraId="047DFA5F" w14:textId="77777777">
        <w:tc>
          <w:tcPr>
            <w:tcW w:w="2077" w:type="dxa"/>
          </w:tcPr>
          <w:p w14:paraId="51A58E3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574EC8E6" w14:textId="77777777" w:rsidR="008F10EA" w:rsidRDefault="008F10EA"/>
        </w:tc>
      </w:tr>
      <w:tr w:rsidR="008F10EA" w14:paraId="4C99155C" w14:textId="77777777">
        <w:tc>
          <w:tcPr>
            <w:tcW w:w="2077" w:type="dxa"/>
          </w:tcPr>
          <w:p w14:paraId="6FFAC7AE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2CB4EC2" w14:textId="77777777" w:rsidR="008F10EA" w:rsidRDefault="008F10EA"/>
        </w:tc>
      </w:tr>
      <w:tr w:rsidR="008F10EA" w14:paraId="4E544DD2" w14:textId="77777777">
        <w:tc>
          <w:tcPr>
            <w:tcW w:w="2077" w:type="dxa"/>
          </w:tcPr>
          <w:p w14:paraId="27D53CB3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865414" w14:textId="1B1C4D60" w:rsidR="008F10EA" w:rsidRDefault="00A24C5A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27013BC4" w14:textId="77777777">
        <w:tc>
          <w:tcPr>
            <w:tcW w:w="2077" w:type="dxa"/>
          </w:tcPr>
          <w:p w14:paraId="133A40DE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3CD73461" w14:textId="77777777" w:rsidR="008F10EA" w:rsidRDefault="00000000">
            <w:r>
              <w:t>1</w:t>
            </w:r>
          </w:p>
        </w:tc>
      </w:tr>
      <w:tr w:rsidR="008F10EA" w14:paraId="2C33F086" w14:textId="77777777">
        <w:tc>
          <w:tcPr>
            <w:tcW w:w="2077" w:type="dxa"/>
          </w:tcPr>
          <w:p w14:paraId="755E8F76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7B2AA16" w14:textId="77777777" w:rsidR="008F10EA" w:rsidRDefault="00000000">
            <w:r>
              <w:t>3</w:t>
            </w:r>
          </w:p>
        </w:tc>
      </w:tr>
      <w:tr w:rsidR="008F10EA" w14:paraId="4F728248" w14:textId="77777777">
        <w:tc>
          <w:tcPr>
            <w:tcW w:w="2077" w:type="dxa"/>
          </w:tcPr>
          <w:p w14:paraId="5F9F190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590CF6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1C51CE1E" w14:textId="77777777">
        <w:tc>
          <w:tcPr>
            <w:tcW w:w="2077" w:type="dxa"/>
          </w:tcPr>
          <w:p w14:paraId="76FCDD6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DC65257" w14:textId="77777777" w:rsidR="008F10EA" w:rsidRDefault="00000000">
            <w:r>
              <w:t>Yes</w:t>
            </w:r>
          </w:p>
        </w:tc>
      </w:tr>
      <w:tr w:rsidR="008F10EA" w14:paraId="1E35473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D07B4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D3DB6" w14:textId="77777777" w:rsidR="008F10EA" w:rsidRDefault="00000000">
            <w:r>
              <w:t>Longnq9 - TraPT4</w:t>
            </w:r>
          </w:p>
        </w:tc>
      </w:tr>
      <w:tr w:rsidR="008F10EA" w14:paraId="604ADBD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93A6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32C1" w14:textId="77777777" w:rsidR="008F10EA" w:rsidRDefault="008F10EA"/>
        </w:tc>
      </w:tr>
      <w:tr w:rsidR="008F10EA" w14:paraId="0552950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1D7F9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3CC2" w14:textId="77777777" w:rsidR="008F10EA" w:rsidRDefault="00000000">
            <w:r>
              <w:t>Foundations of Computer Science</w:t>
            </w:r>
          </w:p>
        </w:tc>
      </w:tr>
    </w:tbl>
    <w:p w14:paraId="4C2BEA0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9B92107" w14:textId="77777777">
        <w:tc>
          <w:tcPr>
            <w:tcW w:w="2077" w:type="dxa"/>
          </w:tcPr>
          <w:p w14:paraId="4BBD3EF8" w14:textId="77777777" w:rsidR="008F10EA" w:rsidRDefault="00000000">
            <w:r>
              <w:t>QN=12</w:t>
            </w:r>
          </w:p>
        </w:tc>
        <w:tc>
          <w:tcPr>
            <w:tcW w:w="7426" w:type="dxa"/>
          </w:tcPr>
          <w:p w14:paraId="36258DAE" w14:textId="77777777" w:rsidR="008F10EA" w:rsidRDefault="00000000">
            <w:r>
              <w:t>Which audio file format is specifically designed for high-resolution audio and can support bit depths up to 32 bits?</w:t>
            </w:r>
          </w:p>
        </w:tc>
      </w:tr>
      <w:tr w:rsidR="008F10EA" w14:paraId="58432444" w14:textId="77777777">
        <w:tc>
          <w:tcPr>
            <w:tcW w:w="2077" w:type="dxa"/>
          </w:tcPr>
          <w:p w14:paraId="2E34FB10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1904F68" w14:textId="77777777" w:rsidR="008F10EA" w:rsidRDefault="00000000">
            <w:r>
              <w:t>MP3</w:t>
            </w:r>
          </w:p>
        </w:tc>
      </w:tr>
      <w:tr w:rsidR="008F10EA" w14:paraId="4825052B" w14:textId="77777777">
        <w:tc>
          <w:tcPr>
            <w:tcW w:w="2077" w:type="dxa"/>
          </w:tcPr>
          <w:p w14:paraId="22D33C97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CC83850" w14:textId="77777777" w:rsidR="008F10EA" w:rsidRDefault="00000000">
            <w:r>
              <w:t>WAV</w:t>
            </w:r>
          </w:p>
        </w:tc>
      </w:tr>
      <w:tr w:rsidR="008F10EA" w14:paraId="1AE61D2C" w14:textId="77777777">
        <w:tc>
          <w:tcPr>
            <w:tcW w:w="2077" w:type="dxa"/>
          </w:tcPr>
          <w:p w14:paraId="4F440DA0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0CB8626" w14:textId="77777777" w:rsidR="008F10EA" w:rsidRDefault="00000000">
            <w:r>
              <w:t>FLAC</w:t>
            </w:r>
          </w:p>
        </w:tc>
      </w:tr>
      <w:tr w:rsidR="008F10EA" w14:paraId="152672EC" w14:textId="77777777">
        <w:tc>
          <w:tcPr>
            <w:tcW w:w="2077" w:type="dxa"/>
          </w:tcPr>
          <w:p w14:paraId="08F9F1C3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7BC7D79" w14:textId="77777777" w:rsidR="008F10EA" w:rsidRDefault="00000000">
            <w:r>
              <w:t>OGG</w:t>
            </w:r>
          </w:p>
        </w:tc>
      </w:tr>
      <w:tr w:rsidR="008F10EA" w14:paraId="47A4D6C0" w14:textId="77777777">
        <w:tc>
          <w:tcPr>
            <w:tcW w:w="2077" w:type="dxa"/>
          </w:tcPr>
          <w:p w14:paraId="7F138F70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C72B55F" w14:textId="77777777" w:rsidR="008F10EA" w:rsidRDefault="008F10EA"/>
        </w:tc>
      </w:tr>
      <w:tr w:rsidR="008F10EA" w14:paraId="216F3EBD" w14:textId="77777777">
        <w:tc>
          <w:tcPr>
            <w:tcW w:w="2077" w:type="dxa"/>
          </w:tcPr>
          <w:p w14:paraId="19CF6A6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531C56A" w14:textId="77777777" w:rsidR="008F10EA" w:rsidRDefault="008F10EA"/>
        </w:tc>
      </w:tr>
      <w:tr w:rsidR="008F10EA" w14:paraId="5B012ECC" w14:textId="77777777">
        <w:tc>
          <w:tcPr>
            <w:tcW w:w="2077" w:type="dxa"/>
          </w:tcPr>
          <w:p w14:paraId="43C69A39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5175413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38F887D2" w14:textId="77777777">
        <w:tc>
          <w:tcPr>
            <w:tcW w:w="2077" w:type="dxa"/>
          </w:tcPr>
          <w:p w14:paraId="576D3667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3CCF5A5" w14:textId="77777777" w:rsidR="008F10EA" w:rsidRDefault="00000000">
            <w:r>
              <w:t>1</w:t>
            </w:r>
          </w:p>
        </w:tc>
      </w:tr>
      <w:tr w:rsidR="008F10EA" w14:paraId="6D8A306D" w14:textId="77777777">
        <w:tc>
          <w:tcPr>
            <w:tcW w:w="2077" w:type="dxa"/>
          </w:tcPr>
          <w:p w14:paraId="317F44B4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7A7B76D1" w14:textId="77777777" w:rsidR="008F10EA" w:rsidRDefault="00000000">
            <w:r>
              <w:t>3</w:t>
            </w:r>
          </w:p>
        </w:tc>
      </w:tr>
      <w:tr w:rsidR="008F10EA" w14:paraId="22277ED2" w14:textId="77777777">
        <w:tc>
          <w:tcPr>
            <w:tcW w:w="2077" w:type="dxa"/>
          </w:tcPr>
          <w:p w14:paraId="6970B337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3983B4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2DEBA65D" w14:textId="77777777">
        <w:tc>
          <w:tcPr>
            <w:tcW w:w="2077" w:type="dxa"/>
          </w:tcPr>
          <w:p w14:paraId="6038F83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496F2C2" w14:textId="77777777" w:rsidR="008F10EA" w:rsidRDefault="00000000">
            <w:r>
              <w:t>Yes</w:t>
            </w:r>
          </w:p>
        </w:tc>
      </w:tr>
      <w:tr w:rsidR="008F10EA" w14:paraId="2D32316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05DE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FE572" w14:textId="77777777" w:rsidR="008F10EA" w:rsidRDefault="00000000">
            <w:r>
              <w:t>Longnq9 - TraPT4</w:t>
            </w:r>
          </w:p>
        </w:tc>
      </w:tr>
      <w:tr w:rsidR="008F10EA" w14:paraId="7631637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E71AB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95DF" w14:textId="77777777" w:rsidR="008F10EA" w:rsidRDefault="008F10EA"/>
        </w:tc>
      </w:tr>
      <w:tr w:rsidR="008F10EA" w14:paraId="7DE0421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13201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83AB1" w14:textId="77777777" w:rsidR="008F10EA" w:rsidRDefault="00000000">
            <w:r>
              <w:t>Foundations of Computer Science</w:t>
            </w:r>
          </w:p>
        </w:tc>
      </w:tr>
    </w:tbl>
    <w:p w14:paraId="1F5513A6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3E892074" w14:textId="77777777">
        <w:tc>
          <w:tcPr>
            <w:tcW w:w="2077" w:type="dxa"/>
          </w:tcPr>
          <w:p w14:paraId="1DDF9B4D" w14:textId="77777777" w:rsidR="008F10EA" w:rsidRDefault="00000000">
            <w:r>
              <w:t>QN=13</w:t>
            </w:r>
          </w:p>
        </w:tc>
        <w:tc>
          <w:tcPr>
            <w:tcW w:w="7426" w:type="dxa"/>
          </w:tcPr>
          <w:p w14:paraId="2655A434" w14:textId="77777777" w:rsidR="008F10EA" w:rsidRDefault="00000000">
            <w:r>
              <w:t>Which color space is commonly used for image compression and transmission on the internet?</w:t>
            </w:r>
          </w:p>
        </w:tc>
      </w:tr>
      <w:tr w:rsidR="008F10EA" w14:paraId="1CB8ED8F" w14:textId="77777777">
        <w:tc>
          <w:tcPr>
            <w:tcW w:w="2077" w:type="dxa"/>
          </w:tcPr>
          <w:p w14:paraId="2DAED982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7DB2220" w14:textId="77777777" w:rsidR="008F10EA" w:rsidRDefault="00000000">
            <w:r>
              <w:t>RGB</w:t>
            </w:r>
          </w:p>
        </w:tc>
      </w:tr>
      <w:tr w:rsidR="008F10EA" w14:paraId="7C35509C" w14:textId="77777777">
        <w:tc>
          <w:tcPr>
            <w:tcW w:w="2077" w:type="dxa"/>
          </w:tcPr>
          <w:p w14:paraId="7D7E48CF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0BC2070" w14:textId="77777777" w:rsidR="008F10EA" w:rsidRDefault="00000000">
            <w:r>
              <w:t>CMYK</w:t>
            </w:r>
          </w:p>
        </w:tc>
      </w:tr>
      <w:tr w:rsidR="008F10EA" w14:paraId="62CA301E" w14:textId="77777777">
        <w:tc>
          <w:tcPr>
            <w:tcW w:w="2077" w:type="dxa"/>
          </w:tcPr>
          <w:p w14:paraId="24626E7A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F351742" w14:textId="77777777" w:rsidR="008F10EA" w:rsidRDefault="00000000">
            <w:r>
              <w:t>HSV</w:t>
            </w:r>
          </w:p>
        </w:tc>
      </w:tr>
      <w:tr w:rsidR="008F10EA" w14:paraId="46084286" w14:textId="77777777">
        <w:tc>
          <w:tcPr>
            <w:tcW w:w="2077" w:type="dxa"/>
          </w:tcPr>
          <w:p w14:paraId="01A4D388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2B53B9B6" w14:textId="77777777" w:rsidR="008F10EA" w:rsidRDefault="00000000">
            <w:proofErr w:type="spellStart"/>
            <w:r>
              <w:t>YCbCr</w:t>
            </w:r>
            <w:proofErr w:type="spellEnd"/>
          </w:p>
        </w:tc>
      </w:tr>
      <w:tr w:rsidR="008F10EA" w14:paraId="2C8748CA" w14:textId="77777777">
        <w:tc>
          <w:tcPr>
            <w:tcW w:w="2077" w:type="dxa"/>
          </w:tcPr>
          <w:p w14:paraId="45ECF7F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EF29D3F" w14:textId="77777777" w:rsidR="008F10EA" w:rsidRDefault="008F10EA"/>
        </w:tc>
      </w:tr>
      <w:tr w:rsidR="008F10EA" w14:paraId="470370A1" w14:textId="77777777">
        <w:tc>
          <w:tcPr>
            <w:tcW w:w="2077" w:type="dxa"/>
          </w:tcPr>
          <w:p w14:paraId="5D002B1F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A8337E0" w14:textId="77777777" w:rsidR="008F10EA" w:rsidRDefault="008F10EA"/>
        </w:tc>
      </w:tr>
      <w:tr w:rsidR="008F10EA" w14:paraId="7EDDBEDB" w14:textId="77777777">
        <w:tc>
          <w:tcPr>
            <w:tcW w:w="2077" w:type="dxa"/>
          </w:tcPr>
          <w:p w14:paraId="6A04ABA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03AE7D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8F10EA" w14:paraId="2111C8D4" w14:textId="77777777">
        <w:tc>
          <w:tcPr>
            <w:tcW w:w="2077" w:type="dxa"/>
          </w:tcPr>
          <w:p w14:paraId="1BEFD2E5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A7A4E11" w14:textId="77777777" w:rsidR="008F10EA" w:rsidRDefault="00000000">
            <w:r>
              <w:t>1</w:t>
            </w:r>
          </w:p>
        </w:tc>
      </w:tr>
      <w:tr w:rsidR="008F10EA" w14:paraId="31AE9A5A" w14:textId="77777777">
        <w:tc>
          <w:tcPr>
            <w:tcW w:w="2077" w:type="dxa"/>
          </w:tcPr>
          <w:p w14:paraId="42524103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894DB51" w14:textId="77777777" w:rsidR="008F10EA" w:rsidRDefault="00000000">
            <w:r>
              <w:t>3</w:t>
            </w:r>
          </w:p>
        </w:tc>
      </w:tr>
      <w:tr w:rsidR="008F10EA" w14:paraId="6441FF0C" w14:textId="77777777">
        <w:tc>
          <w:tcPr>
            <w:tcW w:w="2077" w:type="dxa"/>
          </w:tcPr>
          <w:p w14:paraId="12644611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BE0A5B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4A6717EC" w14:textId="77777777">
        <w:tc>
          <w:tcPr>
            <w:tcW w:w="2077" w:type="dxa"/>
          </w:tcPr>
          <w:p w14:paraId="52E2579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046E25E" w14:textId="77777777" w:rsidR="008F10EA" w:rsidRDefault="00000000">
            <w:r>
              <w:t>Yes</w:t>
            </w:r>
          </w:p>
        </w:tc>
      </w:tr>
      <w:tr w:rsidR="008F10EA" w14:paraId="46F75B5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DA886" w14:textId="77777777" w:rsidR="008F10EA" w:rsidRDefault="00000000">
            <w:r>
              <w:lastRenderedPageBreak/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1D2E" w14:textId="77777777" w:rsidR="008F10EA" w:rsidRDefault="00000000">
            <w:r>
              <w:t>Longnq9 - TraPT4</w:t>
            </w:r>
          </w:p>
        </w:tc>
      </w:tr>
      <w:tr w:rsidR="008F10EA" w14:paraId="64D17EE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79BC1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06B6" w14:textId="77777777" w:rsidR="008F10EA" w:rsidRDefault="008F10EA"/>
        </w:tc>
      </w:tr>
      <w:tr w:rsidR="008F10EA" w14:paraId="79C2BDC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D8D3A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FBDD7" w14:textId="77777777" w:rsidR="008F10EA" w:rsidRDefault="00000000">
            <w:r>
              <w:t>Foundations of Computer Science</w:t>
            </w:r>
          </w:p>
        </w:tc>
      </w:tr>
    </w:tbl>
    <w:p w14:paraId="3EF7E2AC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4A6444A" w14:textId="77777777">
        <w:tc>
          <w:tcPr>
            <w:tcW w:w="2077" w:type="dxa"/>
          </w:tcPr>
          <w:p w14:paraId="46BFB6BA" w14:textId="77777777" w:rsidR="008F10EA" w:rsidRDefault="00000000">
            <w:r>
              <w:t>QN=14</w:t>
            </w:r>
          </w:p>
        </w:tc>
        <w:tc>
          <w:tcPr>
            <w:tcW w:w="7426" w:type="dxa"/>
          </w:tcPr>
          <w:p w14:paraId="43D1DA08" w14:textId="2B1F4687" w:rsidR="008F10EA" w:rsidRDefault="00000000">
            <w:r>
              <w:t xml:space="preserve">In Boolean algebra, what is the result of the </w:t>
            </w:r>
            <w:r w:rsidR="00DC767C">
              <w:t>“</w:t>
            </w:r>
            <w:r>
              <w:t>exclusive OR</w:t>
            </w:r>
            <w:r w:rsidR="00DC767C">
              <w:t>”</w:t>
            </w:r>
            <w:r>
              <w:t xml:space="preserve"> (XOR) operation between the binary numbers </w:t>
            </w:r>
            <w:bookmarkStart w:id="0" w:name="_Hlk153269685"/>
            <w:r>
              <w:t>10101101</w:t>
            </w:r>
            <w:bookmarkEnd w:id="0"/>
            <w:r>
              <w:t xml:space="preserve"> and </w:t>
            </w:r>
            <w:bookmarkStart w:id="1" w:name="_Hlk153269695"/>
            <w:r>
              <w:t>11011010</w:t>
            </w:r>
            <w:bookmarkEnd w:id="1"/>
            <w:r>
              <w:t>?</w:t>
            </w:r>
          </w:p>
        </w:tc>
      </w:tr>
      <w:tr w:rsidR="008F10EA" w14:paraId="4DEDDC56" w14:textId="77777777">
        <w:tc>
          <w:tcPr>
            <w:tcW w:w="2077" w:type="dxa"/>
          </w:tcPr>
          <w:p w14:paraId="5996AD7D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48A6FC0" w14:textId="77777777" w:rsidR="008F10EA" w:rsidRDefault="00000000">
            <w:r>
              <w:t>01110111</w:t>
            </w:r>
          </w:p>
        </w:tc>
      </w:tr>
      <w:tr w:rsidR="008F10EA" w14:paraId="7444E453" w14:textId="77777777">
        <w:tc>
          <w:tcPr>
            <w:tcW w:w="2077" w:type="dxa"/>
          </w:tcPr>
          <w:p w14:paraId="392AA2F0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3B9A6E8" w14:textId="77777777" w:rsidR="008F10EA" w:rsidRDefault="00000000">
            <w:r>
              <w:t>00100111</w:t>
            </w:r>
          </w:p>
        </w:tc>
      </w:tr>
      <w:tr w:rsidR="008F10EA" w14:paraId="2E903ADC" w14:textId="77777777">
        <w:tc>
          <w:tcPr>
            <w:tcW w:w="2077" w:type="dxa"/>
          </w:tcPr>
          <w:p w14:paraId="11F84063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7BCACFBB" w14:textId="77777777" w:rsidR="008F10EA" w:rsidRDefault="00000000">
            <w:r>
              <w:t>11110111</w:t>
            </w:r>
          </w:p>
        </w:tc>
      </w:tr>
      <w:tr w:rsidR="008F10EA" w14:paraId="4FE2B9E1" w14:textId="77777777">
        <w:tc>
          <w:tcPr>
            <w:tcW w:w="2077" w:type="dxa"/>
          </w:tcPr>
          <w:p w14:paraId="6E2EE28F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7B68395" w14:textId="77777777" w:rsidR="008F10EA" w:rsidRDefault="00000000">
            <w:r>
              <w:t>10011100</w:t>
            </w:r>
          </w:p>
        </w:tc>
      </w:tr>
      <w:tr w:rsidR="008F10EA" w14:paraId="1FC67670" w14:textId="77777777">
        <w:tc>
          <w:tcPr>
            <w:tcW w:w="2077" w:type="dxa"/>
          </w:tcPr>
          <w:p w14:paraId="4801C2E8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69F13C7" w14:textId="77777777" w:rsidR="008F10EA" w:rsidRDefault="008F10EA"/>
        </w:tc>
      </w:tr>
      <w:tr w:rsidR="008F10EA" w14:paraId="05DAAD9C" w14:textId="77777777">
        <w:tc>
          <w:tcPr>
            <w:tcW w:w="2077" w:type="dxa"/>
          </w:tcPr>
          <w:p w14:paraId="1BBA628F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863C072" w14:textId="77777777" w:rsidR="008F10EA" w:rsidRDefault="008F10EA"/>
        </w:tc>
      </w:tr>
      <w:tr w:rsidR="008F10EA" w14:paraId="02618B6A" w14:textId="77777777">
        <w:tc>
          <w:tcPr>
            <w:tcW w:w="2077" w:type="dxa"/>
          </w:tcPr>
          <w:p w14:paraId="3142E522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E5D0A5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0E1C5D0F" w14:textId="77777777">
        <w:tc>
          <w:tcPr>
            <w:tcW w:w="2077" w:type="dxa"/>
          </w:tcPr>
          <w:p w14:paraId="732E07C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7EDEFFB" w14:textId="77777777" w:rsidR="008F10EA" w:rsidRDefault="00000000">
            <w:r>
              <w:t>2</w:t>
            </w:r>
          </w:p>
        </w:tc>
      </w:tr>
      <w:tr w:rsidR="008F10EA" w14:paraId="4738F14B" w14:textId="77777777">
        <w:tc>
          <w:tcPr>
            <w:tcW w:w="2077" w:type="dxa"/>
          </w:tcPr>
          <w:p w14:paraId="712AB900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F0829D1" w14:textId="77777777" w:rsidR="008F10EA" w:rsidRDefault="00000000">
            <w:r>
              <w:t>3</w:t>
            </w:r>
          </w:p>
        </w:tc>
      </w:tr>
      <w:tr w:rsidR="008F10EA" w14:paraId="67BC1A57" w14:textId="77777777">
        <w:tc>
          <w:tcPr>
            <w:tcW w:w="2077" w:type="dxa"/>
          </w:tcPr>
          <w:p w14:paraId="6E8DB730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DB9B0A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7919FAB7" w14:textId="77777777">
        <w:tc>
          <w:tcPr>
            <w:tcW w:w="2077" w:type="dxa"/>
          </w:tcPr>
          <w:p w14:paraId="364B639B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5390FA6" w14:textId="77777777" w:rsidR="008F10EA" w:rsidRDefault="00000000">
            <w:r>
              <w:t>Yes</w:t>
            </w:r>
          </w:p>
        </w:tc>
      </w:tr>
      <w:tr w:rsidR="008F10EA" w14:paraId="6CD80CC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42D26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4EF95" w14:textId="77777777" w:rsidR="008F10EA" w:rsidRDefault="00000000">
            <w:r>
              <w:t>Longnq9 - TraPT4</w:t>
            </w:r>
          </w:p>
        </w:tc>
      </w:tr>
      <w:tr w:rsidR="008F10EA" w14:paraId="2CA8807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2755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C251" w14:textId="77777777" w:rsidR="008F10EA" w:rsidRDefault="008F10EA"/>
        </w:tc>
      </w:tr>
      <w:tr w:rsidR="008F10EA" w14:paraId="655B38D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CD77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45D2" w14:textId="77777777" w:rsidR="008F10EA" w:rsidRDefault="00000000">
            <w:r>
              <w:t>Foundations of Computer Science</w:t>
            </w:r>
          </w:p>
        </w:tc>
      </w:tr>
    </w:tbl>
    <w:p w14:paraId="77A18399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71AE766" w14:textId="77777777">
        <w:tc>
          <w:tcPr>
            <w:tcW w:w="2077" w:type="dxa"/>
          </w:tcPr>
          <w:p w14:paraId="0A427474" w14:textId="77777777" w:rsidR="008F10EA" w:rsidRDefault="00000000">
            <w:r>
              <w:t>QN=15</w:t>
            </w:r>
          </w:p>
        </w:tc>
        <w:tc>
          <w:tcPr>
            <w:tcW w:w="7426" w:type="dxa"/>
          </w:tcPr>
          <w:p w14:paraId="327A40F6" w14:textId="77777777" w:rsidR="008F10EA" w:rsidRDefault="00000000">
            <w:r>
              <w:t>What is the purpose of the "Carry flag" in computer arithmetic?</w:t>
            </w:r>
          </w:p>
        </w:tc>
      </w:tr>
      <w:tr w:rsidR="008F10EA" w14:paraId="5F9E5D00" w14:textId="77777777">
        <w:tc>
          <w:tcPr>
            <w:tcW w:w="2077" w:type="dxa"/>
          </w:tcPr>
          <w:p w14:paraId="7E2BF936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8047F8E" w14:textId="77777777" w:rsidR="008F10EA" w:rsidRDefault="00000000">
            <w:r>
              <w:t>To indicate an overflow in signed integer addition</w:t>
            </w:r>
          </w:p>
        </w:tc>
      </w:tr>
      <w:tr w:rsidR="008F10EA" w14:paraId="039DE622" w14:textId="77777777">
        <w:tc>
          <w:tcPr>
            <w:tcW w:w="2077" w:type="dxa"/>
          </w:tcPr>
          <w:p w14:paraId="5962B0ED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A2A4B77" w14:textId="77777777" w:rsidR="008F10EA" w:rsidRDefault="00000000">
            <w:r>
              <w:t>To signal the need for rounding in floating-point operations</w:t>
            </w:r>
          </w:p>
        </w:tc>
      </w:tr>
      <w:tr w:rsidR="008F10EA" w14:paraId="7D7DBC74" w14:textId="77777777">
        <w:tc>
          <w:tcPr>
            <w:tcW w:w="2077" w:type="dxa"/>
          </w:tcPr>
          <w:p w14:paraId="5B9247EB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5DDEA99" w14:textId="77777777" w:rsidR="008F10EA" w:rsidRDefault="00000000">
            <w:r>
              <w:t>To track the sign of the result in subtraction</w:t>
            </w:r>
          </w:p>
        </w:tc>
      </w:tr>
      <w:tr w:rsidR="008F10EA" w14:paraId="68733780" w14:textId="77777777">
        <w:tc>
          <w:tcPr>
            <w:tcW w:w="2077" w:type="dxa"/>
          </w:tcPr>
          <w:p w14:paraId="5BB3BC47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94ADFAA" w14:textId="77777777" w:rsidR="008F10EA" w:rsidRDefault="00000000">
            <w:r>
              <w:t>To store the most significant bit of the result</w:t>
            </w:r>
          </w:p>
        </w:tc>
      </w:tr>
      <w:tr w:rsidR="008F10EA" w14:paraId="2F7A7071" w14:textId="77777777">
        <w:tc>
          <w:tcPr>
            <w:tcW w:w="2077" w:type="dxa"/>
          </w:tcPr>
          <w:p w14:paraId="272512ED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5453D760" w14:textId="77777777" w:rsidR="008F10EA" w:rsidRDefault="008F10EA"/>
        </w:tc>
      </w:tr>
      <w:tr w:rsidR="008F10EA" w14:paraId="784C4D16" w14:textId="77777777">
        <w:tc>
          <w:tcPr>
            <w:tcW w:w="2077" w:type="dxa"/>
          </w:tcPr>
          <w:p w14:paraId="07386E7B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AF3067B" w14:textId="77777777" w:rsidR="008F10EA" w:rsidRDefault="008F10EA"/>
        </w:tc>
      </w:tr>
      <w:tr w:rsidR="008F10EA" w14:paraId="44DFDBF5" w14:textId="77777777">
        <w:tc>
          <w:tcPr>
            <w:tcW w:w="2077" w:type="dxa"/>
          </w:tcPr>
          <w:p w14:paraId="22362BD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33DCCA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0E033D4A" w14:textId="77777777">
        <w:tc>
          <w:tcPr>
            <w:tcW w:w="2077" w:type="dxa"/>
          </w:tcPr>
          <w:p w14:paraId="5B062AEE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6A9E001" w14:textId="77777777" w:rsidR="008F10EA" w:rsidRDefault="00000000">
            <w:r>
              <w:t>2</w:t>
            </w:r>
          </w:p>
        </w:tc>
      </w:tr>
      <w:tr w:rsidR="008F10EA" w14:paraId="7958BE20" w14:textId="77777777">
        <w:tc>
          <w:tcPr>
            <w:tcW w:w="2077" w:type="dxa"/>
          </w:tcPr>
          <w:p w14:paraId="2D52F8D4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320B8A7" w14:textId="77777777" w:rsidR="008F10EA" w:rsidRDefault="00000000">
            <w:r>
              <w:t>3</w:t>
            </w:r>
          </w:p>
        </w:tc>
      </w:tr>
      <w:tr w:rsidR="008F10EA" w14:paraId="2792C538" w14:textId="77777777">
        <w:tc>
          <w:tcPr>
            <w:tcW w:w="2077" w:type="dxa"/>
          </w:tcPr>
          <w:p w14:paraId="5C82BB3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E546AD2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8F10EA" w14:paraId="24A5CFE5" w14:textId="77777777">
        <w:tc>
          <w:tcPr>
            <w:tcW w:w="2077" w:type="dxa"/>
          </w:tcPr>
          <w:p w14:paraId="44A4C16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F9C278A" w14:textId="77777777" w:rsidR="008F10EA" w:rsidRDefault="00000000">
            <w:r>
              <w:t>Yes</w:t>
            </w:r>
          </w:p>
        </w:tc>
      </w:tr>
      <w:tr w:rsidR="008F10EA" w14:paraId="17CE9AA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55A4A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5710C" w14:textId="77777777" w:rsidR="008F10EA" w:rsidRDefault="00000000">
            <w:r>
              <w:t>Longnq9 - TraPT4</w:t>
            </w:r>
          </w:p>
        </w:tc>
      </w:tr>
      <w:tr w:rsidR="008F10EA" w14:paraId="2678D12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EA79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3AC8" w14:textId="77777777" w:rsidR="008F10EA" w:rsidRDefault="008F10EA"/>
        </w:tc>
      </w:tr>
      <w:tr w:rsidR="008F10EA" w14:paraId="7ED115C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0F2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BFFCD" w14:textId="77777777" w:rsidR="008F10EA" w:rsidRDefault="00000000">
            <w:r>
              <w:t>Foundations of Computer Science</w:t>
            </w:r>
          </w:p>
        </w:tc>
      </w:tr>
    </w:tbl>
    <w:p w14:paraId="363CE62E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2F58408E" w14:textId="77777777">
        <w:tc>
          <w:tcPr>
            <w:tcW w:w="2077" w:type="dxa"/>
          </w:tcPr>
          <w:p w14:paraId="595754CA" w14:textId="77777777" w:rsidR="008F10EA" w:rsidRDefault="00000000">
            <w:r>
              <w:t>QN=16</w:t>
            </w:r>
          </w:p>
        </w:tc>
        <w:tc>
          <w:tcPr>
            <w:tcW w:w="7426" w:type="dxa"/>
          </w:tcPr>
          <w:p w14:paraId="065CC0AC" w14:textId="77777777" w:rsidR="008F10EA" w:rsidRDefault="00000000">
            <w:r>
              <w:t>In the OSI model, which layer is responsible for providing encryption and decryption services for data security?</w:t>
            </w:r>
          </w:p>
        </w:tc>
      </w:tr>
      <w:tr w:rsidR="008F10EA" w14:paraId="202C1F40" w14:textId="77777777">
        <w:tc>
          <w:tcPr>
            <w:tcW w:w="2077" w:type="dxa"/>
          </w:tcPr>
          <w:p w14:paraId="67B158A8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9A31367" w14:textId="77777777" w:rsidR="008F10EA" w:rsidRDefault="00000000">
            <w:r>
              <w:t>Transport Layer (Layer 4)</w:t>
            </w:r>
          </w:p>
        </w:tc>
      </w:tr>
      <w:tr w:rsidR="008F10EA" w14:paraId="6E789EDC" w14:textId="77777777">
        <w:tc>
          <w:tcPr>
            <w:tcW w:w="2077" w:type="dxa"/>
          </w:tcPr>
          <w:p w14:paraId="57B7A301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AF54584" w14:textId="77777777" w:rsidR="008F10EA" w:rsidRDefault="00000000">
            <w:r>
              <w:t>Presentation Layer (Layer 6)</w:t>
            </w:r>
          </w:p>
        </w:tc>
      </w:tr>
      <w:tr w:rsidR="008F10EA" w14:paraId="3E3CFBA1" w14:textId="77777777">
        <w:tc>
          <w:tcPr>
            <w:tcW w:w="2077" w:type="dxa"/>
          </w:tcPr>
          <w:p w14:paraId="247349D2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75E3C657" w14:textId="77777777" w:rsidR="008F10EA" w:rsidRDefault="00000000">
            <w:r>
              <w:t>Application Layer (Layer 7)</w:t>
            </w:r>
          </w:p>
        </w:tc>
      </w:tr>
      <w:tr w:rsidR="008F10EA" w14:paraId="275598C4" w14:textId="77777777">
        <w:tc>
          <w:tcPr>
            <w:tcW w:w="2077" w:type="dxa"/>
          </w:tcPr>
          <w:p w14:paraId="448E2B6D" w14:textId="77777777" w:rsidR="008F10EA" w:rsidRDefault="00000000">
            <w:r>
              <w:lastRenderedPageBreak/>
              <w:t>d.</w:t>
            </w:r>
          </w:p>
        </w:tc>
        <w:tc>
          <w:tcPr>
            <w:tcW w:w="7426" w:type="dxa"/>
          </w:tcPr>
          <w:p w14:paraId="1D24C992" w14:textId="77777777" w:rsidR="008F10EA" w:rsidRDefault="00000000">
            <w:r>
              <w:t>Network Layer (Layer 3)</w:t>
            </w:r>
          </w:p>
        </w:tc>
      </w:tr>
      <w:tr w:rsidR="008F10EA" w14:paraId="11993927" w14:textId="77777777">
        <w:tc>
          <w:tcPr>
            <w:tcW w:w="2077" w:type="dxa"/>
          </w:tcPr>
          <w:p w14:paraId="19D26FE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91C669C" w14:textId="77777777" w:rsidR="008F10EA" w:rsidRDefault="008F10EA"/>
        </w:tc>
      </w:tr>
      <w:tr w:rsidR="008F10EA" w14:paraId="32AEC498" w14:textId="77777777">
        <w:tc>
          <w:tcPr>
            <w:tcW w:w="2077" w:type="dxa"/>
          </w:tcPr>
          <w:p w14:paraId="3E3255C6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2C116725" w14:textId="77777777" w:rsidR="008F10EA" w:rsidRDefault="008F10EA"/>
        </w:tc>
      </w:tr>
      <w:tr w:rsidR="008F10EA" w14:paraId="6F26AD72" w14:textId="77777777">
        <w:tc>
          <w:tcPr>
            <w:tcW w:w="2077" w:type="dxa"/>
          </w:tcPr>
          <w:p w14:paraId="75B8C00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BAAB67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402F1762" w14:textId="77777777">
        <w:tc>
          <w:tcPr>
            <w:tcW w:w="2077" w:type="dxa"/>
          </w:tcPr>
          <w:p w14:paraId="39D8F3CA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30D4C25" w14:textId="77777777" w:rsidR="008F10EA" w:rsidRDefault="00000000">
            <w:r>
              <w:t>1</w:t>
            </w:r>
          </w:p>
        </w:tc>
      </w:tr>
      <w:tr w:rsidR="008F10EA" w14:paraId="0B60EDD3" w14:textId="77777777">
        <w:tc>
          <w:tcPr>
            <w:tcW w:w="2077" w:type="dxa"/>
          </w:tcPr>
          <w:p w14:paraId="69A0F2AD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5E8ABC26" w14:textId="77777777" w:rsidR="008F10EA" w:rsidRDefault="00000000">
            <w:r>
              <w:t>6</w:t>
            </w:r>
          </w:p>
        </w:tc>
      </w:tr>
      <w:tr w:rsidR="008F10EA" w14:paraId="00C615D9" w14:textId="77777777">
        <w:tc>
          <w:tcPr>
            <w:tcW w:w="2077" w:type="dxa"/>
          </w:tcPr>
          <w:p w14:paraId="2090805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2981E0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8F10EA" w14:paraId="4C35608B" w14:textId="77777777">
        <w:tc>
          <w:tcPr>
            <w:tcW w:w="2077" w:type="dxa"/>
          </w:tcPr>
          <w:p w14:paraId="4A40C4A1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1C42111" w14:textId="77777777" w:rsidR="008F10EA" w:rsidRDefault="00000000">
            <w:r>
              <w:t>Yes</w:t>
            </w:r>
          </w:p>
        </w:tc>
      </w:tr>
      <w:tr w:rsidR="008F10EA" w14:paraId="6808F3F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8665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989F" w14:textId="77777777" w:rsidR="008F10EA" w:rsidRDefault="00000000">
            <w:r>
              <w:t>Longnq9 - TraPT4</w:t>
            </w:r>
          </w:p>
        </w:tc>
      </w:tr>
      <w:tr w:rsidR="008F10EA" w14:paraId="40E42E8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4FDCA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EFCC" w14:textId="77777777" w:rsidR="008F10EA" w:rsidRDefault="008F10EA"/>
        </w:tc>
      </w:tr>
      <w:tr w:rsidR="008F10EA" w14:paraId="5FD0B1F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A3E46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3CA9D" w14:textId="77777777" w:rsidR="008F10EA" w:rsidRDefault="00000000">
            <w:r>
              <w:t>Foundations of Computer Science</w:t>
            </w:r>
          </w:p>
        </w:tc>
      </w:tr>
    </w:tbl>
    <w:p w14:paraId="64473A46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A2D662E" w14:textId="77777777">
        <w:tc>
          <w:tcPr>
            <w:tcW w:w="2077" w:type="dxa"/>
          </w:tcPr>
          <w:p w14:paraId="1B937376" w14:textId="77777777" w:rsidR="008F10EA" w:rsidRDefault="00000000">
            <w:r>
              <w:t>QN=17</w:t>
            </w:r>
          </w:p>
        </w:tc>
        <w:tc>
          <w:tcPr>
            <w:tcW w:w="7426" w:type="dxa"/>
          </w:tcPr>
          <w:p w14:paraId="02C13C27" w14:textId="77777777" w:rsidR="008F10EA" w:rsidRDefault="00000000">
            <w:r>
              <w:t xml:space="preserve">Within the OSI model, where does the </w:t>
            </w:r>
            <w:proofErr w:type="spellStart"/>
            <w:r>
              <w:t>MultiProtocol</w:t>
            </w:r>
            <w:proofErr w:type="spellEnd"/>
            <w:r>
              <w:t xml:space="preserve"> Label Switching (MPLS) technology primarily operate?</w:t>
            </w:r>
          </w:p>
        </w:tc>
      </w:tr>
      <w:tr w:rsidR="008F10EA" w14:paraId="31CF1975" w14:textId="77777777">
        <w:tc>
          <w:tcPr>
            <w:tcW w:w="2077" w:type="dxa"/>
          </w:tcPr>
          <w:p w14:paraId="4AB5CD87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3B9A8438" w14:textId="77777777" w:rsidR="008F10EA" w:rsidRDefault="00000000">
            <w:r>
              <w:t>Data Link Layer (Layer 2)</w:t>
            </w:r>
          </w:p>
        </w:tc>
      </w:tr>
      <w:tr w:rsidR="008F10EA" w14:paraId="7ECB8BAD" w14:textId="77777777">
        <w:tc>
          <w:tcPr>
            <w:tcW w:w="2077" w:type="dxa"/>
          </w:tcPr>
          <w:p w14:paraId="7110716C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EDC26DC" w14:textId="77777777" w:rsidR="008F10EA" w:rsidRDefault="00000000">
            <w:r>
              <w:t>Network Layer (Layer 3)</w:t>
            </w:r>
          </w:p>
        </w:tc>
      </w:tr>
      <w:tr w:rsidR="008F10EA" w14:paraId="42D27BCF" w14:textId="77777777">
        <w:tc>
          <w:tcPr>
            <w:tcW w:w="2077" w:type="dxa"/>
          </w:tcPr>
          <w:p w14:paraId="61BA702B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486E196E" w14:textId="77777777" w:rsidR="008F10EA" w:rsidRDefault="00000000">
            <w:r>
              <w:t>Transport Layer (Layer 4)</w:t>
            </w:r>
          </w:p>
        </w:tc>
      </w:tr>
      <w:tr w:rsidR="008F10EA" w14:paraId="175B97A3" w14:textId="77777777">
        <w:tc>
          <w:tcPr>
            <w:tcW w:w="2077" w:type="dxa"/>
          </w:tcPr>
          <w:p w14:paraId="1FE48ECA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E46A604" w14:textId="77777777" w:rsidR="008F10EA" w:rsidRDefault="00000000">
            <w:r>
              <w:t>Session Layer (Layer 5)</w:t>
            </w:r>
          </w:p>
        </w:tc>
      </w:tr>
      <w:tr w:rsidR="008F10EA" w14:paraId="250D6954" w14:textId="77777777">
        <w:tc>
          <w:tcPr>
            <w:tcW w:w="2077" w:type="dxa"/>
          </w:tcPr>
          <w:p w14:paraId="2FD4F3D3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79AB48E" w14:textId="77777777" w:rsidR="008F10EA" w:rsidRDefault="008F10EA"/>
        </w:tc>
      </w:tr>
      <w:tr w:rsidR="008F10EA" w14:paraId="5FBB82B1" w14:textId="77777777">
        <w:tc>
          <w:tcPr>
            <w:tcW w:w="2077" w:type="dxa"/>
          </w:tcPr>
          <w:p w14:paraId="0E8E88C5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D21AB76" w14:textId="77777777" w:rsidR="008F10EA" w:rsidRDefault="008F10EA"/>
        </w:tc>
      </w:tr>
      <w:tr w:rsidR="008F10EA" w14:paraId="28C925F8" w14:textId="77777777">
        <w:tc>
          <w:tcPr>
            <w:tcW w:w="2077" w:type="dxa"/>
          </w:tcPr>
          <w:p w14:paraId="37919C5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82684F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5867AC9E" w14:textId="77777777">
        <w:tc>
          <w:tcPr>
            <w:tcW w:w="2077" w:type="dxa"/>
          </w:tcPr>
          <w:p w14:paraId="47C2742F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9F007CB" w14:textId="77777777" w:rsidR="008F10EA" w:rsidRDefault="00000000">
            <w:r>
              <w:t>1</w:t>
            </w:r>
          </w:p>
        </w:tc>
      </w:tr>
      <w:tr w:rsidR="008F10EA" w14:paraId="6FB51D33" w14:textId="77777777">
        <w:tc>
          <w:tcPr>
            <w:tcW w:w="2077" w:type="dxa"/>
          </w:tcPr>
          <w:p w14:paraId="1C561A3E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E398521" w14:textId="77777777" w:rsidR="008F10EA" w:rsidRDefault="00000000">
            <w:r>
              <w:t>6</w:t>
            </w:r>
          </w:p>
        </w:tc>
      </w:tr>
      <w:tr w:rsidR="008F10EA" w14:paraId="4678DCA0" w14:textId="77777777">
        <w:tc>
          <w:tcPr>
            <w:tcW w:w="2077" w:type="dxa"/>
          </w:tcPr>
          <w:p w14:paraId="122E220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EDCC4D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8F10EA" w14:paraId="141BB118" w14:textId="77777777">
        <w:tc>
          <w:tcPr>
            <w:tcW w:w="2077" w:type="dxa"/>
          </w:tcPr>
          <w:p w14:paraId="25B4C283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296F402" w14:textId="77777777" w:rsidR="008F10EA" w:rsidRDefault="00000000">
            <w:r>
              <w:t>Yes</w:t>
            </w:r>
          </w:p>
        </w:tc>
      </w:tr>
      <w:tr w:rsidR="008F10EA" w14:paraId="5121F37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59A53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E02E6" w14:textId="77777777" w:rsidR="008F10EA" w:rsidRDefault="00000000">
            <w:r>
              <w:t>Longnq9 - TraPT4</w:t>
            </w:r>
          </w:p>
        </w:tc>
      </w:tr>
      <w:tr w:rsidR="008F10EA" w14:paraId="08E56BE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6FC9F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61D0E" w14:textId="77777777" w:rsidR="008F10EA" w:rsidRDefault="008F10EA"/>
        </w:tc>
      </w:tr>
      <w:tr w:rsidR="008F10EA" w14:paraId="4A05C3D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8E071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74E5B" w14:textId="77777777" w:rsidR="008F10EA" w:rsidRDefault="00000000">
            <w:r>
              <w:t>Foundations of Computer Science</w:t>
            </w:r>
          </w:p>
        </w:tc>
      </w:tr>
    </w:tbl>
    <w:p w14:paraId="5A36CD38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266ED4E" w14:textId="77777777">
        <w:tc>
          <w:tcPr>
            <w:tcW w:w="2077" w:type="dxa"/>
          </w:tcPr>
          <w:p w14:paraId="036BCD71" w14:textId="77777777" w:rsidR="008F10EA" w:rsidRDefault="00000000">
            <w:r>
              <w:t>QN=18</w:t>
            </w:r>
          </w:p>
        </w:tc>
        <w:tc>
          <w:tcPr>
            <w:tcW w:w="7426" w:type="dxa"/>
          </w:tcPr>
          <w:p w14:paraId="59B51156" w14:textId="77777777" w:rsidR="008F10EA" w:rsidRDefault="00000000">
            <w:r>
              <w:t>What is the primary function of the "scheduler" in an operating system?</w:t>
            </w:r>
          </w:p>
        </w:tc>
      </w:tr>
      <w:tr w:rsidR="008F10EA" w14:paraId="1230AEBB" w14:textId="77777777">
        <w:tc>
          <w:tcPr>
            <w:tcW w:w="2077" w:type="dxa"/>
          </w:tcPr>
          <w:p w14:paraId="11AA93BE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7F2A1A9" w14:textId="77777777" w:rsidR="008F10EA" w:rsidRDefault="00000000">
            <w:r>
              <w:t>To allocate CPU time to processes</w:t>
            </w:r>
          </w:p>
        </w:tc>
      </w:tr>
      <w:tr w:rsidR="008F10EA" w14:paraId="1B763B04" w14:textId="77777777">
        <w:tc>
          <w:tcPr>
            <w:tcW w:w="2077" w:type="dxa"/>
          </w:tcPr>
          <w:p w14:paraId="70AC09B5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2FD536D" w14:textId="77777777" w:rsidR="008F10EA" w:rsidRDefault="00000000">
            <w:r>
              <w:t>To manage memory resources</w:t>
            </w:r>
          </w:p>
        </w:tc>
      </w:tr>
      <w:tr w:rsidR="008F10EA" w14:paraId="1A39C194" w14:textId="77777777">
        <w:tc>
          <w:tcPr>
            <w:tcW w:w="2077" w:type="dxa"/>
          </w:tcPr>
          <w:p w14:paraId="21C2C7B2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4873B6D4" w14:textId="77777777" w:rsidR="008F10EA" w:rsidRDefault="00000000">
            <w:r>
              <w:t>To handle file input and output</w:t>
            </w:r>
          </w:p>
        </w:tc>
      </w:tr>
      <w:tr w:rsidR="008F10EA" w14:paraId="3121C0A7" w14:textId="77777777">
        <w:tc>
          <w:tcPr>
            <w:tcW w:w="2077" w:type="dxa"/>
          </w:tcPr>
          <w:p w14:paraId="34C40715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5F5092EF" w14:textId="77777777" w:rsidR="008F10EA" w:rsidRDefault="00000000">
            <w:r>
              <w:t>To control access to peripheral devices</w:t>
            </w:r>
          </w:p>
        </w:tc>
      </w:tr>
      <w:tr w:rsidR="008F10EA" w14:paraId="10CAB371" w14:textId="77777777">
        <w:tc>
          <w:tcPr>
            <w:tcW w:w="2077" w:type="dxa"/>
          </w:tcPr>
          <w:p w14:paraId="76E89AB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548516DB" w14:textId="77777777" w:rsidR="008F10EA" w:rsidRDefault="008F10EA"/>
        </w:tc>
      </w:tr>
      <w:tr w:rsidR="008F10EA" w14:paraId="1F7E35C4" w14:textId="77777777">
        <w:tc>
          <w:tcPr>
            <w:tcW w:w="2077" w:type="dxa"/>
          </w:tcPr>
          <w:p w14:paraId="4B52AE66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DF9494F" w14:textId="77777777" w:rsidR="008F10EA" w:rsidRDefault="008F10EA"/>
        </w:tc>
      </w:tr>
      <w:tr w:rsidR="008F10EA" w14:paraId="301B07E8" w14:textId="77777777">
        <w:tc>
          <w:tcPr>
            <w:tcW w:w="2077" w:type="dxa"/>
          </w:tcPr>
          <w:p w14:paraId="47E1606B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C3CB5E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0496A330" w14:textId="77777777">
        <w:tc>
          <w:tcPr>
            <w:tcW w:w="2077" w:type="dxa"/>
          </w:tcPr>
          <w:p w14:paraId="180B1079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B83A67A" w14:textId="77777777" w:rsidR="008F10EA" w:rsidRDefault="00000000">
            <w:r>
              <w:t>1</w:t>
            </w:r>
          </w:p>
        </w:tc>
      </w:tr>
      <w:tr w:rsidR="008F10EA" w14:paraId="1889CE7D" w14:textId="77777777">
        <w:tc>
          <w:tcPr>
            <w:tcW w:w="2077" w:type="dxa"/>
          </w:tcPr>
          <w:p w14:paraId="21FF2E7F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55A7919B" w14:textId="77777777" w:rsidR="008F10EA" w:rsidRDefault="00000000">
            <w:r>
              <w:t>7</w:t>
            </w:r>
          </w:p>
        </w:tc>
      </w:tr>
      <w:tr w:rsidR="008F10EA" w14:paraId="35257583" w14:textId="77777777">
        <w:tc>
          <w:tcPr>
            <w:tcW w:w="2077" w:type="dxa"/>
          </w:tcPr>
          <w:p w14:paraId="79C3497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3E5E23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8F10EA" w14:paraId="36ADB0BA" w14:textId="77777777">
        <w:tc>
          <w:tcPr>
            <w:tcW w:w="2077" w:type="dxa"/>
          </w:tcPr>
          <w:p w14:paraId="7919E84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1F09C6B" w14:textId="77777777" w:rsidR="008F10EA" w:rsidRDefault="00000000">
            <w:r>
              <w:t>Yes</w:t>
            </w:r>
          </w:p>
        </w:tc>
      </w:tr>
      <w:tr w:rsidR="008F10EA" w14:paraId="6EADDB1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1B326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A200" w14:textId="77777777" w:rsidR="008F10EA" w:rsidRDefault="008F10EA"/>
        </w:tc>
      </w:tr>
      <w:tr w:rsidR="008F10EA" w14:paraId="30C42AD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B4D16" w14:textId="77777777" w:rsidR="008F10EA" w:rsidRDefault="00000000">
            <w:r>
              <w:lastRenderedPageBreak/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1A57" w14:textId="77777777" w:rsidR="008F10EA" w:rsidRDefault="008F10EA"/>
        </w:tc>
      </w:tr>
      <w:tr w:rsidR="008F10EA" w14:paraId="1D1BB37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31AB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7197" w14:textId="77777777" w:rsidR="008F10EA" w:rsidRDefault="008F10EA"/>
        </w:tc>
      </w:tr>
    </w:tbl>
    <w:p w14:paraId="4AC03DE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8DE54B8" w14:textId="77777777">
        <w:tc>
          <w:tcPr>
            <w:tcW w:w="2077" w:type="dxa"/>
          </w:tcPr>
          <w:p w14:paraId="4C12F1A6" w14:textId="77777777" w:rsidR="008F10EA" w:rsidRDefault="00000000">
            <w:r>
              <w:t>QN=19</w:t>
            </w:r>
          </w:p>
        </w:tc>
        <w:tc>
          <w:tcPr>
            <w:tcW w:w="7426" w:type="dxa"/>
          </w:tcPr>
          <w:p w14:paraId="0DCD5263" w14:textId="77777777" w:rsidR="008F10EA" w:rsidRDefault="00000000">
            <w:r>
              <w:t>Which operating system played a crucial role in the development of personal computing and introduced concepts like the graphical user interface (GUI)?</w:t>
            </w:r>
          </w:p>
        </w:tc>
      </w:tr>
      <w:tr w:rsidR="008F10EA" w14:paraId="4DE97841" w14:textId="77777777">
        <w:tc>
          <w:tcPr>
            <w:tcW w:w="2077" w:type="dxa"/>
          </w:tcPr>
          <w:p w14:paraId="2464C587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8FA85BD" w14:textId="77777777" w:rsidR="008F10EA" w:rsidRDefault="00000000">
            <w:r>
              <w:t>MS-DOS</w:t>
            </w:r>
          </w:p>
        </w:tc>
      </w:tr>
      <w:tr w:rsidR="008F10EA" w14:paraId="4F6AC0E8" w14:textId="77777777">
        <w:tc>
          <w:tcPr>
            <w:tcW w:w="2077" w:type="dxa"/>
          </w:tcPr>
          <w:p w14:paraId="10B7323A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5F0EA207" w14:textId="77777777" w:rsidR="008F10EA" w:rsidRDefault="00000000">
            <w:r>
              <w:t>Windows 3.1</w:t>
            </w:r>
          </w:p>
        </w:tc>
      </w:tr>
      <w:tr w:rsidR="008F10EA" w14:paraId="096BBEF0" w14:textId="77777777">
        <w:tc>
          <w:tcPr>
            <w:tcW w:w="2077" w:type="dxa"/>
          </w:tcPr>
          <w:p w14:paraId="4D77605E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77B8D90D" w14:textId="77777777" w:rsidR="008F10EA" w:rsidRDefault="00000000">
            <w:r>
              <w:t>Macintosh System Software</w:t>
            </w:r>
          </w:p>
        </w:tc>
      </w:tr>
      <w:tr w:rsidR="008F10EA" w14:paraId="00511CCB" w14:textId="77777777">
        <w:tc>
          <w:tcPr>
            <w:tcW w:w="2077" w:type="dxa"/>
          </w:tcPr>
          <w:p w14:paraId="0588B05E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7E2BBF2" w14:textId="77777777" w:rsidR="008F10EA" w:rsidRDefault="00000000">
            <w:proofErr w:type="spellStart"/>
            <w:r>
              <w:t>AmigaOS</w:t>
            </w:r>
            <w:proofErr w:type="spellEnd"/>
          </w:p>
        </w:tc>
      </w:tr>
      <w:tr w:rsidR="008F10EA" w14:paraId="7A975D25" w14:textId="77777777">
        <w:tc>
          <w:tcPr>
            <w:tcW w:w="2077" w:type="dxa"/>
          </w:tcPr>
          <w:p w14:paraId="42CA3E1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3BD9203" w14:textId="77777777" w:rsidR="008F10EA" w:rsidRDefault="008F10EA"/>
        </w:tc>
      </w:tr>
      <w:tr w:rsidR="008F10EA" w14:paraId="56F6BEF3" w14:textId="77777777">
        <w:tc>
          <w:tcPr>
            <w:tcW w:w="2077" w:type="dxa"/>
          </w:tcPr>
          <w:p w14:paraId="1BDD4F67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43BD8BE" w14:textId="77777777" w:rsidR="008F10EA" w:rsidRDefault="008F10EA"/>
        </w:tc>
      </w:tr>
      <w:tr w:rsidR="008F10EA" w14:paraId="5B3D09AD" w14:textId="77777777">
        <w:tc>
          <w:tcPr>
            <w:tcW w:w="2077" w:type="dxa"/>
          </w:tcPr>
          <w:p w14:paraId="53084685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F8638C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2BF47929" w14:textId="77777777">
        <w:tc>
          <w:tcPr>
            <w:tcW w:w="2077" w:type="dxa"/>
          </w:tcPr>
          <w:p w14:paraId="4FA91487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485615A" w14:textId="77777777" w:rsidR="008F10EA" w:rsidRDefault="00000000">
            <w:r>
              <w:t>1</w:t>
            </w:r>
          </w:p>
        </w:tc>
      </w:tr>
      <w:tr w:rsidR="008F10EA" w14:paraId="4233DDE7" w14:textId="77777777">
        <w:tc>
          <w:tcPr>
            <w:tcW w:w="2077" w:type="dxa"/>
          </w:tcPr>
          <w:p w14:paraId="5CD8EDF6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92DEEEE" w14:textId="77777777" w:rsidR="008F10EA" w:rsidRDefault="00000000">
            <w:r>
              <w:t>7</w:t>
            </w:r>
          </w:p>
        </w:tc>
      </w:tr>
      <w:tr w:rsidR="008F10EA" w14:paraId="44398A41" w14:textId="77777777">
        <w:tc>
          <w:tcPr>
            <w:tcW w:w="2077" w:type="dxa"/>
          </w:tcPr>
          <w:p w14:paraId="5AD4BEA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EA327C5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8F10EA" w14:paraId="0C8D8F4E" w14:textId="77777777">
        <w:tc>
          <w:tcPr>
            <w:tcW w:w="2077" w:type="dxa"/>
          </w:tcPr>
          <w:p w14:paraId="6E79C9B6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13C2CBF" w14:textId="77777777" w:rsidR="008F10EA" w:rsidRDefault="00000000">
            <w:r>
              <w:t>Yes</w:t>
            </w:r>
          </w:p>
        </w:tc>
      </w:tr>
      <w:tr w:rsidR="008F10EA" w14:paraId="6B10DC4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F56BD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F5B5E" w14:textId="77777777" w:rsidR="008F10EA" w:rsidRDefault="00000000">
            <w:r>
              <w:t>Longnq9 - TraPT4</w:t>
            </w:r>
          </w:p>
        </w:tc>
      </w:tr>
      <w:tr w:rsidR="008F10EA" w14:paraId="443CB08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01D77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70738" w14:textId="77777777" w:rsidR="008F10EA" w:rsidRDefault="008F10EA"/>
        </w:tc>
      </w:tr>
      <w:tr w:rsidR="008F10EA" w14:paraId="106DBCF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37CB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25BF0" w14:textId="77777777" w:rsidR="008F10EA" w:rsidRDefault="00000000">
            <w:r>
              <w:t>Foundations of Computer Science</w:t>
            </w:r>
          </w:p>
        </w:tc>
      </w:tr>
    </w:tbl>
    <w:p w14:paraId="5CF6FABD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D814CB9" w14:textId="77777777">
        <w:tc>
          <w:tcPr>
            <w:tcW w:w="2077" w:type="dxa"/>
          </w:tcPr>
          <w:p w14:paraId="09FE088B" w14:textId="77777777" w:rsidR="008F10EA" w:rsidRDefault="00000000">
            <w:r>
              <w:t>QN=20</w:t>
            </w:r>
          </w:p>
        </w:tc>
        <w:tc>
          <w:tcPr>
            <w:tcW w:w="7426" w:type="dxa"/>
          </w:tcPr>
          <w:p w14:paraId="719A74D7" w14:textId="77777777" w:rsidR="008F10EA" w:rsidRDefault="00000000">
            <w:r>
              <w:t>When representing an algorithm using a flowchart, what does a diamond-shaped symbol typically represent?</w:t>
            </w:r>
          </w:p>
        </w:tc>
      </w:tr>
      <w:tr w:rsidR="008F10EA" w14:paraId="73340101" w14:textId="77777777">
        <w:tc>
          <w:tcPr>
            <w:tcW w:w="2077" w:type="dxa"/>
          </w:tcPr>
          <w:p w14:paraId="74692F58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24A3085" w14:textId="77777777" w:rsidR="008F10EA" w:rsidRDefault="00000000">
            <w:r>
              <w:t>Start or end of the algorithm</w:t>
            </w:r>
          </w:p>
        </w:tc>
      </w:tr>
      <w:tr w:rsidR="008F10EA" w14:paraId="13185751" w14:textId="77777777">
        <w:tc>
          <w:tcPr>
            <w:tcW w:w="2077" w:type="dxa"/>
          </w:tcPr>
          <w:p w14:paraId="2D178764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AB1D3D4" w14:textId="77777777" w:rsidR="008F10EA" w:rsidRDefault="00000000">
            <w:r>
              <w:t>Input or output operation</w:t>
            </w:r>
          </w:p>
        </w:tc>
      </w:tr>
      <w:tr w:rsidR="008F10EA" w14:paraId="042FB020" w14:textId="77777777">
        <w:tc>
          <w:tcPr>
            <w:tcW w:w="2077" w:type="dxa"/>
          </w:tcPr>
          <w:p w14:paraId="27DA7619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2F1755A" w14:textId="77777777" w:rsidR="008F10EA" w:rsidRDefault="00000000">
            <w:r>
              <w:t>Decision or conditional statement</w:t>
            </w:r>
          </w:p>
        </w:tc>
      </w:tr>
      <w:tr w:rsidR="008F10EA" w14:paraId="1A0FCAF2" w14:textId="77777777">
        <w:tc>
          <w:tcPr>
            <w:tcW w:w="2077" w:type="dxa"/>
          </w:tcPr>
          <w:p w14:paraId="34847878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590E70F2" w14:textId="77777777" w:rsidR="008F10EA" w:rsidRDefault="00000000">
            <w:r>
              <w:t>Process or computation step</w:t>
            </w:r>
          </w:p>
        </w:tc>
      </w:tr>
      <w:tr w:rsidR="008F10EA" w14:paraId="607D13E5" w14:textId="77777777">
        <w:tc>
          <w:tcPr>
            <w:tcW w:w="2077" w:type="dxa"/>
          </w:tcPr>
          <w:p w14:paraId="6AE96B98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7D1A394" w14:textId="77777777" w:rsidR="008F10EA" w:rsidRDefault="008F10EA"/>
        </w:tc>
      </w:tr>
      <w:tr w:rsidR="008F10EA" w14:paraId="175EF90E" w14:textId="77777777">
        <w:tc>
          <w:tcPr>
            <w:tcW w:w="2077" w:type="dxa"/>
          </w:tcPr>
          <w:p w14:paraId="39711BB2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3405DE5" w14:textId="77777777" w:rsidR="008F10EA" w:rsidRDefault="008F10EA"/>
        </w:tc>
      </w:tr>
      <w:tr w:rsidR="008F10EA" w14:paraId="593F3D57" w14:textId="77777777">
        <w:tc>
          <w:tcPr>
            <w:tcW w:w="2077" w:type="dxa"/>
          </w:tcPr>
          <w:p w14:paraId="31853FEA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FF1C5D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78F5A75F" w14:textId="77777777">
        <w:tc>
          <w:tcPr>
            <w:tcW w:w="2077" w:type="dxa"/>
          </w:tcPr>
          <w:p w14:paraId="6A211EF3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3AD4325" w14:textId="77777777" w:rsidR="008F10EA" w:rsidRDefault="00000000">
            <w:r>
              <w:t>0.5</w:t>
            </w:r>
          </w:p>
        </w:tc>
      </w:tr>
      <w:tr w:rsidR="008F10EA" w14:paraId="2541A04F" w14:textId="77777777">
        <w:tc>
          <w:tcPr>
            <w:tcW w:w="2077" w:type="dxa"/>
          </w:tcPr>
          <w:p w14:paraId="0322EBEA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DC121FC" w14:textId="77777777" w:rsidR="008F10EA" w:rsidRDefault="00000000">
            <w:r>
              <w:t>8</w:t>
            </w:r>
          </w:p>
        </w:tc>
      </w:tr>
      <w:tr w:rsidR="008F10EA" w14:paraId="65EFBDE0" w14:textId="77777777">
        <w:tc>
          <w:tcPr>
            <w:tcW w:w="2077" w:type="dxa"/>
          </w:tcPr>
          <w:p w14:paraId="61AFC67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F5EE12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8F10EA" w14:paraId="4C8A574D" w14:textId="77777777">
        <w:tc>
          <w:tcPr>
            <w:tcW w:w="2077" w:type="dxa"/>
          </w:tcPr>
          <w:p w14:paraId="39542320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BD459EA" w14:textId="77777777" w:rsidR="008F10EA" w:rsidRDefault="00000000">
            <w:r>
              <w:t>Yes</w:t>
            </w:r>
          </w:p>
        </w:tc>
      </w:tr>
      <w:tr w:rsidR="008F10EA" w14:paraId="2AEB127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3F106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25B08" w14:textId="77777777" w:rsidR="008F10EA" w:rsidRDefault="00000000">
            <w:r>
              <w:t>Longnq9 - TraPT4</w:t>
            </w:r>
          </w:p>
        </w:tc>
      </w:tr>
      <w:tr w:rsidR="008F10EA" w14:paraId="13E8253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FD019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0E66" w14:textId="77777777" w:rsidR="008F10EA" w:rsidRDefault="008F10EA"/>
        </w:tc>
      </w:tr>
      <w:tr w:rsidR="008F10EA" w14:paraId="6381DAB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77CE0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806F" w14:textId="77777777" w:rsidR="008F10EA" w:rsidRDefault="00000000">
            <w:r>
              <w:t>Foundations of Computer Science</w:t>
            </w:r>
          </w:p>
        </w:tc>
      </w:tr>
    </w:tbl>
    <w:p w14:paraId="07B1A29D" w14:textId="77777777" w:rsidR="008F10EA" w:rsidRDefault="008F10EA">
      <w:pPr>
        <w:rPr>
          <w:b/>
          <w:bCs/>
          <w:lang w:val="vi-VN"/>
        </w:rPr>
      </w:pPr>
    </w:p>
    <w:p w14:paraId="44B8109D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E44AF9D" w14:textId="77777777">
        <w:tc>
          <w:tcPr>
            <w:tcW w:w="2077" w:type="dxa"/>
          </w:tcPr>
          <w:p w14:paraId="64623DFC" w14:textId="77777777" w:rsidR="008F10EA" w:rsidRDefault="00000000">
            <w:r>
              <w:t>QN=21</w:t>
            </w:r>
          </w:p>
        </w:tc>
        <w:tc>
          <w:tcPr>
            <w:tcW w:w="7426" w:type="dxa"/>
          </w:tcPr>
          <w:p w14:paraId="27F0DC6B" w14:textId="77777777" w:rsidR="008F10EA" w:rsidRDefault="00000000">
            <w:r>
              <w:t>In algorithm analysis, what is the purpose of the "Big-O" notation?</w:t>
            </w:r>
          </w:p>
        </w:tc>
      </w:tr>
      <w:tr w:rsidR="008F10EA" w14:paraId="7E4F7101" w14:textId="77777777">
        <w:tc>
          <w:tcPr>
            <w:tcW w:w="2077" w:type="dxa"/>
          </w:tcPr>
          <w:p w14:paraId="0C120376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A1B8F26" w14:textId="77777777" w:rsidR="008F10EA" w:rsidRDefault="00000000">
            <w:r>
              <w:t>To represent the worst-case time complexity of an algorithm</w:t>
            </w:r>
          </w:p>
        </w:tc>
      </w:tr>
      <w:tr w:rsidR="008F10EA" w14:paraId="2E6997EC" w14:textId="77777777">
        <w:tc>
          <w:tcPr>
            <w:tcW w:w="2077" w:type="dxa"/>
          </w:tcPr>
          <w:p w14:paraId="48AF2926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02CA8554" w14:textId="77777777" w:rsidR="008F10EA" w:rsidRDefault="00000000">
            <w:r>
              <w:t>To denote the average-case performance of an algorithm</w:t>
            </w:r>
          </w:p>
        </w:tc>
      </w:tr>
      <w:tr w:rsidR="008F10EA" w14:paraId="62E7528B" w14:textId="77777777">
        <w:tc>
          <w:tcPr>
            <w:tcW w:w="2077" w:type="dxa"/>
          </w:tcPr>
          <w:p w14:paraId="23F5F941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E67E5CA" w14:textId="77777777" w:rsidR="008F10EA" w:rsidRDefault="00000000">
            <w:r>
              <w:t>To specify the best-case scenario for an algorithm</w:t>
            </w:r>
          </w:p>
        </w:tc>
      </w:tr>
      <w:tr w:rsidR="008F10EA" w14:paraId="2C970B00" w14:textId="77777777">
        <w:tc>
          <w:tcPr>
            <w:tcW w:w="2077" w:type="dxa"/>
          </w:tcPr>
          <w:p w14:paraId="5F56885E" w14:textId="77777777" w:rsidR="008F10EA" w:rsidRDefault="00000000">
            <w:r>
              <w:lastRenderedPageBreak/>
              <w:t>d.</w:t>
            </w:r>
          </w:p>
        </w:tc>
        <w:tc>
          <w:tcPr>
            <w:tcW w:w="7426" w:type="dxa"/>
          </w:tcPr>
          <w:p w14:paraId="15BA713E" w14:textId="77777777" w:rsidR="008F10EA" w:rsidRDefault="00000000">
            <w:r>
              <w:t>To indicate the space complexity of an algorithm</w:t>
            </w:r>
          </w:p>
        </w:tc>
      </w:tr>
      <w:tr w:rsidR="008F10EA" w14:paraId="46B8729A" w14:textId="77777777">
        <w:tc>
          <w:tcPr>
            <w:tcW w:w="2077" w:type="dxa"/>
          </w:tcPr>
          <w:p w14:paraId="398DD0A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08B2FE1" w14:textId="77777777" w:rsidR="008F10EA" w:rsidRDefault="008F10EA"/>
        </w:tc>
      </w:tr>
      <w:tr w:rsidR="008F10EA" w14:paraId="76831B3E" w14:textId="77777777">
        <w:tc>
          <w:tcPr>
            <w:tcW w:w="2077" w:type="dxa"/>
          </w:tcPr>
          <w:p w14:paraId="2D1149B3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B452402" w14:textId="77777777" w:rsidR="008F10EA" w:rsidRDefault="008F10EA"/>
        </w:tc>
      </w:tr>
      <w:tr w:rsidR="008F10EA" w14:paraId="5B66B3AD" w14:textId="77777777">
        <w:tc>
          <w:tcPr>
            <w:tcW w:w="2077" w:type="dxa"/>
          </w:tcPr>
          <w:p w14:paraId="1EB9146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D50AF6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5FACCFD7" w14:textId="77777777">
        <w:tc>
          <w:tcPr>
            <w:tcW w:w="2077" w:type="dxa"/>
          </w:tcPr>
          <w:p w14:paraId="0E07CDD7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C706A59" w14:textId="77777777" w:rsidR="008F10EA" w:rsidRDefault="00000000">
            <w:r>
              <w:t>2</w:t>
            </w:r>
          </w:p>
        </w:tc>
      </w:tr>
      <w:tr w:rsidR="008F10EA" w14:paraId="240F26C2" w14:textId="77777777">
        <w:tc>
          <w:tcPr>
            <w:tcW w:w="2077" w:type="dxa"/>
          </w:tcPr>
          <w:p w14:paraId="03AE6072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53B6BA1F" w14:textId="77777777" w:rsidR="008F10EA" w:rsidRDefault="00000000">
            <w:r>
              <w:t>8</w:t>
            </w:r>
          </w:p>
        </w:tc>
      </w:tr>
      <w:tr w:rsidR="008F10EA" w14:paraId="59696BDB" w14:textId="77777777">
        <w:tc>
          <w:tcPr>
            <w:tcW w:w="2077" w:type="dxa"/>
          </w:tcPr>
          <w:p w14:paraId="744E9EB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72CB6B1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8F10EA" w14:paraId="02B860D5" w14:textId="77777777">
        <w:tc>
          <w:tcPr>
            <w:tcW w:w="2077" w:type="dxa"/>
          </w:tcPr>
          <w:p w14:paraId="3C5B9C4E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1883DD2" w14:textId="77777777" w:rsidR="008F10EA" w:rsidRDefault="00000000">
            <w:r>
              <w:t>Yes</w:t>
            </w:r>
          </w:p>
        </w:tc>
      </w:tr>
      <w:tr w:rsidR="008F10EA" w14:paraId="068A8B2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7800D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86729" w14:textId="77777777" w:rsidR="008F10EA" w:rsidRDefault="00000000">
            <w:r>
              <w:t>Longnq9 - TraPT4</w:t>
            </w:r>
          </w:p>
        </w:tc>
      </w:tr>
      <w:tr w:rsidR="008F10EA" w14:paraId="3CAA509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9295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B897" w14:textId="77777777" w:rsidR="008F10EA" w:rsidRDefault="008F10EA"/>
        </w:tc>
      </w:tr>
      <w:tr w:rsidR="008F10EA" w14:paraId="3A79237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CBF4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74FB1" w14:textId="77777777" w:rsidR="008F10EA" w:rsidRDefault="00000000">
            <w:r>
              <w:t>Foundations of Computer Science</w:t>
            </w:r>
          </w:p>
        </w:tc>
      </w:tr>
    </w:tbl>
    <w:p w14:paraId="5452C18E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F57D188" w14:textId="77777777">
        <w:tc>
          <w:tcPr>
            <w:tcW w:w="2077" w:type="dxa"/>
          </w:tcPr>
          <w:p w14:paraId="05D8544F" w14:textId="77777777" w:rsidR="008F10EA" w:rsidRDefault="00000000">
            <w:r>
              <w:t>QN=22</w:t>
            </w:r>
          </w:p>
        </w:tc>
        <w:tc>
          <w:tcPr>
            <w:tcW w:w="7426" w:type="dxa"/>
          </w:tcPr>
          <w:p w14:paraId="57270781" w14:textId="77777777" w:rsidR="008F10EA" w:rsidRDefault="00000000">
            <w:r>
              <w:t>If a binary search is performed on a sorted array with 15 elements, how many iterations are needed in the worst-case scenario to find the target element?</w:t>
            </w:r>
          </w:p>
        </w:tc>
      </w:tr>
      <w:tr w:rsidR="008F10EA" w14:paraId="44201C98" w14:textId="77777777">
        <w:tc>
          <w:tcPr>
            <w:tcW w:w="2077" w:type="dxa"/>
          </w:tcPr>
          <w:p w14:paraId="370E16F0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3292C86F" w14:textId="77777777" w:rsidR="008F10EA" w:rsidRDefault="00000000">
            <w:r>
              <w:t>4</w:t>
            </w:r>
          </w:p>
        </w:tc>
      </w:tr>
      <w:tr w:rsidR="008F10EA" w14:paraId="40911BF1" w14:textId="77777777">
        <w:tc>
          <w:tcPr>
            <w:tcW w:w="2077" w:type="dxa"/>
          </w:tcPr>
          <w:p w14:paraId="1EF5DDFE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59522CE4" w14:textId="77777777" w:rsidR="008F10EA" w:rsidRDefault="00000000">
            <w:r>
              <w:t>15</w:t>
            </w:r>
          </w:p>
        </w:tc>
      </w:tr>
      <w:tr w:rsidR="008F10EA" w14:paraId="22FAE0C0" w14:textId="77777777">
        <w:tc>
          <w:tcPr>
            <w:tcW w:w="2077" w:type="dxa"/>
          </w:tcPr>
          <w:p w14:paraId="19E9C2B9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7DFE256" w14:textId="77777777" w:rsidR="008F10EA" w:rsidRDefault="00000000">
            <w:r>
              <w:t>7</w:t>
            </w:r>
          </w:p>
        </w:tc>
      </w:tr>
      <w:tr w:rsidR="008F10EA" w14:paraId="68DF412A" w14:textId="77777777">
        <w:tc>
          <w:tcPr>
            <w:tcW w:w="2077" w:type="dxa"/>
          </w:tcPr>
          <w:p w14:paraId="0D8CE19F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0B84941" w14:textId="77777777" w:rsidR="008F10EA" w:rsidRDefault="00000000">
            <w:r>
              <w:t>3</w:t>
            </w:r>
          </w:p>
        </w:tc>
      </w:tr>
      <w:tr w:rsidR="008F10EA" w14:paraId="52B7571C" w14:textId="77777777">
        <w:tc>
          <w:tcPr>
            <w:tcW w:w="2077" w:type="dxa"/>
          </w:tcPr>
          <w:p w14:paraId="57D3E084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7659163F" w14:textId="77777777" w:rsidR="008F10EA" w:rsidRDefault="008F10EA"/>
        </w:tc>
      </w:tr>
      <w:tr w:rsidR="008F10EA" w14:paraId="3563880E" w14:textId="77777777">
        <w:tc>
          <w:tcPr>
            <w:tcW w:w="2077" w:type="dxa"/>
          </w:tcPr>
          <w:p w14:paraId="5E95C07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20643CB" w14:textId="77777777" w:rsidR="008F10EA" w:rsidRDefault="008F10EA"/>
        </w:tc>
      </w:tr>
      <w:tr w:rsidR="008F10EA" w14:paraId="4368A2F9" w14:textId="77777777">
        <w:tc>
          <w:tcPr>
            <w:tcW w:w="2077" w:type="dxa"/>
          </w:tcPr>
          <w:p w14:paraId="46675B99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631E69C" w14:textId="467CCB48" w:rsidR="008F10EA" w:rsidRDefault="00314331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777F8892" w14:textId="77777777">
        <w:tc>
          <w:tcPr>
            <w:tcW w:w="2077" w:type="dxa"/>
          </w:tcPr>
          <w:p w14:paraId="2040FC0E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8127781" w14:textId="77777777" w:rsidR="008F10EA" w:rsidRDefault="00000000">
            <w:r>
              <w:t>0.5</w:t>
            </w:r>
          </w:p>
        </w:tc>
      </w:tr>
      <w:tr w:rsidR="008F10EA" w14:paraId="02B5497F" w14:textId="77777777">
        <w:tc>
          <w:tcPr>
            <w:tcW w:w="2077" w:type="dxa"/>
          </w:tcPr>
          <w:p w14:paraId="72A73ADA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489BA1B" w14:textId="77777777" w:rsidR="008F10EA" w:rsidRDefault="00000000">
            <w:r>
              <w:t>8</w:t>
            </w:r>
          </w:p>
        </w:tc>
      </w:tr>
      <w:tr w:rsidR="008F10EA" w14:paraId="1F635BF2" w14:textId="77777777">
        <w:tc>
          <w:tcPr>
            <w:tcW w:w="2077" w:type="dxa"/>
          </w:tcPr>
          <w:p w14:paraId="7FD13CA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9103F91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8F10EA" w14:paraId="1C966690" w14:textId="77777777">
        <w:tc>
          <w:tcPr>
            <w:tcW w:w="2077" w:type="dxa"/>
          </w:tcPr>
          <w:p w14:paraId="41CB0438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46D9FC1" w14:textId="77777777" w:rsidR="008F10EA" w:rsidRDefault="00000000">
            <w:r>
              <w:t>Yes</w:t>
            </w:r>
          </w:p>
        </w:tc>
      </w:tr>
      <w:tr w:rsidR="008F10EA" w14:paraId="6764BB4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965AC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E5CA4" w14:textId="77777777" w:rsidR="008F10EA" w:rsidRDefault="00000000">
            <w:r>
              <w:t>Longnq9 - TraPT4</w:t>
            </w:r>
          </w:p>
        </w:tc>
      </w:tr>
      <w:tr w:rsidR="008F10EA" w14:paraId="2E5C212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2389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C9F8D7" w14:textId="77777777" w:rsidR="008F10EA" w:rsidRDefault="008F10EA"/>
        </w:tc>
      </w:tr>
      <w:tr w:rsidR="008F10EA" w14:paraId="2754759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1A9B8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8C0AC" w14:textId="77777777" w:rsidR="008F10EA" w:rsidRDefault="00000000">
            <w:r>
              <w:t>Foundations of Computer Science</w:t>
            </w:r>
          </w:p>
        </w:tc>
      </w:tr>
    </w:tbl>
    <w:p w14:paraId="6E307D18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54A2421" w14:textId="77777777">
        <w:tc>
          <w:tcPr>
            <w:tcW w:w="2077" w:type="dxa"/>
          </w:tcPr>
          <w:p w14:paraId="553BEDFD" w14:textId="77777777" w:rsidR="008F10EA" w:rsidRDefault="00000000">
            <w:r>
              <w:t>QN=23</w:t>
            </w:r>
          </w:p>
        </w:tc>
        <w:tc>
          <w:tcPr>
            <w:tcW w:w="7426" w:type="dxa"/>
          </w:tcPr>
          <w:p w14:paraId="7725EEE1" w14:textId="77777777" w:rsidR="008F10EA" w:rsidRDefault="00000000">
            <w:r>
              <w:t>In Bubble Sort, what is the purpose of each pass through the array?</w:t>
            </w:r>
          </w:p>
        </w:tc>
      </w:tr>
      <w:tr w:rsidR="008F10EA" w14:paraId="5E1A5EBE" w14:textId="77777777">
        <w:tc>
          <w:tcPr>
            <w:tcW w:w="2077" w:type="dxa"/>
          </w:tcPr>
          <w:p w14:paraId="0858B92B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EC45C6B" w14:textId="77777777" w:rsidR="008F10EA" w:rsidRDefault="00000000">
            <w:r>
              <w:t>To find the minimum element</w:t>
            </w:r>
          </w:p>
        </w:tc>
      </w:tr>
      <w:tr w:rsidR="008F10EA" w14:paraId="63FC008C" w14:textId="77777777">
        <w:tc>
          <w:tcPr>
            <w:tcW w:w="2077" w:type="dxa"/>
          </w:tcPr>
          <w:p w14:paraId="34B1921D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B3F3C60" w14:textId="77777777" w:rsidR="008F10EA" w:rsidRDefault="00000000">
            <w:r>
              <w:t>To move the largest element to its correct position</w:t>
            </w:r>
          </w:p>
        </w:tc>
      </w:tr>
      <w:tr w:rsidR="008F10EA" w14:paraId="0C3F3914" w14:textId="77777777">
        <w:tc>
          <w:tcPr>
            <w:tcW w:w="2077" w:type="dxa"/>
          </w:tcPr>
          <w:p w14:paraId="55ADD43F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8B4697B" w14:textId="2EDC1ED6" w:rsidR="008F10EA" w:rsidRDefault="00000000">
            <w:r>
              <w:t>To compare adjacent elements and swap</w:t>
            </w:r>
            <w:r w:rsidR="000C2634">
              <w:t xml:space="preserve"> them</w:t>
            </w:r>
            <w:r>
              <w:t xml:space="preserve"> if necessary</w:t>
            </w:r>
          </w:p>
        </w:tc>
      </w:tr>
      <w:tr w:rsidR="008F10EA" w14:paraId="29C1C15C" w14:textId="77777777">
        <w:tc>
          <w:tcPr>
            <w:tcW w:w="2077" w:type="dxa"/>
          </w:tcPr>
          <w:p w14:paraId="707D59E1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3EDEDA0" w14:textId="77777777" w:rsidR="008F10EA" w:rsidRDefault="00000000">
            <w:r>
              <w:t>To divide the array into smaller subarrays</w:t>
            </w:r>
          </w:p>
        </w:tc>
      </w:tr>
      <w:tr w:rsidR="008F10EA" w14:paraId="0C2E7E6B" w14:textId="77777777">
        <w:tc>
          <w:tcPr>
            <w:tcW w:w="2077" w:type="dxa"/>
          </w:tcPr>
          <w:p w14:paraId="09239CA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63E3971" w14:textId="77777777" w:rsidR="008F10EA" w:rsidRDefault="008F10EA"/>
        </w:tc>
      </w:tr>
      <w:tr w:rsidR="008F10EA" w14:paraId="6F720278" w14:textId="77777777">
        <w:tc>
          <w:tcPr>
            <w:tcW w:w="2077" w:type="dxa"/>
          </w:tcPr>
          <w:p w14:paraId="6EB4849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E4F9E20" w14:textId="77777777" w:rsidR="008F10EA" w:rsidRDefault="008F10EA"/>
        </w:tc>
      </w:tr>
      <w:tr w:rsidR="008F10EA" w14:paraId="17B19456" w14:textId="77777777">
        <w:tc>
          <w:tcPr>
            <w:tcW w:w="2077" w:type="dxa"/>
          </w:tcPr>
          <w:p w14:paraId="03D5B56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89DC59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5BA17312" w14:textId="77777777">
        <w:tc>
          <w:tcPr>
            <w:tcW w:w="2077" w:type="dxa"/>
          </w:tcPr>
          <w:p w14:paraId="12946B5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62E739CE" w14:textId="77777777" w:rsidR="008F10EA" w:rsidRDefault="00000000">
            <w:r>
              <w:t>2</w:t>
            </w:r>
          </w:p>
        </w:tc>
      </w:tr>
      <w:tr w:rsidR="008F10EA" w14:paraId="2D111694" w14:textId="77777777">
        <w:tc>
          <w:tcPr>
            <w:tcW w:w="2077" w:type="dxa"/>
          </w:tcPr>
          <w:p w14:paraId="5BC84E35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E6D2AD6" w14:textId="77777777" w:rsidR="008F10EA" w:rsidRDefault="00000000">
            <w:r>
              <w:t>8</w:t>
            </w:r>
          </w:p>
        </w:tc>
      </w:tr>
      <w:tr w:rsidR="008F10EA" w14:paraId="3C6A5943" w14:textId="77777777">
        <w:tc>
          <w:tcPr>
            <w:tcW w:w="2077" w:type="dxa"/>
          </w:tcPr>
          <w:p w14:paraId="039C0682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3B25B6E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8F10EA" w14:paraId="58101C60" w14:textId="77777777">
        <w:tc>
          <w:tcPr>
            <w:tcW w:w="2077" w:type="dxa"/>
          </w:tcPr>
          <w:p w14:paraId="56EF320F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16057AC" w14:textId="77777777" w:rsidR="008F10EA" w:rsidRDefault="00000000">
            <w:r>
              <w:t>Yes</w:t>
            </w:r>
          </w:p>
        </w:tc>
      </w:tr>
      <w:tr w:rsidR="008F10EA" w14:paraId="3422D87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D863B" w14:textId="77777777" w:rsidR="008F10EA" w:rsidRDefault="00000000">
            <w:r>
              <w:t>CREATOR-</w:t>
            </w:r>
            <w:r>
              <w:lastRenderedPageBreak/>
              <w:t>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39332" w14:textId="77777777" w:rsidR="008F10EA" w:rsidRDefault="00000000">
            <w:r>
              <w:lastRenderedPageBreak/>
              <w:t>Longnq9 - TraPT4</w:t>
            </w:r>
          </w:p>
        </w:tc>
      </w:tr>
      <w:tr w:rsidR="008F10EA" w14:paraId="4987AD7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7AF24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6C45A" w14:textId="77777777" w:rsidR="008F10EA" w:rsidRDefault="008F10EA"/>
        </w:tc>
      </w:tr>
      <w:tr w:rsidR="008F10EA" w14:paraId="45E2F6D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5FF2C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B387D" w14:textId="77777777" w:rsidR="008F10EA" w:rsidRDefault="00000000">
            <w:r>
              <w:t>Foundations of Computer Science</w:t>
            </w:r>
          </w:p>
        </w:tc>
      </w:tr>
    </w:tbl>
    <w:p w14:paraId="2F24715F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4786F2F" w14:textId="77777777">
        <w:tc>
          <w:tcPr>
            <w:tcW w:w="2077" w:type="dxa"/>
          </w:tcPr>
          <w:p w14:paraId="241E0621" w14:textId="77777777" w:rsidR="008F10EA" w:rsidRDefault="00000000">
            <w:r>
              <w:t>QN=24</w:t>
            </w:r>
          </w:p>
        </w:tc>
        <w:tc>
          <w:tcPr>
            <w:tcW w:w="7426" w:type="dxa"/>
          </w:tcPr>
          <w:p w14:paraId="2EDDF7CE" w14:textId="77777777" w:rsidR="008F10EA" w:rsidRDefault="00000000">
            <w:r>
              <w:t>Which concept in OOP allows a class to have multiple methods with the same name but different parameter lists?</w:t>
            </w:r>
          </w:p>
        </w:tc>
      </w:tr>
      <w:tr w:rsidR="008F10EA" w14:paraId="049AD9E4" w14:textId="77777777">
        <w:tc>
          <w:tcPr>
            <w:tcW w:w="2077" w:type="dxa"/>
          </w:tcPr>
          <w:p w14:paraId="6B4E0D47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C604745" w14:textId="77777777" w:rsidR="008F10EA" w:rsidRDefault="00000000">
            <w:r>
              <w:t>Inheritance</w:t>
            </w:r>
          </w:p>
        </w:tc>
      </w:tr>
      <w:tr w:rsidR="008F10EA" w14:paraId="28E32B14" w14:textId="77777777">
        <w:tc>
          <w:tcPr>
            <w:tcW w:w="2077" w:type="dxa"/>
          </w:tcPr>
          <w:p w14:paraId="43A5BFAB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8B6D3AB" w14:textId="77777777" w:rsidR="008F10EA" w:rsidRDefault="00000000">
            <w:r>
              <w:t>Polymorphism</w:t>
            </w:r>
          </w:p>
        </w:tc>
      </w:tr>
      <w:tr w:rsidR="008F10EA" w14:paraId="045D5BC8" w14:textId="77777777">
        <w:tc>
          <w:tcPr>
            <w:tcW w:w="2077" w:type="dxa"/>
          </w:tcPr>
          <w:p w14:paraId="2DF85D9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C2AE343" w14:textId="77777777" w:rsidR="008F10EA" w:rsidRDefault="00000000">
            <w:r>
              <w:t>Encapsulation</w:t>
            </w:r>
          </w:p>
        </w:tc>
      </w:tr>
      <w:tr w:rsidR="008F10EA" w14:paraId="4488751F" w14:textId="77777777">
        <w:tc>
          <w:tcPr>
            <w:tcW w:w="2077" w:type="dxa"/>
          </w:tcPr>
          <w:p w14:paraId="0C96C45A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0EF7691F" w14:textId="77777777" w:rsidR="008F10EA" w:rsidRDefault="00000000">
            <w:r>
              <w:t>Abstraction</w:t>
            </w:r>
          </w:p>
        </w:tc>
      </w:tr>
      <w:tr w:rsidR="008F10EA" w14:paraId="529250F9" w14:textId="77777777">
        <w:tc>
          <w:tcPr>
            <w:tcW w:w="2077" w:type="dxa"/>
          </w:tcPr>
          <w:p w14:paraId="4201FC34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1353DD7" w14:textId="77777777" w:rsidR="008F10EA" w:rsidRDefault="008F10EA"/>
        </w:tc>
      </w:tr>
      <w:tr w:rsidR="008F10EA" w14:paraId="682F8DF0" w14:textId="77777777">
        <w:tc>
          <w:tcPr>
            <w:tcW w:w="2077" w:type="dxa"/>
          </w:tcPr>
          <w:p w14:paraId="52394190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79951ABC" w14:textId="77777777" w:rsidR="008F10EA" w:rsidRDefault="008F10EA"/>
        </w:tc>
      </w:tr>
      <w:tr w:rsidR="008F10EA" w14:paraId="3A1AEB12" w14:textId="77777777">
        <w:tc>
          <w:tcPr>
            <w:tcW w:w="2077" w:type="dxa"/>
          </w:tcPr>
          <w:p w14:paraId="036522E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9F8D54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31A4266D" w14:textId="77777777">
        <w:tc>
          <w:tcPr>
            <w:tcW w:w="2077" w:type="dxa"/>
          </w:tcPr>
          <w:p w14:paraId="35B8E90E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1D19DEC" w14:textId="77777777" w:rsidR="008F10EA" w:rsidRDefault="00000000">
            <w:r>
              <w:t>1</w:t>
            </w:r>
          </w:p>
        </w:tc>
      </w:tr>
      <w:tr w:rsidR="008F10EA" w14:paraId="3EF4FFB5" w14:textId="77777777">
        <w:tc>
          <w:tcPr>
            <w:tcW w:w="2077" w:type="dxa"/>
          </w:tcPr>
          <w:p w14:paraId="0162E637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A266B73" w14:textId="77777777" w:rsidR="008F10EA" w:rsidRDefault="00000000">
            <w:r>
              <w:t>9</w:t>
            </w:r>
          </w:p>
        </w:tc>
      </w:tr>
      <w:tr w:rsidR="008F10EA" w14:paraId="467F19F8" w14:textId="77777777">
        <w:tc>
          <w:tcPr>
            <w:tcW w:w="2077" w:type="dxa"/>
          </w:tcPr>
          <w:p w14:paraId="58029B65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71046F5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8F10EA" w14:paraId="31F8C91D" w14:textId="77777777">
        <w:tc>
          <w:tcPr>
            <w:tcW w:w="2077" w:type="dxa"/>
          </w:tcPr>
          <w:p w14:paraId="15140767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C6CB8C2" w14:textId="77777777" w:rsidR="008F10EA" w:rsidRDefault="00000000">
            <w:r>
              <w:t>Yes</w:t>
            </w:r>
          </w:p>
        </w:tc>
      </w:tr>
      <w:tr w:rsidR="008F10EA" w14:paraId="173F662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820D2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FF679" w14:textId="77777777" w:rsidR="008F10EA" w:rsidRDefault="00000000">
            <w:r>
              <w:t>Longnq9 - TraPT4</w:t>
            </w:r>
          </w:p>
        </w:tc>
      </w:tr>
      <w:tr w:rsidR="008F10EA" w14:paraId="7BE50E3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0371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3EA01" w14:textId="77777777" w:rsidR="008F10EA" w:rsidRDefault="008F10EA"/>
        </w:tc>
      </w:tr>
      <w:tr w:rsidR="008F10EA" w14:paraId="7BF2C6C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41DF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1DA5C" w14:textId="77777777" w:rsidR="008F10EA" w:rsidRDefault="00000000">
            <w:r>
              <w:t>Foundations of Computer Science</w:t>
            </w:r>
          </w:p>
        </w:tc>
      </w:tr>
    </w:tbl>
    <w:p w14:paraId="2BC175F9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6466B13" w14:textId="77777777">
        <w:tc>
          <w:tcPr>
            <w:tcW w:w="2077" w:type="dxa"/>
          </w:tcPr>
          <w:p w14:paraId="37D7A0A8" w14:textId="77777777" w:rsidR="008F10EA" w:rsidRDefault="00000000">
            <w:r>
              <w:t>QN=25</w:t>
            </w:r>
          </w:p>
        </w:tc>
        <w:tc>
          <w:tcPr>
            <w:tcW w:w="7426" w:type="dxa"/>
          </w:tcPr>
          <w:p w14:paraId="663B26A5" w14:textId="77777777" w:rsidR="008F10EA" w:rsidRDefault="00000000">
            <w:r>
              <w:t>In OOP, what is the purpose of the "super" keyword?</w:t>
            </w:r>
          </w:p>
        </w:tc>
      </w:tr>
      <w:tr w:rsidR="008F10EA" w14:paraId="02C03DA7" w14:textId="77777777">
        <w:tc>
          <w:tcPr>
            <w:tcW w:w="2077" w:type="dxa"/>
          </w:tcPr>
          <w:p w14:paraId="5686774A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F9B4558" w14:textId="3EB70B82" w:rsidR="008F10EA" w:rsidRDefault="00000000">
            <w:r>
              <w:t xml:space="preserve">To reference the superclass </w:t>
            </w:r>
            <w:r w:rsidR="00F541AD">
              <w:t>of</w:t>
            </w:r>
            <w:r>
              <w:t xml:space="preserve"> a subclass</w:t>
            </w:r>
          </w:p>
        </w:tc>
      </w:tr>
      <w:tr w:rsidR="008F10EA" w14:paraId="431A3EEF" w14:textId="77777777">
        <w:tc>
          <w:tcPr>
            <w:tcW w:w="2077" w:type="dxa"/>
          </w:tcPr>
          <w:p w14:paraId="2409ECBD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2BCBC390" w14:textId="77777777" w:rsidR="008F10EA" w:rsidRDefault="00000000">
            <w:r>
              <w:t>To invoke a static method</w:t>
            </w:r>
          </w:p>
        </w:tc>
      </w:tr>
      <w:tr w:rsidR="008F10EA" w14:paraId="6D1E0C88" w14:textId="77777777">
        <w:tc>
          <w:tcPr>
            <w:tcW w:w="2077" w:type="dxa"/>
          </w:tcPr>
          <w:p w14:paraId="60ED2592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4C74E93" w14:textId="77777777" w:rsidR="008F10EA" w:rsidRDefault="00000000">
            <w:r>
              <w:t>To specify the access modifier</w:t>
            </w:r>
          </w:p>
        </w:tc>
      </w:tr>
      <w:tr w:rsidR="008F10EA" w14:paraId="2B1C2C3C" w14:textId="77777777">
        <w:tc>
          <w:tcPr>
            <w:tcW w:w="2077" w:type="dxa"/>
          </w:tcPr>
          <w:p w14:paraId="34D3A0E9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5D0ECE0" w14:textId="77777777" w:rsidR="008F10EA" w:rsidRDefault="00000000">
            <w:r>
              <w:t>To initialize a static variable</w:t>
            </w:r>
          </w:p>
        </w:tc>
      </w:tr>
      <w:tr w:rsidR="008F10EA" w14:paraId="6FAAF542" w14:textId="77777777">
        <w:tc>
          <w:tcPr>
            <w:tcW w:w="2077" w:type="dxa"/>
          </w:tcPr>
          <w:p w14:paraId="72D9D1F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959A8BC" w14:textId="77777777" w:rsidR="008F10EA" w:rsidRDefault="008F10EA"/>
        </w:tc>
      </w:tr>
      <w:tr w:rsidR="008F10EA" w14:paraId="2B7696B5" w14:textId="77777777">
        <w:tc>
          <w:tcPr>
            <w:tcW w:w="2077" w:type="dxa"/>
          </w:tcPr>
          <w:p w14:paraId="0C8FD154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45E29CF" w14:textId="77777777" w:rsidR="008F10EA" w:rsidRDefault="008F10EA"/>
        </w:tc>
      </w:tr>
      <w:tr w:rsidR="008F10EA" w14:paraId="398B551F" w14:textId="77777777">
        <w:tc>
          <w:tcPr>
            <w:tcW w:w="2077" w:type="dxa"/>
          </w:tcPr>
          <w:p w14:paraId="7F80738B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DDD9AD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492299AA" w14:textId="77777777">
        <w:tc>
          <w:tcPr>
            <w:tcW w:w="2077" w:type="dxa"/>
          </w:tcPr>
          <w:p w14:paraId="314D66B2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1698BBE" w14:textId="77777777" w:rsidR="008F10EA" w:rsidRDefault="00000000">
            <w:r>
              <w:t>1</w:t>
            </w:r>
          </w:p>
        </w:tc>
      </w:tr>
      <w:tr w:rsidR="008F10EA" w14:paraId="251BD10F" w14:textId="77777777">
        <w:tc>
          <w:tcPr>
            <w:tcW w:w="2077" w:type="dxa"/>
          </w:tcPr>
          <w:p w14:paraId="4F6DFDF4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9B44DDC" w14:textId="77777777" w:rsidR="008F10EA" w:rsidRDefault="00000000">
            <w:r>
              <w:t>9</w:t>
            </w:r>
          </w:p>
        </w:tc>
      </w:tr>
      <w:tr w:rsidR="008F10EA" w14:paraId="1DE3DA72" w14:textId="77777777">
        <w:tc>
          <w:tcPr>
            <w:tcW w:w="2077" w:type="dxa"/>
          </w:tcPr>
          <w:p w14:paraId="372FE1A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2F075C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8F10EA" w14:paraId="7E665242" w14:textId="77777777">
        <w:tc>
          <w:tcPr>
            <w:tcW w:w="2077" w:type="dxa"/>
          </w:tcPr>
          <w:p w14:paraId="493FF7E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615D3AD" w14:textId="77777777" w:rsidR="008F10EA" w:rsidRDefault="00000000">
            <w:r>
              <w:t>Yes</w:t>
            </w:r>
          </w:p>
        </w:tc>
      </w:tr>
      <w:tr w:rsidR="008F10EA" w14:paraId="44D435D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EB9F2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03814" w14:textId="77777777" w:rsidR="008F10EA" w:rsidRDefault="00000000">
            <w:r>
              <w:t>Longnq9 - TraPT4</w:t>
            </w:r>
          </w:p>
        </w:tc>
      </w:tr>
      <w:tr w:rsidR="008F10EA" w14:paraId="01B805E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256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9192F" w14:textId="77777777" w:rsidR="008F10EA" w:rsidRDefault="008F10EA"/>
        </w:tc>
      </w:tr>
      <w:tr w:rsidR="008F10EA" w14:paraId="1D94249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42F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1B61B" w14:textId="77777777" w:rsidR="008F10EA" w:rsidRDefault="00000000">
            <w:r>
              <w:t>Foundations of Computer Science</w:t>
            </w:r>
          </w:p>
        </w:tc>
      </w:tr>
    </w:tbl>
    <w:p w14:paraId="574D3423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110D4C9" w14:textId="77777777">
        <w:tc>
          <w:tcPr>
            <w:tcW w:w="2077" w:type="dxa"/>
          </w:tcPr>
          <w:p w14:paraId="47D5F6C9" w14:textId="77777777" w:rsidR="008F10EA" w:rsidRDefault="00000000">
            <w:r>
              <w:t>QN=26</w:t>
            </w:r>
          </w:p>
        </w:tc>
        <w:tc>
          <w:tcPr>
            <w:tcW w:w="7426" w:type="dxa"/>
          </w:tcPr>
          <w:p w14:paraId="76694F36" w14:textId="77777777" w:rsidR="008F10EA" w:rsidRDefault="00000000">
            <w:r>
              <w:t>In the context of software engineering, what does the term "SDLC" stand for?</w:t>
            </w:r>
          </w:p>
        </w:tc>
      </w:tr>
      <w:tr w:rsidR="008F10EA" w14:paraId="73B0ECAB" w14:textId="77777777">
        <w:tc>
          <w:tcPr>
            <w:tcW w:w="2077" w:type="dxa"/>
          </w:tcPr>
          <w:p w14:paraId="3DBFFAC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903D938" w14:textId="77777777" w:rsidR="008F10EA" w:rsidRDefault="00000000">
            <w:r>
              <w:t>Software Development and Lifecycle</w:t>
            </w:r>
          </w:p>
        </w:tc>
      </w:tr>
      <w:tr w:rsidR="008F10EA" w14:paraId="54234B4C" w14:textId="77777777">
        <w:tc>
          <w:tcPr>
            <w:tcW w:w="2077" w:type="dxa"/>
          </w:tcPr>
          <w:p w14:paraId="65744638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8B6B3FA" w14:textId="77777777" w:rsidR="008F10EA" w:rsidRDefault="00000000">
            <w:r>
              <w:t>System Design and Logic Construction</w:t>
            </w:r>
          </w:p>
        </w:tc>
      </w:tr>
      <w:tr w:rsidR="008F10EA" w14:paraId="23754872" w14:textId="77777777">
        <w:tc>
          <w:tcPr>
            <w:tcW w:w="2077" w:type="dxa"/>
          </w:tcPr>
          <w:p w14:paraId="690C7567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E00E59C" w14:textId="77777777" w:rsidR="008F10EA" w:rsidRDefault="00000000">
            <w:r>
              <w:t>Software Development Lifecycle</w:t>
            </w:r>
          </w:p>
        </w:tc>
      </w:tr>
      <w:tr w:rsidR="008F10EA" w14:paraId="7CED0E43" w14:textId="77777777">
        <w:tc>
          <w:tcPr>
            <w:tcW w:w="2077" w:type="dxa"/>
          </w:tcPr>
          <w:p w14:paraId="65690EC9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0A6918E7" w14:textId="77777777" w:rsidR="008F10EA" w:rsidRDefault="00000000">
            <w:r>
              <w:t>System Deployment and Licensing</w:t>
            </w:r>
          </w:p>
        </w:tc>
      </w:tr>
      <w:tr w:rsidR="008F10EA" w14:paraId="46C78FA0" w14:textId="77777777">
        <w:tc>
          <w:tcPr>
            <w:tcW w:w="2077" w:type="dxa"/>
          </w:tcPr>
          <w:p w14:paraId="2D4910F5" w14:textId="77777777" w:rsidR="008F10EA" w:rsidRDefault="00000000">
            <w:r>
              <w:lastRenderedPageBreak/>
              <w:t>e.</w:t>
            </w:r>
          </w:p>
        </w:tc>
        <w:tc>
          <w:tcPr>
            <w:tcW w:w="7426" w:type="dxa"/>
          </w:tcPr>
          <w:p w14:paraId="671C6124" w14:textId="77777777" w:rsidR="008F10EA" w:rsidRDefault="008F10EA"/>
        </w:tc>
      </w:tr>
      <w:tr w:rsidR="008F10EA" w14:paraId="1AF9A485" w14:textId="77777777">
        <w:tc>
          <w:tcPr>
            <w:tcW w:w="2077" w:type="dxa"/>
          </w:tcPr>
          <w:p w14:paraId="70DDB607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49D20A2" w14:textId="77777777" w:rsidR="008F10EA" w:rsidRDefault="008F10EA"/>
        </w:tc>
      </w:tr>
      <w:tr w:rsidR="008F10EA" w14:paraId="41657AE4" w14:textId="77777777">
        <w:tc>
          <w:tcPr>
            <w:tcW w:w="2077" w:type="dxa"/>
          </w:tcPr>
          <w:p w14:paraId="76294899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8D2FDF5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1F8DBFBC" w14:textId="77777777">
        <w:tc>
          <w:tcPr>
            <w:tcW w:w="2077" w:type="dxa"/>
          </w:tcPr>
          <w:p w14:paraId="6D286354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17779F0" w14:textId="77777777" w:rsidR="008F10EA" w:rsidRDefault="00000000">
            <w:r>
              <w:t>1</w:t>
            </w:r>
          </w:p>
        </w:tc>
      </w:tr>
      <w:tr w:rsidR="008F10EA" w14:paraId="2D6240B5" w14:textId="77777777">
        <w:tc>
          <w:tcPr>
            <w:tcW w:w="2077" w:type="dxa"/>
          </w:tcPr>
          <w:p w14:paraId="1C015715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7A76748D" w14:textId="77777777" w:rsidR="008F10EA" w:rsidRDefault="00000000">
            <w:r>
              <w:t>10</w:t>
            </w:r>
          </w:p>
        </w:tc>
      </w:tr>
      <w:tr w:rsidR="008F10EA" w14:paraId="046501F5" w14:textId="77777777">
        <w:tc>
          <w:tcPr>
            <w:tcW w:w="2077" w:type="dxa"/>
          </w:tcPr>
          <w:p w14:paraId="2D59206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F3D795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165A162A" w14:textId="77777777">
        <w:tc>
          <w:tcPr>
            <w:tcW w:w="2077" w:type="dxa"/>
          </w:tcPr>
          <w:p w14:paraId="3208D771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183DCFD0" w14:textId="77777777" w:rsidR="008F10EA" w:rsidRDefault="00000000">
            <w:r>
              <w:t>Yes</w:t>
            </w:r>
          </w:p>
        </w:tc>
      </w:tr>
      <w:tr w:rsidR="008F10EA" w14:paraId="2FAAA0F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0F432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D8B6" w14:textId="77777777" w:rsidR="008F10EA" w:rsidRDefault="00000000">
            <w:r>
              <w:t>Longnq9 - TraPT4</w:t>
            </w:r>
          </w:p>
        </w:tc>
      </w:tr>
      <w:tr w:rsidR="008F10EA" w14:paraId="51EE33B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D5428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2601F" w14:textId="77777777" w:rsidR="008F10EA" w:rsidRDefault="008F10EA"/>
        </w:tc>
      </w:tr>
      <w:tr w:rsidR="008F10EA" w14:paraId="4EF601B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E4FF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7EB98" w14:textId="77777777" w:rsidR="008F10EA" w:rsidRDefault="00000000">
            <w:r>
              <w:t>Foundations of Computer Science</w:t>
            </w:r>
          </w:p>
        </w:tc>
      </w:tr>
    </w:tbl>
    <w:p w14:paraId="4EAC4E46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462E611" w14:textId="77777777">
        <w:tc>
          <w:tcPr>
            <w:tcW w:w="2077" w:type="dxa"/>
          </w:tcPr>
          <w:p w14:paraId="4343C53F" w14:textId="77777777" w:rsidR="008F10EA" w:rsidRDefault="00000000">
            <w:r>
              <w:t>QN=27</w:t>
            </w:r>
          </w:p>
        </w:tc>
        <w:tc>
          <w:tcPr>
            <w:tcW w:w="7426" w:type="dxa"/>
          </w:tcPr>
          <w:p w14:paraId="19F2D85B" w14:textId="77777777" w:rsidR="008F10EA" w:rsidRDefault="00000000">
            <w:r>
              <w:t>In the context of software engineering, what is the purpose of version control systems like Git?</w:t>
            </w:r>
          </w:p>
        </w:tc>
      </w:tr>
      <w:tr w:rsidR="008F10EA" w14:paraId="1FFBABF2" w14:textId="77777777">
        <w:tc>
          <w:tcPr>
            <w:tcW w:w="2077" w:type="dxa"/>
          </w:tcPr>
          <w:p w14:paraId="3120C6D6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178BD1C" w14:textId="77777777" w:rsidR="008F10EA" w:rsidRDefault="00000000">
            <w:r>
              <w:t>To manage project finances</w:t>
            </w:r>
          </w:p>
        </w:tc>
      </w:tr>
      <w:tr w:rsidR="008F10EA" w14:paraId="61E9341F" w14:textId="77777777">
        <w:tc>
          <w:tcPr>
            <w:tcW w:w="2077" w:type="dxa"/>
          </w:tcPr>
          <w:p w14:paraId="1500356A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40DD676" w14:textId="77777777" w:rsidR="008F10EA" w:rsidRDefault="00000000">
            <w:r>
              <w:t>To track changes in source code and coordinate work among multiple developers</w:t>
            </w:r>
          </w:p>
        </w:tc>
      </w:tr>
      <w:tr w:rsidR="008F10EA" w14:paraId="103A52DA" w14:textId="77777777">
        <w:tc>
          <w:tcPr>
            <w:tcW w:w="2077" w:type="dxa"/>
          </w:tcPr>
          <w:p w14:paraId="4A817F80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5051D1A" w14:textId="77777777" w:rsidR="008F10EA" w:rsidRDefault="00000000">
            <w:r>
              <w:t>To optimize database queries</w:t>
            </w:r>
          </w:p>
        </w:tc>
      </w:tr>
      <w:tr w:rsidR="008F10EA" w14:paraId="00FCD99F" w14:textId="77777777">
        <w:tc>
          <w:tcPr>
            <w:tcW w:w="2077" w:type="dxa"/>
          </w:tcPr>
          <w:p w14:paraId="288937F5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33485C6" w14:textId="77777777" w:rsidR="008F10EA" w:rsidRDefault="00000000">
            <w:r>
              <w:t>To automate software testing</w:t>
            </w:r>
          </w:p>
        </w:tc>
      </w:tr>
      <w:tr w:rsidR="008F10EA" w14:paraId="209A48C5" w14:textId="77777777">
        <w:tc>
          <w:tcPr>
            <w:tcW w:w="2077" w:type="dxa"/>
          </w:tcPr>
          <w:p w14:paraId="7F35505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B575666" w14:textId="77777777" w:rsidR="008F10EA" w:rsidRDefault="008F10EA"/>
        </w:tc>
      </w:tr>
      <w:tr w:rsidR="008F10EA" w14:paraId="07A626C9" w14:textId="77777777">
        <w:tc>
          <w:tcPr>
            <w:tcW w:w="2077" w:type="dxa"/>
          </w:tcPr>
          <w:p w14:paraId="59E66C81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77DD80E1" w14:textId="77777777" w:rsidR="008F10EA" w:rsidRDefault="008F10EA"/>
        </w:tc>
      </w:tr>
      <w:tr w:rsidR="008F10EA" w14:paraId="290CB0A8" w14:textId="77777777">
        <w:tc>
          <w:tcPr>
            <w:tcW w:w="2077" w:type="dxa"/>
          </w:tcPr>
          <w:p w14:paraId="0C2AA7FE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B7B6CE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0BF3F13A" w14:textId="77777777">
        <w:tc>
          <w:tcPr>
            <w:tcW w:w="2077" w:type="dxa"/>
          </w:tcPr>
          <w:p w14:paraId="66E1EA5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3E89049" w14:textId="77777777" w:rsidR="008F10EA" w:rsidRDefault="00000000">
            <w:r>
              <w:t>0.5</w:t>
            </w:r>
          </w:p>
        </w:tc>
      </w:tr>
      <w:tr w:rsidR="008F10EA" w14:paraId="3DB5A014" w14:textId="77777777">
        <w:tc>
          <w:tcPr>
            <w:tcW w:w="2077" w:type="dxa"/>
          </w:tcPr>
          <w:p w14:paraId="2879F418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9961522" w14:textId="77777777" w:rsidR="008F10EA" w:rsidRDefault="00000000">
            <w:r>
              <w:t>10</w:t>
            </w:r>
          </w:p>
        </w:tc>
      </w:tr>
      <w:tr w:rsidR="008F10EA" w14:paraId="3A604682" w14:textId="77777777">
        <w:tc>
          <w:tcPr>
            <w:tcW w:w="2077" w:type="dxa"/>
          </w:tcPr>
          <w:p w14:paraId="7BCAFA3A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4EE708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73D8A2CC" w14:textId="77777777">
        <w:tc>
          <w:tcPr>
            <w:tcW w:w="2077" w:type="dxa"/>
          </w:tcPr>
          <w:p w14:paraId="1A7DC40B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5D6932A" w14:textId="77777777" w:rsidR="008F10EA" w:rsidRDefault="00000000">
            <w:r>
              <w:t>Yes</w:t>
            </w:r>
          </w:p>
        </w:tc>
      </w:tr>
      <w:tr w:rsidR="008F10EA" w14:paraId="52CC4D6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A6591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75673" w14:textId="77777777" w:rsidR="008F10EA" w:rsidRDefault="00000000">
            <w:r>
              <w:t>Longnq9 - TraPT4</w:t>
            </w:r>
          </w:p>
        </w:tc>
      </w:tr>
      <w:tr w:rsidR="008F10EA" w14:paraId="56FA4CD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210CF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8500" w14:textId="77777777" w:rsidR="008F10EA" w:rsidRDefault="008F10EA"/>
        </w:tc>
      </w:tr>
      <w:tr w:rsidR="008F10EA" w14:paraId="7584424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36811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2D58" w14:textId="77777777" w:rsidR="008F10EA" w:rsidRDefault="00000000">
            <w:r>
              <w:t>Foundations of Computer Science</w:t>
            </w:r>
          </w:p>
        </w:tc>
      </w:tr>
    </w:tbl>
    <w:p w14:paraId="6DEFE8FF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1E0046C" w14:textId="77777777">
        <w:tc>
          <w:tcPr>
            <w:tcW w:w="2077" w:type="dxa"/>
          </w:tcPr>
          <w:p w14:paraId="27CA6FDB" w14:textId="77777777" w:rsidR="008F10EA" w:rsidRDefault="00000000">
            <w:r>
              <w:t>QN=28</w:t>
            </w:r>
          </w:p>
        </w:tc>
        <w:tc>
          <w:tcPr>
            <w:tcW w:w="7426" w:type="dxa"/>
          </w:tcPr>
          <w:p w14:paraId="1C31E9B8" w14:textId="77777777" w:rsidR="008F10EA" w:rsidRDefault="00000000">
            <w:r>
              <w:t>Which software development methodology prioritizes customer satisfaction through continuous delivery and collaboration?</w:t>
            </w:r>
          </w:p>
        </w:tc>
      </w:tr>
      <w:tr w:rsidR="008F10EA" w14:paraId="2CD7D821" w14:textId="77777777">
        <w:tc>
          <w:tcPr>
            <w:tcW w:w="2077" w:type="dxa"/>
          </w:tcPr>
          <w:p w14:paraId="4A166F2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9B26BA1" w14:textId="77777777" w:rsidR="008F10EA" w:rsidRDefault="00000000">
            <w:r>
              <w:t>Scrum</w:t>
            </w:r>
          </w:p>
        </w:tc>
      </w:tr>
      <w:tr w:rsidR="008F10EA" w14:paraId="33A51713" w14:textId="77777777">
        <w:tc>
          <w:tcPr>
            <w:tcW w:w="2077" w:type="dxa"/>
          </w:tcPr>
          <w:p w14:paraId="6F8B3F41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C069593" w14:textId="77777777" w:rsidR="008F10EA" w:rsidRDefault="00000000">
            <w:r>
              <w:t>Waterfall</w:t>
            </w:r>
          </w:p>
        </w:tc>
      </w:tr>
      <w:tr w:rsidR="008F10EA" w14:paraId="181FCF2F" w14:textId="77777777">
        <w:tc>
          <w:tcPr>
            <w:tcW w:w="2077" w:type="dxa"/>
          </w:tcPr>
          <w:p w14:paraId="5F72F23E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57C41328" w14:textId="77777777" w:rsidR="008F10EA" w:rsidRDefault="00000000">
            <w:r>
              <w:t>RAD (Rapid Application Development)</w:t>
            </w:r>
          </w:p>
        </w:tc>
      </w:tr>
      <w:tr w:rsidR="008F10EA" w14:paraId="03814B3E" w14:textId="77777777">
        <w:tc>
          <w:tcPr>
            <w:tcW w:w="2077" w:type="dxa"/>
          </w:tcPr>
          <w:p w14:paraId="175BF5E6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DF53865" w14:textId="77777777" w:rsidR="008F10EA" w:rsidRDefault="00000000">
            <w:r>
              <w:t>Spiral</w:t>
            </w:r>
          </w:p>
        </w:tc>
      </w:tr>
      <w:tr w:rsidR="008F10EA" w14:paraId="64DF491D" w14:textId="77777777">
        <w:tc>
          <w:tcPr>
            <w:tcW w:w="2077" w:type="dxa"/>
          </w:tcPr>
          <w:p w14:paraId="1230471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1250936" w14:textId="77777777" w:rsidR="008F10EA" w:rsidRDefault="008F10EA"/>
        </w:tc>
      </w:tr>
      <w:tr w:rsidR="008F10EA" w14:paraId="44BDB660" w14:textId="77777777">
        <w:tc>
          <w:tcPr>
            <w:tcW w:w="2077" w:type="dxa"/>
          </w:tcPr>
          <w:p w14:paraId="6504B7F9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112AE84" w14:textId="77777777" w:rsidR="008F10EA" w:rsidRDefault="008F10EA"/>
        </w:tc>
      </w:tr>
      <w:tr w:rsidR="008F10EA" w14:paraId="218E1C59" w14:textId="77777777">
        <w:tc>
          <w:tcPr>
            <w:tcW w:w="2077" w:type="dxa"/>
          </w:tcPr>
          <w:p w14:paraId="3D0A5219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FFC6A7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0A22FDA4" w14:textId="77777777">
        <w:tc>
          <w:tcPr>
            <w:tcW w:w="2077" w:type="dxa"/>
          </w:tcPr>
          <w:p w14:paraId="63E23B20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9032EB0" w14:textId="77777777" w:rsidR="008F10EA" w:rsidRDefault="00000000">
            <w:r>
              <w:t>1</w:t>
            </w:r>
          </w:p>
        </w:tc>
      </w:tr>
      <w:tr w:rsidR="008F10EA" w14:paraId="2B5A5826" w14:textId="77777777">
        <w:tc>
          <w:tcPr>
            <w:tcW w:w="2077" w:type="dxa"/>
          </w:tcPr>
          <w:p w14:paraId="7B693F09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FA440E5" w14:textId="77777777" w:rsidR="008F10EA" w:rsidRDefault="00000000">
            <w:r>
              <w:t>10</w:t>
            </w:r>
          </w:p>
        </w:tc>
      </w:tr>
      <w:tr w:rsidR="008F10EA" w14:paraId="2B089FA9" w14:textId="77777777">
        <w:tc>
          <w:tcPr>
            <w:tcW w:w="2077" w:type="dxa"/>
          </w:tcPr>
          <w:p w14:paraId="43F4842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67F41B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3158D51B" w14:textId="77777777">
        <w:tc>
          <w:tcPr>
            <w:tcW w:w="2077" w:type="dxa"/>
          </w:tcPr>
          <w:p w14:paraId="04E1E73F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9710EFC" w14:textId="77777777" w:rsidR="008F10EA" w:rsidRDefault="00000000">
            <w:r>
              <w:t>Yes</w:t>
            </w:r>
          </w:p>
        </w:tc>
      </w:tr>
      <w:tr w:rsidR="008F10EA" w14:paraId="63CC0FC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43471" w14:textId="77777777" w:rsidR="008F10EA" w:rsidRDefault="00000000">
            <w:r>
              <w:t>CREATOR-</w:t>
            </w:r>
            <w:r>
              <w:lastRenderedPageBreak/>
              <w:t>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C9F67" w14:textId="77777777" w:rsidR="008F10EA" w:rsidRDefault="00000000">
            <w:r>
              <w:lastRenderedPageBreak/>
              <w:t>Longnq9 - TraPT4</w:t>
            </w:r>
          </w:p>
        </w:tc>
      </w:tr>
      <w:tr w:rsidR="008F10EA" w14:paraId="0025C26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62B9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2578F" w14:textId="77777777" w:rsidR="008F10EA" w:rsidRDefault="008F10EA"/>
        </w:tc>
      </w:tr>
      <w:tr w:rsidR="008F10EA" w14:paraId="43CF305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68EC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60EB5" w14:textId="77777777" w:rsidR="008F10EA" w:rsidRDefault="00000000">
            <w:r>
              <w:t>Foundations of Computer Science</w:t>
            </w:r>
          </w:p>
        </w:tc>
      </w:tr>
    </w:tbl>
    <w:p w14:paraId="7E7E335F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B3B95C9" w14:textId="77777777">
        <w:tc>
          <w:tcPr>
            <w:tcW w:w="2077" w:type="dxa"/>
          </w:tcPr>
          <w:p w14:paraId="4A85C570" w14:textId="77777777" w:rsidR="008F10EA" w:rsidRDefault="00000000">
            <w:r>
              <w:t>QN=29</w:t>
            </w:r>
          </w:p>
        </w:tc>
        <w:tc>
          <w:tcPr>
            <w:tcW w:w="7426" w:type="dxa"/>
          </w:tcPr>
          <w:p w14:paraId="08F43255" w14:textId="77777777" w:rsidR="008F10EA" w:rsidRDefault="00000000">
            <w:r>
              <w:t>During requirements analysis, what is the purpose of constructing use case diagrams?</w:t>
            </w:r>
          </w:p>
        </w:tc>
      </w:tr>
      <w:tr w:rsidR="008F10EA" w14:paraId="22C03B03" w14:textId="77777777">
        <w:tc>
          <w:tcPr>
            <w:tcW w:w="2077" w:type="dxa"/>
          </w:tcPr>
          <w:p w14:paraId="57EE0E9E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62B3B1FE" w14:textId="77777777" w:rsidR="008F10EA" w:rsidRDefault="00000000">
            <w:r>
              <w:t>To represent the flow of control in the system</w:t>
            </w:r>
          </w:p>
        </w:tc>
      </w:tr>
      <w:tr w:rsidR="008F10EA" w14:paraId="236441B6" w14:textId="77777777">
        <w:tc>
          <w:tcPr>
            <w:tcW w:w="2077" w:type="dxa"/>
          </w:tcPr>
          <w:p w14:paraId="43A49E7B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D60BDF6" w14:textId="4A396F97" w:rsidR="008F10EA" w:rsidRDefault="00000000">
            <w:r>
              <w:t xml:space="preserve">To illustrate the relationships </w:t>
            </w:r>
            <w:r w:rsidR="00777DA1">
              <w:t>among</w:t>
            </w:r>
            <w:r>
              <w:t xml:space="preserve"> classes</w:t>
            </w:r>
          </w:p>
        </w:tc>
      </w:tr>
      <w:tr w:rsidR="008F10EA" w14:paraId="7BA8021B" w14:textId="77777777">
        <w:tc>
          <w:tcPr>
            <w:tcW w:w="2077" w:type="dxa"/>
          </w:tcPr>
          <w:p w14:paraId="5839B78F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943DDFD" w14:textId="77777777" w:rsidR="008F10EA" w:rsidRDefault="00000000">
            <w:r>
              <w:t>To capture interactions between actors and the system</w:t>
            </w:r>
          </w:p>
        </w:tc>
      </w:tr>
      <w:tr w:rsidR="008F10EA" w14:paraId="3856FEA2" w14:textId="77777777">
        <w:tc>
          <w:tcPr>
            <w:tcW w:w="2077" w:type="dxa"/>
          </w:tcPr>
          <w:p w14:paraId="7765C5C8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6619327" w14:textId="77777777" w:rsidR="008F10EA" w:rsidRDefault="00000000">
            <w:r>
              <w:t>To depict the deployment of software components</w:t>
            </w:r>
          </w:p>
        </w:tc>
      </w:tr>
      <w:tr w:rsidR="008F10EA" w14:paraId="27220158" w14:textId="77777777">
        <w:tc>
          <w:tcPr>
            <w:tcW w:w="2077" w:type="dxa"/>
          </w:tcPr>
          <w:p w14:paraId="7C7360EB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715A0FEE" w14:textId="77777777" w:rsidR="008F10EA" w:rsidRDefault="008F10EA"/>
        </w:tc>
      </w:tr>
      <w:tr w:rsidR="008F10EA" w14:paraId="3BBA9D2A" w14:textId="77777777">
        <w:tc>
          <w:tcPr>
            <w:tcW w:w="2077" w:type="dxa"/>
          </w:tcPr>
          <w:p w14:paraId="5E9A4563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F64DE8C" w14:textId="77777777" w:rsidR="008F10EA" w:rsidRDefault="008F10EA"/>
        </w:tc>
      </w:tr>
      <w:tr w:rsidR="008F10EA" w14:paraId="2356965F" w14:textId="77777777">
        <w:tc>
          <w:tcPr>
            <w:tcW w:w="2077" w:type="dxa"/>
          </w:tcPr>
          <w:p w14:paraId="012C3B3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8E8502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303B38F5" w14:textId="77777777">
        <w:tc>
          <w:tcPr>
            <w:tcW w:w="2077" w:type="dxa"/>
          </w:tcPr>
          <w:p w14:paraId="4BD38913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D3E75D6" w14:textId="77777777" w:rsidR="008F10EA" w:rsidRDefault="00000000">
            <w:r>
              <w:t>2</w:t>
            </w:r>
          </w:p>
        </w:tc>
      </w:tr>
      <w:tr w:rsidR="008F10EA" w14:paraId="4E95E6CE" w14:textId="77777777">
        <w:tc>
          <w:tcPr>
            <w:tcW w:w="2077" w:type="dxa"/>
          </w:tcPr>
          <w:p w14:paraId="6B04DAE7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344ED032" w14:textId="77777777" w:rsidR="008F10EA" w:rsidRDefault="00000000">
            <w:r>
              <w:t>10</w:t>
            </w:r>
          </w:p>
        </w:tc>
      </w:tr>
      <w:tr w:rsidR="008F10EA" w14:paraId="0C698861" w14:textId="77777777">
        <w:tc>
          <w:tcPr>
            <w:tcW w:w="2077" w:type="dxa"/>
          </w:tcPr>
          <w:p w14:paraId="67C4421A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F28D46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48307DDF" w14:textId="77777777">
        <w:tc>
          <w:tcPr>
            <w:tcW w:w="2077" w:type="dxa"/>
          </w:tcPr>
          <w:p w14:paraId="47A1A89C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1FCE4B6E" w14:textId="77777777" w:rsidR="008F10EA" w:rsidRDefault="00000000">
            <w:r>
              <w:t>Yes</w:t>
            </w:r>
          </w:p>
        </w:tc>
      </w:tr>
      <w:tr w:rsidR="008F10EA" w14:paraId="031F6D9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9B5B9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D284A" w14:textId="77777777" w:rsidR="008F10EA" w:rsidRDefault="00000000">
            <w:r>
              <w:t>Longnq9 - TraPT4</w:t>
            </w:r>
          </w:p>
        </w:tc>
      </w:tr>
      <w:tr w:rsidR="008F10EA" w14:paraId="3D2B880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AD625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6496D" w14:textId="77777777" w:rsidR="008F10EA" w:rsidRDefault="008F10EA"/>
        </w:tc>
      </w:tr>
      <w:tr w:rsidR="008F10EA" w14:paraId="0189798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6B0D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09FA5" w14:textId="77777777" w:rsidR="008F10EA" w:rsidRDefault="00000000">
            <w:r>
              <w:t>Foundations of Computer Science</w:t>
            </w:r>
          </w:p>
        </w:tc>
      </w:tr>
    </w:tbl>
    <w:p w14:paraId="1208CC66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28EA87A9" w14:textId="77777777">
        <w:tc>
          <w:tcPr>
            <w:tcW w:w="2077" w:type="dxa"/>
          </w:tcPr>
          <w:p w14:paraId="7696250B" w14:textId="77777777" w:rsidR="008F10EA" w:rsidRDefault="00000000">
            <w:r>
              <w:t>QN=30</w:t>
            </w:r>
          </w:p>
        </w:tc>
        <w:tc>
          <w:tcPr>
            <w:tcW w:w="7426" w:type="dxa"/>
          </w:tcPr>
          <w:p w14:paraId="791800FB" w14:textId="77777777" w:rsidR="008F10EA" w:rsidRDefault="00000000">
            <w:r>
              <w:t>What type of testing involves assessing the behavior of a system or component without knowing the internal details of its implementation?</w:t>
            </w:r>
          </w:p>
        </w:tc>
      </w:tr>
      <w:tr w:rsidR="008F10EA" w14:paraId="7C24359E" w14:textId="77777777">
        <w:tc>
          <w:tcPr>
            <w:tcW w:w="2077" w:type="dxa"/>
          </w:tcPr>
          <w:p w14:paraId="48631637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C58222F" w14:textId="77777777" w:rsidR="008F10EA" w:rsidRDefault="00000000">
            <w:r>
              <w:t>White-box testing</w:t>
            </w:r>
          </w:p>
        </w:tc>
      </w:tr>
      <w:tr w:rsidR="008F10EA" w14:paraId="4DF62CC5" w14:textId="77777777">
        <w:tc>
          <w:tcPr>
            <w:tcW w:w="2077" w:type="dxa"/>
          </w:tcPr>
          <w:p w14:paraId="1429F8B8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29376A4F" w14:textId="77777777" w:rsidR="008F10EA" w:rsidRDefault="00000000">
            <w:r>
              <w:t>Black-box testing</w:t>
            </w:r>
          </w:p>
        </w:tc>
      </w:tr>
      <w:tr w:rsidR="008F10EA" w14:paraId="5541E8AE" w14:textId="77777777">
        <w:tc>
          <w:tcPr>
            <w:tcW w:w="2077" w:type="dxa"/>
          </w:tcPr>
          <w:p w14:paraId="782053C2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B3A43A6" w14:textId="77777777" w:rsidR="008F10EA" w:rsidRDefault="00000000">
            <w:r>
              <w:t>Grey-box testing</w:t>
            </w:r>
          </w:p>
        </w:tc>
      </w:tr>
      <w:tr w:rsidR="008F10EA" w14:paraId="06624BD5" w14:textId="77777777">
        <w:tc>
          <w:tcPr>
            <w:tcW w:w="2077" w:type="dxa"/>
          </w:tcPr>
          <w:p w14:paraId="5C884FF3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46FF6F7" w14:textId="77777777" w:rsidR="008F10EA" w:rsidRDefault="00000000">
            <w:r>
              <w:t>Alpha testing</w:t>
            </w:r>
          </w:p>
        </w:tc>
      </w:tr>
      <w:tr w:rsidR="008F10EA" w14:paraId="71A87173" w14:textId="77777777">
        <w:tc>
          <w:tcPr>
            <w:tcW w:w="2077" w:type="dxa"/>
          </w:tcPr>
          <w:p w14:paraId="0403E5A7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48DDEC8" w14:textId="77777777" w:rsidR="008F10EA" w:rsidRDefault="008F10EA"/>
        </w:tc>
      </w:tr>
      <w:tr w:rsidR="008F10EA" w14:paraId="3B425B05" w14:textId="77777777">
        <w:tc>
          <w:tcPr>
            <w:tcW w:w="2077" w:type="dxa"/>
          </w:tcPr>
          <w:p w14:paraId="66153DF7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7F709DD" w14:textId="77777777" w:rsidR="008F10EA" w:rsidRDefault="008F10EA"/>
        </w:tc>
      </w:tr>
      <w:tr w:rsidR="008F10EA" w14:paraId="438A6E21" w14:textId="77777777">
        <w:tc>
          <w:tcPr>
            <w:tcW w:w="2077" w:type="dxa"/>
          </w:tcPr>
          <w:p w14:paraId="7BAAB2B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E96355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5DEC7DFF" w14:textId="77777777">
        <w:tc>
          <w:tcPr>
            <w:tcW w:w="2077" w:type="dxa"/>
          </w:tcPr>
          <w:p w14:paraId="30AFC20E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61B4534C" w14:textId="77777777" w:rsidR="008F10EA" w:rsidRDefault="00000000">
            <w:r>
              <w:t>1</w:t>
            </w:r>
          </w:p>
        </w:tc>
      </w:tr>
      <w:tr w:rsidR="008F10EA" w14:paraId="6DB4DEFD" w14:textId="77777777">
        <w:tc>
          <w:tcPr>
            <w:tcW w:w="2077" w:type="dxa"/>
          </w:tcPr>
          <w:p w14:paraId="54AA9559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F305EE2" w14:textId="77777777" w:rsidR="008F10EA" w:rsidRDefault="00000000">
            <w:r>
              <w:t>10</w:t>
            </w:r>
          </w:p>
        </w:tc>
      </w:tr>
      <w:tr w:rsidR="008F10EA" w14:paraId="2FE93C26" w14:textId="77777777">
        <w:tc>
          <w:tcPr>
            <w:tcW w:w="2077" w:type="dxa"/>
          </w:tcPr>
          <w:p w14:paraId="4EDB7669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45A8691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6C2806F1" w14:textId="77777777">
        <w:tc>
          <w:tcPr>
            <w:tcW w:w="2077" w:type="dxa"/>
          </w:tcPr>
          <w:p w14:paraId="21B53E9F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413011CF" w14:textId="77777777" w:rsidR="008F10EA" w:rsidRDefault="00000000">
            <w:r>
              <w:t>Yes</w:t>
            </w:r>
          </w:p>
        </w:tc>
      </w:tr>
      <w:tr w:rsidR="008F10EA" w14:paraId="405BB9C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F3619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B4250" w14:textId="77777777" w:rsidR="008F10EA" w:rsidRDefault="00000000">
            <w:r>
              <w:t>Longnq9 - TraPT4</w:t>
            </w:r>
          </w:p>
        </w:tc>
      </w:tr>
      <w:tr w:rsidR="008F10EA" w14:paraId="5A74F97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C78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14D07" w14:textId="77777777" w:rsidR="008F10EA" w:rsidRDefault="008F10EA"/>
        </w:tc>
      </w:tr>
      <w:tr w:rsidR="008F10EA" w14:paraId="08C398F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2D758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C1CA5" w14:textId="77777777" w:rsidR="008F10EA" w:rsidRDefault="00000000">
            <w:r>
              <w:t>Foundations of Computer Science</w:t>
            </w:r>
          </w:p>
        </w:tc>
      </w:tr>
    </w:tbl>
    <w:p w14:paraId="52D03051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3DD98FD7" w14:textId="77777777">
        <w:tc>
          <w:tcPr>
            <w:tcW w:w="2077" w:type="dxa"/>
          </w:tcPr>
          <w:p w14:paraId="17DA858B" w14:textId="77777777" w:rsidR="008F10EA" w:rsidRDefault="00000000">
            <w:r>
              <w:t>QN=31</w:t>
            </w:r>
          </w:p>
        </w:tc>
        <w:tc>
          <w:tcPr>
            <w:tcW w:w="7426" w:type="dxa"/>
          </w:tcPr>
          <w:p w14:paraId="3541F179" w14:textId="0F27562F" w:rsidR="008F10EA" w:rsidRDefault="00000000">
            <w:r>
              <w:t xml:space="preserve">In a doubly linked list, what is the purpose of having both a "next" </w:t>
            </w:r>
            <w:r w:rsidR="00B363A0">
              <w:t xml:space="preserve">pointer </w:t>
            </w:r>
            <w:r>
              <w:t>and a "previous" pointer in each node?</w:t>
            </w:r>
          </w:p>
        </w:tc>
      </w:tr>
      <w:tr w:rsidR="008F10EA" w14:paraId="0475BAA6" w14:textId="77777777">
        <w:tc>
          <w:tcPr>
            <w:tcW w:w="2077" w:type="dxa"/>
          </w:tcPr>
          <w:p w14:paraId="5E6FFFA0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09AE72C6" w14:textId="77777777" w:rsidR="008F10EA" w:rsidRDefault="00000000">
            <w:r>
              <w:t>To enable traversal in both directions</w:t>
            </w:r>
          </w:p>
        </w:tc>
      </w:tr>
      <w:tr w:rsidR="008F10EA" w14:paraId="48D1B2B0" w14:textId="77777777">
        <w:tc>
          <w:tcPr>
            <w:tcW w:w="2077" w:type="dxa"/>
          </w:tcPr>
          <w:p w14:paraId="338625EE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C69FB12" w14:textId="77777777" w:rsidR="008F10EA" w:rsidRDefault="00000000">
            <w:r>
              <w:t>To improve insertion time complexity</w:t>
            </w:r>
          </w:p>
        </w:tc>
      </w:tr>
      <w:tr w:rsidR="008F10EA" w14:paraId="1B0854FA" w14:textId="77777777">
        <w:tc>
          <w:tcPr>
            <w:tcW w:w="2077" w:type="dxa"/>
          </w:tcPr>
          <w:p w14:paraId="2FC0D8EA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44E4DB8" w14:textId="77777777" w:rsidR="008F10EA" w:rsidRDefault="00000000">
            <w:r>
              <w:t>To allow for circular linking</w:t>
            </w:r>
          </w:p>
        </w:tc>
      </w:tr>
      <w:tr w:rsidR="008F10EA" w14:paraId="108B12CE" w14:textId="77777777">
        <w:tc>
          <w:tcPr>
            <w:tcW w:w="2077" w:type="dxa"/>
          </w:tcPr>
          <w:p w14:paraId="29B0B916" w14:textId="77777777" w:rsidR="008F10EA" w:rsidRDefault="00000000">
            <w:r>
              <w:lastRenderedPageBreak/>
              <w:t>d.</w:t>
            </w:r>
          </w:p>
        </w:tc>
        <w:tc>
          <w:tcPr>
            <w:tcW w:w="7426" w:type="dxa"/>
          </w:tcPr>
          <w:p w14:paraId="7BB958A8" w14:textId="77777777" w:rsidR="008F10EA" w:rsidRDefault="00000000">
            <w:r>
              <w:t>To reduce memory overhead</w:t>
            </w:r>
          </w:p>
        </w:tc>
      </w:tr>
      <w:tr w:rsidR="008F10EA" w14:paraId="21612DC9" w14:textId="77777777">
        <w:tc>
          <w:tcPr>
            <w:tcW w:w="2077" w:type="dxa"/>
          </w:tcPr>
          <w:p w14:paraId="425D205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9AF33C1" w14:textId="77777777" w:rsidR="008F10EA" w:rsidRDefault="008F10EA"/>
        </w:tc>
      </w:tr>
      <w:tr w:rsidR="008F10EA" w14:paraId="024C0805" w14:textId="77777777">
        <w:tc>
          <w:tcPr>
            <w:tcW w:w="2077" w:type="dxa"/>
          </w:tcPr>
          <w:p w14:paraId="2826341D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CAA09EF" w14:textId="77777777" w:rsidR="008F10EA" w:rsidRDefault="008F10EA"/>
        </w:tc>
      </w:tr>
      <w:tr w:rsidR="008F10EA" w14:paraId="65E5A2D2" w14:textId="77777777">
        <w:tc>
          <w:tcPr>
            <w:tcW w:w="2077" w:type="dxa"/>
          </w:tcPr>
          <w:p w14:paraId="39DC546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49EA9D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4925B04B" w14:textId="77777777">
        <w:tc>
          <w:tcPr>
            <w:tcW w:w="2077" w:type="dxa"/>
          </w:tcPr>
          <w:p w14:paraId="35A441B5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9799A69" w14:textId="77777777" w:rsidR="008F10EA" w:rsidRDefault="00000000">
            <w:r>
              <w:t>1</w:t>
            </w:r>
          </w:p>
        </w:tc>
      </w:tr>
      <w:tr w:rsidR="008F10EA" w14:paraId="5780BA80" w14:textId="77777777">
        <w:tc>
          <w:tcPr>
            <w:tcW w:w="2077" w:type="dxa"/>
          </w:tcPr>
          <w:p w14:paraId="45E91AB7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AB2C6C9" w14:textId="77777777" w:rsidR="008F10EA" w:rsidRDefault="00000000">
            <w:r>
              <w:t>11</w:t>
            </w:r>
          </w:p>
        </w:tc>
      </w:tr>
      <w:tr w:rsidR="008F10EA" w14:paraId="36E825DD" w14:textId="77777777">
        <w:tc>
          <w:tcPr>
            <w:tcW w:w="2077" w:type="dxa"/>
          </w:tcPr>
          <w:p w14:paraId="007FA429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BC95C5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8F10EA" w14:paraId="7B614190" w14:textId="77777777">
        <w:tc>
          <w:tcPr>
            <w:tcW w:w="2077" w:type="dxa"/>
          </w:tcPr>
          <w:p w14:paraId="03014D5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4005246" w14:textId="77777777" w:rsidR="008F10EA" w:rsidRDefault="00000000">
            <w:r>
              <w:t>Yes</w:t>
            </w:r>
          </w:p>
        </w:tc>
      </w:tr>
      <w:tr w:rsidR="008F10EA" w14:paraId="14DBCDC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D2500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15C39" w14:textId="77777777" w:rsidR="008F10EA" w:rsidRDefault="00000000">
            <w:r>
              <w:t>Longnq9 - TraPT4</w:t>
            </w:r>
          </w:p>
        </w:tc>
      </w:tr>
      <w:tr w:rsidR="008F10EA" w14:paraId="72C216D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20151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958D7" w14:textId="77777777" w:rsidR="008F10EA" w:rsidRDefault="008F10EA"/>
        </w:tc>
      </w:tr>
      <w:tr w:rsidR="008F10EA" w14:paraId="6D7E1FF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2C458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32B39" w14:textId="77777777" w:rsidR="008F10EA" w:rsidRDefault="00000000">
            <w:r>
              <w:t>Foundations of Computer Science</w:t>
            </w:r>
          </w:p>
        </w:tc>
      </w:tr>
    </w:tbl>
    <w:p w14:paraId="1A9C52AB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4206B4A" w14:textId="77777777">
        <w:tc>
          <w:tcPr>
            <w:tcW w:w="2077" w:type="dxa"/>
          </w:tcPr>
          <w:p w14:paraId="7A1C362C" w14:textId="77777777" w:rsidR="008F10EA" w:rsidRDefault="00000000">
            <w:r>
              <w:t>QN=32</w:t>
            </w:r>
          </w:p>
        </w:tc>
        <w:tc>
          <w:tcPr>
            <w:tcW w:w="7426" w:type="dxa"/>
          </w:tcPr>
          <w:p w14:paraId="27571DD6" w14:textId="77777777" w:rsidR="008F10EA" w:rsidRDefault="00000000">
            <w:r>
              <w:t>What is the time complexity for inserting an element at the end of a singly linked list with n nodes?</w:t>
            </w:r>
          </w:p>
        </w:tc>
      </w:tr>
      <w:tr w:rsidR="008F10EA" w14:paraId="4FBC1171" w14:textId="77777777">
        <w:tc>
          <w:tcPr>
            <w:tcW w:w="2077" w:type="dxa"/>
          </w:tcPr>
          <w:p w14:paraId="7AC0D9D5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371CC6B" w14:textId="77777777" w:rsidR="008F10EA" w:rsidRDefault="00000000">
            <w:proofErr w:type="gramStart"/>
            <w:r>
              <w:t>O(</w:t>
            </w:r>
            <w:proofErr w:type="gramEnd"/>
            <w:r>
              <w:t>1)</w:t>
            </w:r>
          </w:p>
        </w:tc>
      </w:tr>
      <w:tr w:rsidR="008F10EA" w14:paraId="745FB7EB" w14:textId="77777777">
        <w:tc>
          <w:tcPr>
            <w:tcW w:w="2077" w:type="dxa"/>
          </w:tcPr>
          <w:p w14:paraId="7CF5FD74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04095071" w14:textId="77777777" w:rsidR="008F10EA" w:rsidRDefault="00000000">
            <w:r>
              <w:t>O(n)</w:t>
            </w:r>
          </w:p>
        </w:tc>
      </w:tr>
      <w:tr w:rsidR="008F10EA" w14:paraId="46467E94" w14:textId="77777777">
        <w:tc>
          <w:tcPr>
            <w:tcW w:w="2077" w:type="dxa"/>
          </w:tcPr>
          <w:p w14:paraId="171FAD68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54C2C26" w14:textId="77777777" w:rsidR="008F10EA" w:rsidRDefault="00000000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8F10EA" w14:paraId="4973E14A" w14:textId="77777777">
        <w:tc>
          <w:tcPr>
            <w:tcW w:w="2077" w:type="dxa"/>
          </w:tcPr>
          <w:p w14:paraId="1972C644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32CD1A7" w14:textId="77777777" w:rsidR="008F10EA" w:rsidRDefault="00000000">
            <w:r>
              <w:t>O(n^2)</w:t>
            </w:r>
          </w:p>
        </w:tc>
      </w:tr>
      <w:tr w:rsidR="008F10EA" w14:paraId="1ED684BF" w14:textId="77777777">
        <w:tc>
          <w:tcPr>
            <w:tcW w:w="2077" w:type="dxa"/>
          </w:tcPr>
          <w:p w14:paraId="7D96A3C1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7151515" w14:textId="77777777" w:rsidR="008F10EA" w:rsidRDefault="008F10EA"/>
        </w:tc>
      </w:tr>
      <w:tr w:rsidR="008F10EA" w14:paraId="3C5832EC" w14:textId="77777777">
        <w:tc>
          <w:tcPr>
            <w:tcW w:w="2077" w:type="dxa"/>
          </w:tcPr>
          <w:p w14:paraId="26AF5D1E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094178C" w14:textId="77777777" w:rsidR="008F10EA" w:rsidRDefault="008F10EA"/>
        </w:tc>
      </w:tr>
      <w:tr w:rsidR="008F10EA" w14:paraId="2B847AD1" w14:textId="77777777">
        <w:tc>
          <w:tcPr>
            <w:tcW w:w="2077" w:type="dxa"/>
          </w:tcPr>
          <w:p w14:paraId="1EA6522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DA9F0B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3DF2D142" w14:textId="77777777">
        <w:tc>
          <w:tcPr>
            <w:tcW w:w="2077" w:type="dxa"/>
          </w:tcPr>
          <w:p w14:paraId="146871C7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05E1AE92" w14:textId="77777777" w:rsidR="008F10EA" w:rsidRDefault="00000000">
            <w:r>
              <w:t>2</w:t>
            </w:r>
          </w:p>
        </w:tc>
      </w:tr>
      <w:tr w:rsidR="008F10EA" w14:paraId="7DC2826C" w14:textId="77777777">
        <w:tc>
          <w:tcPr>
            <w:tcW w:w="2077" w:type="dxa"/>
          </w:tcPr>
          <w:p w14:paraId="2752AFFD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A363CAD" w14:textId="77777777" w:rsidR="008F10EA" w:rsidRDefault="00000000">
            <w:r>
              <w:t>11</w:t>
            </w:r>
          </w:p>
        </w:tc>
      </w:tr>
      <w:tr w:rsidR="008F10EA" w14:paraId="28F67CE9" w14:textId="77777777">
        <w:tc>
          <w:tcPr>
            <w:tcW w:w="2077" w:type="dxa"/>
          </w:tcPr>
          <w:p w14:paraId="2A1277A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185E6D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8F10EA" w14:paraId="327C5149" w14:textId="77777777">
        <w:tc>
          <w:tcPr>
            <w:tcW w:w="2077" w:type="dxa"/>
          </w:tcPr>
          <w:p w14:paraId="1322BB35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36749B73" w14:textId="77777777" w:rsidR="008F10EA" w:rsidRDefault="00000000">
            <w:r>
              <w:t>Yes</w:t>
            </w:r>
          </w:p>
        </w:tc>
      </w:tr>
      <w:tr w:rsidR="008F10EA" w14:paraId="0487CE6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7346F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37B23" w14:textId="77777777" w:rsidR="008F10EA" w:rsidRDefault="00000000">
            <w:r>
              <w:t>Longnq9 - TraPT4</w:t>
            </w:r>
          </w:p>
        </w:tc>
      </w:tr>
      <w:tr w:rsidR="008F10EA" w14:paraId="4EE593D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F87D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DB56A" w14:textId="77777777" w:rsidR="008F10EA" w:rsidRDefault="008F10EA"/>
        </w:tc>
      </w:tr>
      <w:tr w:rsidR="008F10EA" w14:paraId="72A59D0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4EA48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A3D3" w14:textId="77777777" w:rsidR="008F10EA" w:rsidRDefault="00000000">
            <w:r>
              <w:t>Foundations of Computer Science</w:t>
            </w:r>
          </w:p>
        </w:tc>
      </w:tr>
    </w:tbl>
    <w:p w14:paraId="5687264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36551CC" w14:textId="77777777">
        <w:tc>
          <w:tcPr>
            <w:tcW w:w="2077" w:type="dxa"/>
          </w:tcPr>
          <w:p w14:paraId="19D39BB4" w14:textId="77777777" w:rsidR="008F10EA" w:rsidRDefault="00000000">
            <w:r>
              <w:t>QN=33</w:t>
            </w:r>
          </w:p>
        </w:tc>
        <w:tc>
          <w:tcPr>
            <w:tcW w:w="7426" w:type="dxa"/>
          </w:tcPr>
          <w:p w14:paraId="6609072E" w14:textId="77777777" w:rsidR="008F10EA" w:rsidRDefault="00000000">
            <w:r>
              <w:t>In a binary tree, what is the term for a node that has no children?</w:t>
            </w:r>
          </w:p>
        </w:tc>
      </w:tr>
      <w:tr w:rsidR="008F10EA" w14:paraId="2E9F49A9" w14:textId="77777777">
        <w:tc>
          <w:tcPr>
            <w:tcW w:w="2077" w:type="dxa"/>
          </w:tcPr>
          <w:p w14:paraId="60FFA9AB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B1CE58E" w14:textId="77777777" w:rsidR="008F10EA" w:rsidRDefault="00000000">
            <w:r>
              <w:t>Leaf node</w:t>
            </w:r>
          </w:p>
        </w:tc>
      </w:tr>
      <w:tr w:rsidR="008F10EA" w14:paraId="41A55801" w14:textId="77777777">
        <w:tc>
          <w:tcPr>
            <w:tcW w:w="2077" w:type="dxa"/>
          </w:tcPr>
          <w:p w14:paraId="2FD9A067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AEB583F" w14:textId="77777777" w:rsidR="008F10EA" w:rsidRDefault="00000000">
            <w:r>
              <w:t>Root node</w:t>
            </w:r>
          </w:p>
        </w:tc>
      </w:tr>
      <w:tr w:rsidR="008F10EA" w14:paraId="1A7FD2E5" w14:textId="77777777">
        <w:tc>
          <w:tcPr>
            <w:tcW w:w="2077" w:type="dxa"/>
          </w:tcPr>
          <w:p w14:paraId="7F2E0683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3BCBBDD" w14:textId="77777777" w:rsidR="008F10EA" w:rsidRDefault="00000000">
            <w:r>
              <w:t>Internal node</w:t>
            </w:r>
          </w:p>
        </w:tc>
      </w:tr>
      <w:tr w:rsidR="008F10EA" w14:paraId="4C21287A" w14:textId="77777777">
        <w:tc>
          <w:tcPr>
            <w:tcW w:w="2077" w:type="dxa"/>
          </w:tcPr>
          <w:p w14:paraId="34CA6B37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547FF685" w14:textId="77777777" w:rsidR="008F10EA" w:rsidRDefault="00000000">
            <w:r>
              <w:t>Subtree node</w:t>
            </w:r>
          </w:p>
        </w:tc>
      </w:tr>
      <w:tr w:rsidR="008F10EA" w14:paraId="71D7F0AA" w14:textId="77777777">
        <w:tc>
          <w:tcPr>
            <w:tcW w:w="2077" w:type="dxa"/>
          </w:tcPr>
          <w:p w14:paraId="2F1ABA3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F65DCE4" w14:textId="77777777" w:rsidR="008F10EA" w:rsidRDefault="008F10EA"/>
        </w:tc>
      </w:tr>
      <w:tr w:rsidR="008F10EA" w14:paraId="246146AF" w14:textId="77777777">
        <w:tc>
          <w:tcPr>
            <w:tcW w:w="2077" w:type="dxa"/>
          </w:tcPr>
          <w:p w14:paraId="0438A1C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BA3C24A" w14:textId="77777777" w:rsidR="008F10EA" w:rsidRDefault="008F10EA"/>
        </w:tc>
      </w:tr>
      <w:tr w:rsidR="008F10EA" w14:paraId="178D27B0" w14:textId="77777777">
        <w:tc>
          <w:tcPr>
            <w:tcW w:w="2077" w:type="dxa"/>
          </w:tcPr>
          <w:p w14:paraId="42E16B1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CD5F7B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7C2CBA04" w14:textId="77777777">
        <w:tc>
          <w:tcPr>
            <w:tcW w:w="2077" w:type="dxa"/>
          </w:tcPr>
          <w:p w14:paraId="1D383640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085E848" w14:textId="77777777" w:rsidR="008F10EA" w:rsidRDefault="00000000">
            <w:r>
              <w:t>0.5</w:t>
            </w:r>
          </w:p>
        </w:tc>
      </w:tr>
      <w:tr w:rsidR="008F10EA" w14:paraId="3AC7F835" w14:textId="77777777">
        <w:tc>
          <w:tcPr>
            <w:tcW w:w="2077" w:type="dxa"/>
          </w:tcPr>
          <w:p w14:paraId="5AE91D91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3C203618" w14:textId="77777777" w:rsidR="008F10EA" w:rsidRDefault="00000000">
            <w:r>
              <w:t>12</w:t>
            </w:r>
          </w:p>
        </w:tc>
      </w:tr>
      <w:tr w:rsidR="008F10EA" w14:paraId="7300747E" w14:textId="77777777">
        <w:tc>
          <w:tcPr>
            <w:tcW w:w="2077" w:type="dxa"/>
          </w:tcPr>
          <w:p w14:paraId="2489D9A7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76FB1A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8F10EA" w14:paraId="43C9A3D4" w14:textId="77777777">
        <w:tc>
          <w:tcPr>
            <w:tcW w:w="2077" w:type="dxa"/>
          </w:tcPr>
          <w:p w14:paraId="7381F18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B1B5CF2" w14:textId="77777777" w:rsidR="008F10EA" w:rsidRDefault="00000000">
            <w:r>
              <w:t>Yes</w:t>
            </w:r>
          </w:p>
        </w:tc>
      </w:tr>
      <w:tr w:rsidR="008F10EA" w14:paraId="2E8BBAE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D5C8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245C" w14:textId="77777777" w:rsidR="008F10EA" w:rsidRDefault="00000000">
            <w:r>
              <w:t>Longnq9 - TraPT4</w:t>
            </w:r>
          </w:p>
        </w:tc>
      </w:tr>
      <w:tr w:rsidR="008F10EA" w14:paraId="37E881D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F30AD" w14:textId="77777777" w:rsidR="008F10EA" w:rsidRDefault="00000000">
            <w:r>
              <w:lastRenderedPageBreak/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B2C20" w14:textId="77777777" w:rsidR="008F10EA" w:rsidRDefault="008F10EA"/>
        </w:tc>
      </w:tr>
      <w:tr w:rsidR="008F10EA" w14:paraId="6526256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A1A7A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6A072" w14:textId="77777777" w:rsidR="008F10EA" w:rsidRDefault="00000000">
            <w:r>
              <w:t>Foundations of Computer Science</w:t>
            </w:r>
          </w:p>
        </w:tc>
      </w:tr>
    </w:tbl>
    <w:p w14:paraId="0376DC15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26F3F31" w14:textId="77777777">
        <w:tc>
          <w:tcPr>
            <w:tcW w:w="2077" w:type="dxa"/>
          </w:tcPr>
          <w:p w14:paraId="01E5D36C" w14:textId="77777777" w:rsidR="008F10EA" w:rsidRDefault="00000000">
            <w:r>
              <w:t>QN=34</w:t>
            </w:r>
          </w:p>
        </w:tc>
        <w:tc>
          <w:tcPr>
            <w:tcW w:w="7426" w:type="dxa"/>
          </w:tcPr>
          <w:p w14:paraId="68EC75C7" w14:textId="77777777" w:rsidR="008F10EA" w:rsidRDefault="00000000">
            <w:r>
              <w:t>In the context of indexed files, what is the purpose of a primary index?</w:t>
            </w:r>
          </w:p>
        </w:tc>
      </w:tr>
      <w:tr w:rsidR="008F10EA" w14:paraId="71EA2A90" w14:textId="77777777">
        <w:tc>
          <w:tcPr>
            <w:tcW w:w="2077" w:type="dxa"/>
          </w:tcPr>
          <w:p w14:paraId="10D81ADD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D8B3E84" w14:textId="77777777" w:rsidR="008F10EA" w:rsidRDefault="00000000">
            <w:r>
              <w:t>To provide a unique identifier for each record</w:t>
            </w:r>
          </w:p>
        </w:tc>
      </w:tr>
      <w:tr w:rsidR="008F10EA" w14:paraId="493211F0" w14:textId="77777777">
        <w:tc>
          <w:tcPr>
            <w:tcW w:w="2077" w:type="dxa"/>
          </w:tcPr>
          <w:p w14:paraId="3F6FC3A2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DB0F84A" w14:textId="77777777" w:rsidR="008F10EA" w:rsidRDefault="00000000">
            <w:r>
              <w:t>To speed up retrieval of records based on a non-key field</w:t>
            </w:r>
          </w:p>
        </w:tc>
      </w:tr>
      <w:tr w:rsidR="008F10EA" w14:paraId="4D1D7827" w14:textId="77777777">
        <w:tc>
          <w:tcPr>
            <w:tcW w:w="2077" w:type="dxa"/>
          </w:tcPr>
          <w:p w14:paraId="20E702F9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5969DBAE" w14:textId="77777777" w:rsidR="008F10EA" w:rsidRDefault="00000000">
            <w:r>
              <w:t>To maintain the physical order of records in the file</w:t>
            </w:r>
          </w:p>
        </w:tc>
      </w:tr>
      <w:tr w:rsidR="008F10EA" w14:paraId="0FE18563" w14:textId="77777777">
        <w:tc>
          <w:tcPr>
            <w:tcW w:w="2077" w:type="dxa"/>
          </w:tcPr>
          <w:p w14:paraId="7E97571E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0EF609C5" w14:textId="77777777" w:rsidR="008F10EA" w:rsidRDefault="00000000">
            <w:r>
              <w:t>To facilitate efficient searching and retrieval of records</w:t>
            </w:r>
          </w:p>
        </w:tc>
      </w:tr>
      <w:tr w:rsidR="008F10EA" w14:paraId="7A54FDAF" w14:textId="77777777">
        <w:tc>
          <w:tcPr>
            <w:tcW w:w="2077" w:type="dxa"/>
          </w:tcPr>
          <w:p w14:paraId="59C6F0F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40182BCC" w14:textId="77777777" w:rsidR="008F10EA" w:rsidRDefault="008F10EA"/>
        </w:tc>
      </w:tr>
      <w:tr w:rsidR="008F10EA" w14:paraId="4CECB654" w14:textId="77777777">
        <w:tc>
          <w:tcPr>
            <w:tcW w:w="2077" w:type="dxa"/>
          </w:tcPr>
          <w:p w14:paraId="299514D7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74D5618" w14:textId="77777777" w:rsidR="008F10EA" w:rsidRDefault="008F10EA"/>
        </w:tc>
      </w:tr>
      <w:tr w:rsidR="008F10EA" w14:paraId="788D8601" w14:textId="77777777">
        <w:tc>
          <w:tcPr>
            <w:tcW w:w="2077" w:type="dxa"/>
          </w:tcPr>
          <w:p w14:paraId="301B85AA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AE399B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8F10EA" w14:paraId="31ED421B" w14:textId="77777777">
        <w:tc>
          <w:tcPr>
            <w:tcW w:w="2077" w:type="dxa"/>
          </w:tcPr>
          <w:p w14:paraId="685AC3D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D188D2F" w14:textId="77777777" w:rsidR="008F10EA" w:rsidRDefault="00000000">
            <w:r>
              <w:t>0.5</w:t>
            </w:r>
          </w:p>
        </w:tc>
      </w:tr>
      <w:tr w:rsidR="008F10EA" w14:paraId="4493C70A" w14:textId="77777777">
        <w:tc>
          <w:tcPr>
            <w:tcW w:w="2077" w:type="dxa"/>
          </w:tcPr>
          <w:p w14:paraId="760DCD5D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A8C5489" w14:textId="77777777" w:rsidR="008F10EA" w:rsidRDefault="00000000">
            <w:r>
              <w:t>13</w:t>
            </w:r>
          </w:p>
        </w:tc>
      </w:tr>
      <w:tr w:rsidR="008F10EA" w14:paraId="0666C4FF" w14:textId="77777777">
        <w:tc>
          <w:tcPr>
            <w:tcW w:w="2077" w:type="dxa"/>
          </w:tcPr>
          <w:p w14:paraId="7447981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9A33CF7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8F10EA" w14:paraId="6B5FAF8D" w14:textId="77777777">
        <w:tc>
          <w:tcPr>
            <w:tcW w:w="2077" w:type="dxa"/>
          </w:tcPr>
          <w:p w14:paraId="2FA0287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E3CBE5D" w14:textId="77777777" w:rsidR="008F10EA" w:rsidRDefault="00000000">
            <w:r>
              <w:t>Yes</w:t>
            </w:r>
          </w:p>
        </w:tc>
      </w:tr>
      <w:tr w:rsidR="008F10EA" w14:paraId="6690F2A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EB626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EA873" w14:textId="77777777" w:rsidR="008F10EA" w:rsidRDefault="00000000">
            <w:r>
              <w:t>Longnq9 - TraPT4</w:t>
            </w:r>
          </w:p>
        </w:tc>
      </w:tr>
      <w:tr w:rsidR="008F10EA" w14:paraId="2590BB8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AF22C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97094" w14:textId="77777777" w:rsidR="008F10EA" w:rsidRDefault="008F10EA"/>
        </w:tc>
      </w:tr>
      <w:tr w:rsidR="008F10EA" w14:paraId="65B3342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60042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A6E4" w14:textId="77777777" w:rsidR="008F10EA" w:rsidRDefault="00000000">
            <w:r>
              <w:t>Foundations of Computer Science</w:t>
            </w:r>
          </w:p>
        </w:tc>
      </w:tr>
    </w:tbl>
    <w:p w14:paraId="26E5506E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7727321E" w14:textId="77777777">
        <w:tc>
          <w:tcPr>
            <w:tcW w:w="2077" w:type="dxa"/>
          </w:tcPr>
          <w:p w14:paraId="464B5AA3" w14:textId="77777777" w:rsidR="008F10EA" w:rsidRDefault="00000000">
            <w:r>
              <w:t>QN=35</w:t>
            </w:r>
          </w:p>
        </w:tc>
        <w:tc>
          <w:tcPr>
            <w:tcW w:w="7426" w:type="dxa"/>
          </w:tcPr>
          <w:p w14:paraId="53E0EE6A" w14:textId="77777777" w:rsidR="008F10EA" w:rsidRDefault="00000000">
            <w:r>
              <w:t>In a hashed file, what is the purpose of a hash function?</w:t>
            </w:r>
          </w:p>
        </w:tc>
      </w:tr>
      <w:tr w:rsidR="008F10EA" w14:paraId="6ABFAE99" w14:textId="77777777">
        <w:tc>
          <w:tcPr>
            <w:tcW w:w="2077" w:type="dxa"/>
          </w:tcPr>
          <w:p w14:paraId="35BAB265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65A8C28" w14:textId="77777777" w:rsidR="008F10EA" w:rsidRDefault="00000000">
            <w:r>
              <w:t>To generate a random sequence of characters for each record</w:t>
            </w:r>
          </w:p>
        </w:tc>
      </w:tr>
      <w:tr w:rsidR="008F10EA" w14:paraId="512ED9D8" w14:textId="77777777">
        <w:tc>
          <w:tcPr>
            <w:tcW w:w="2077" w:type="dxa"/>
          </w:tcPr>
          <w:p w14:paraId="569A1C24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13674E1" w14:textId="77777777" w:rsidR="008F10EA" w:rsidRDefault="00000000">
            <w:r>
              <w:t>To convert the record key into a fixed-size hash code</w:t>
            </w:r>
          </w:p>
        </w:tc>
      </w:tr>
      <w:tr w:rsidR="008F10EA" w14:paraId="2D7C7386" w14:textId="77777777">
        <w:tc>
          <w:tcPr>
            <w:tcW w:w="2077" w:type="dxa"/>
          </w:tcPr>
          <w:p w14:paraId="0D6801E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A1E7507" w14:textId="77777777" w:rsidR="008F10EA" w:rsidRDefault="00000000">
            <w:r>
              <w:t>To encrypt the contents of the file for security</w:t>
            </w:r>
          </w:p>
        </w:tc>
      </w:tr>
      <w:tr w:rsidR="008F10EA" w14:paraId="4E70915D" w14:textId="77777777">
        <w:tc>
          <w:tcPr>
            <w:tcW w:w="2077" w:type="dxa"/>
          </w:tcPr>
          <w:p w14:paraId="1A689753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982151B" w14:textId="77777777" w:rsidR="008F10EA" w:rsidRDefault="00000000">
            <w:r>
              <w:t>To determine the physical location of each record on disk</w:t>
            </w:r>
          </w:p>
        </w:tc>
      </w:tr>
      <w:tr w:rsidR="008F10EA" w14:paraId="620459D6" w14:textId="77777777">
        <w:tc>
          <w:tcPr>
            <w:tcW w:w="2077" w:type="dxa"/>
          </w:tcPr>
          <w:p w14:paraId="4F856D7B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4CC5F993" w14:textId="77777777" w:rsidR="008F10EA" w:rsidRDefault="008F10EA"/>
        </w:tc>
      </w:tr>
      <w:tr w:rsidR="008F10EA" w14:paraId="3F0C648B" w14:textId="77777777">
        <w:tc>
          <w:tcPr>
            <w:tcW w:w="2077" w:type="dxa"/>
          </w:tcPr>
          <w:p w14:paraId="5BF753F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A5DE44E" w14:textId="77777777" w:rsidR="008F10EA" w:rsidRDefault="008F10EA"/>
        </w:tc>
      </w:tr>
      <w:tr w:rsidR="008F10EA" w14:paraId="0E6BDBB8" w14:textId="77777777">
        <w:tc>
          <w:tcPr>
            <w:tcW w:w="2077" w:type="dxa"/>
          </w:tcPr>
          <w:p w14:paraId="597A0B0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05DFEA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07D197C6" w14:textId="77777777">
        <w:tc>
          <w:tcPr>
            <w:tcW w:w="2077" w:type="dxa"/>
          </w:tcPr>
          <w:p w14:paraId="5AD8CECD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A8267B6" w14:textId="77777777" w:rsidR="008F10EA" w:rsidRDefault="00000000">
            <w:r>
              <w:t>0.5</w:t>
            </w:r>
          </w:p>
        </w:tc>
      </w:tr>
      <w:tr w:rsidR="008F10EA" w14:paraId="69BCED0E" w14:textId="77777777">
        <w:tc>
          <w:tcPr>
            <w:tcW w:w="2077" w:type="dxa"/>
          </w:tcPr>
          <w:p w14:paraId="0EB83490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BC5438A" w14:textId="77777777" w:rsidR="008F10EA" w:rsidRDefault="00000000">
            <w:r>
              <w:t>13</w:t>
            </w:r>
          </w:p>
        </w:tc>
      </w:tr>
      <w:tr w:rsidR="008F10EA" w14:paraId="54560495" w14:textId="77777777">
        <w:tc>
          <w:tcPr>
            <w:tcW w:w="2077" w:type="dxa"/>
          </w:tcPr>
          <w:p w14:paraId="0FDF2FD2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03A36D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8F10EA" w14:paraId="1D3122C6" w14:textId="77777777">
        <w:tc>
          <w:tcPr>
            <w:tcW w:w="2077" w:type="dxa"/>
          </w:tcPr>
          <w:p w14:paraId="02FAB05C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64C6E52" w14:textId="77777777" w:rsidR="008F10EA" w:rsidRDefault="00000000">
            <w:r>
              <w:t>Yes</w:t>
            </w:r>
          </w:p>
        </w:tc>
      </w:tr>
      <w:tr w:rsidR="008F10EA" w14:paraId="40AAB8E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FCE64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783E" w14:textId="77777777" w:rsidR="008F10EA" w:rsidRDefault="00000000">
            <w:r>
              <w:t>Longnq9 - TraPT4</w:t>
            </w:r>
          </w:p>
        </w:tc>
      </w:tr>
      <w:tr w:rsidR="008F10EA" w14:paraId="69B1715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4DED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6E023" w14:textId="77777777" w:rsidR="008F10EA" w:rsidRDefault="008F10EA"/>
        </w:tc>
      </w:tr>
      <w:tr w:rsidR="008F10EA" w14:paraId="553F72E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6BDAC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754DD" w14:textId="77777777" w:rsidR="008F10EA" w:rsidRDefault="00000000">
            <w:r>
              <w:t>Foundations of Computer Science</w:t>
            </w:r>
          </w:p>
        </w:tc>
      </w:tr>
    </w:tbl>
    <w:p w14:paraId="7E281933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28D7CA2E" w14:textId="77777777">
        <w:tc>
          <w:tcPr>
            <w:tcW w:w="2077" w:type="dxa"/>
          </w:tcPr>
          <w:p w14:paraId="635BC172" w14:textId="77777777" w:rsidR="008F10EA" w:rsidRDefault="00000000">
            <w:r>
              <w:t>QN=36</w:t>
            </w:r>
          </w:p>
        </w:tc>
        <w:tc>
          <w:tcPr>
            <w:tcW w:w="7426" w:type="dxa"/>
          </w:tcPr>
          <w:p w14:paraId="52191F6F" w14:textId="77777777" w:rsidR="008F10EA" w:rsidRDefault="00000000">
            <w:r>
              <w:t>In the context of database transactions, what is the significance of the "ACID" properties?</w:t>
            </w:r>
          </w:p>
        </w:tc>
      </w:tr>
      <w:tr w:rsidR="008F10EA" w14:paraId="1C2CD53B" w14:textId="77777777">
        <w:tc>
          <w:tcPr>
            <w:tcW w:w="2077" w:type="dxa"/>
          </w:tcPr>
          <w:p w14:paraId="79740CEA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42074C6" w14:textId="77777777" w:rsidR="008F10EA" w:rsidRDefault="00000000">
            <w:r>
              <w:t>To ensure data confidentiality and security</w:t>
            </w:r>
          </w:p>
        </w:tc>
      </w:tr>
      <w:tr w:rsidR="008F10EA" w14:paraId="58399417" w14:textId="77777777">
        <w:tc>
          <w:tcPr>
            <w:tcW w:w="2077" w:type="dxa"/>
          </w:tcPr>
          <w:p w14:paraId="7EFCF14D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8C21201" w14:textId="77777777" w:rsidR="008F10EA" w:rsidRDefault="00000000">
            <w:r>
              <w:t>To facilitate distributed database management</w:t>
            </w:r>
          </w:p>
        </w:tc>
      </w:tr>
      <w:tr w:rsidR="008F10EA" w14:paraId="0F7AE962" w14:textId="77777777">
        <w:tc>
          <w:tcPr>
            <w:tcW w:w="2077" w:type="dxa"/>
          </w:tcPr>
          <w:p w14:paraId="33F32D7E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3250D46" w14:textId="77777777" w:rsidR="008F10EA" w:rsidRDefault="00000000">
            <w:r>
              <w:t>To guarantee the reliability and consistency of transactions</w:t>
            </w:r>
          </w:p>
        </w:tc>
      </w:tr>
      <w:tr w:rsidR="008F10EA" w14:paraId="3D72DBDD" w14:textId="77777777">
        <w:tc>
          <w:tcPr>
            <w:tcW w:w="2077" w:type="dxa"/>
          </w:tcPr>
          <w:p w14:paraId="79581BDB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443196CC" w14:textId="77777777" w:rsidR="008F10EA" w:rsidRDefault="00000000">
            <w:r>
              <w:t>To optimize database query performance</w:t>
            </w:r>
          </w:p>
        </w:tc>
      </w:tr>
      <w:tr w:rsidR="008F10EA" w14:paraId="1B6FBF4E" w14:textId="77777777">
        <w:tc>
          <w:tcPr>
            <w:tcW w:w="2077" w:type="dxa"/>
          </w:tcPr>
          <w:p w14:paraId="7A69794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B5DE039" w14:textId="77777777" w:rsidR="008F10EA" w:rsidRDefault="008F10EA"/>
        </w:tc>
      </w:tr>
      <w:tr w:rsidR="008F10EA" w14:paraId="596F8424" w14:textId="77777777">
        <w:tc>
          <w:tcPr>
            <w:tcW w:w="2077" w:type="dxa"/>
          </w:tcPr>
          <w:p w14:paraId="290AC996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DE44674" w14:textId="77777777" w:rsidR="008F10EA" w:rsidRDefault="008F10EA"/>
        </w:tc>
      </w:tr>
      <w:tr w:rsidR="008F10EA" w14:paraId="2E7E6F1B" w14:textId="77777777">
        <w:tc>
          <w:tcPr>
            <w:tcW w:w="2077" w:type="dxa"/>
          </w:tcPr>
          <w:p w14:paraId="262D352B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lastRenderedPageBreak/>
              <w:t>ANSWER:</w:t>
            </w:r>
          </w:p>
        </w:tc>
        <w:tc>
          <w:tcPr>
            <w:tcW w:w="7426" w:type="dxa"/>
          </w:tcPr>
          <w:p w14:paraId="2F5D6F2A" w14:textId="0A6217F0" w:rsidR="008F10EA" w:rsidRDefault="003150AC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294E83C2" w14:textId="77777777">
        <w:tc>
          <w:tcPr>
            <w:tcW w:w="2077" w:type="dxa"/>
          </w:tcPr>
          <w:p w14:paraId="43793846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C70AAA0" w14:textId="77777777" w:rsidR="008F10EA" w:rsidRDefault="00000000">
            <w:r>
              <w:t>1</w:t>
            </w:r>
          </w:p>
        </w:tc>
      </w:tr>
      <w:tr w:rsidR="008F10EA" w14:paraId="17040028" w14:textId="77777777">
        <w:tc>
          <w:tcPr>
            <w:tcW w:w="2077" w:type="dxa"/>
          </w:tcPr>
          <w:p w14:paraId="442175D4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52B22360" w14:textId="77777777" w:rsidR="008F10EA" w:rsidRDefault="00000000">
            <w:r>
              <w:t>14</w:t>
            </w:r>
          </w:p>
        </w:tc>
      </w:tr>
      <w:tr w:rsidR="008F10EA" w14:paraId="76F8F7D5" w14:textId="77777777">
        <w:tc>
          <w:tcPr>
            <w:tcW w:w="2077" w:type="dxa"/>
          </w:tcPr>
          <w:p w14:paraId="0F86AFB0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D0EAC68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8F10EA" w14:paraId="62C4FEA0" w14:textId="77777777">
        <w:tc>
          <w:tcPr>
            <w:tcW w:w="2077" w:type="dxa"/>
          </w:tcPr>
          <w:p w14:paraId="48488F5A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2B05BF8" w14:textId="77777777" w:rsidR="008F10EA" w:rsidRDefault="00000000">
            <w:r>
              <w:t>Yes</w:t>
            </w:r>
          </w:p>
        </w:tc>
      </w:tr>
      <w:tr w:rsidR="008F10EA" w14:paraId="0C056B5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92F8B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1C527" w14:textId="77777777" w:rsidR="008F10EA" w:rsidRDefault="00000000">
            <w:r>
              <w:t>Longnq9 - TraPT4</w:t>
            </w:r>
          </w:p>
        </w:tc>
      </w:tr>
      <w:tr w:rsidR="008F10EA" w14:paraId="5DEE119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2EFE5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A0C7D" w14:textId="77777777" w:rsidR="008F10EA" w:rsidRDefault="008F10EA"/>
        </w:tc>
      </w:tr>
      <w:tr w:rsidR="008F10EA" w14:paraId="671AB35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6BE22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8C8C4" w14:textId="77777777" w:rsidR="008F10EA" w:rsidRDefault="00000000">
            <w:r>
              <w:t>Foundations of Computer Science</w:t>
            </w:r>
          </w:p>
        </w:tc>
      </w:tr>
    </w:tbl>
    <w:p w14:paraId="065EC390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017046BF" w14:textId="77777777">
        <w:tc>
          <w:tcPr>
            <w:tcW w:w="2077" w:type="dxa"/>
          </w:tcPr>
          <w:p w14:paraId="7C810C34" w14:textId="77777777" w:rsidR="008F10EA" w:rsidRDefault="00000000">
            <w:r>
              <w:t>QN=37</w:t>
            </w:r>
          </w:p>
        </w:tc>
        <w:tc>
          <w:tcPr>
            <w:tcW w:w="7426" w:type="dxa"/>
          </w:tcPr>
          <w:p w14:paraId="7DBE1D20" w14:textId="77777777" w:rsidR="008F10EA" w:rsidRDefault="00000000">
            <w:r>
              <w:t>In an entity-relationship diagram (ERD), what does a diamond shape represent?</w:t>
            </w:r>
          </w:p>
        </w:tc>
      </w:tr>
      <w:tr w:rsidR="008F10EA" w14:paraId="7C9C12F9" w14:textId="77777777">
        <w:tc>
          <w:tcPr>
            <w:tcW w:w="2077" w:type="dxa"/>
          </w:tcPr>
          <w:p w14:paraId="4B56B31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5820C7C1" w14:textId="77777777" w:rsidR="008F10EA" w:rsidRDefault="00000000">
            <w:r>
              <w:t>An attribute</w:t>
            </w:r>
          </w:p>
        </w:tc>
      </w:tr>
      <w:tr w:rsidR="008F10EA" w14:paraId="74A385B5" w14:textId="77777777">
        <w:tc>
          <w:tcPr>
            <w:tcW w:w="2077" w:type="dxa"/>
          </w:tcPr>
          <w:p w14:paraId="0A90CED3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05B2B92" w14:textId="6B8C8398" w:rsidR="008F10EA" w:rsidRDefault="00000000">
            <w:r>
              <w:t xml:space="preserve">A relationship </w:t>
            </w:r>
            <w:proofErr w:type="gramStart"/>
            <w:r>
              <w:t>between</w:t>
            </w:r>
            <w:r w:rsidR="00F87675">
              <w:t>/among</w:t>
            </w:r>
            <w:r>
              <w:t xml:space="preserve"> entities</w:t>
            </w:r>
            <w:proofErr w:type="gramEnd"/>
          </w:p>
        </w:tc>
      </w:tr>
      <w:tr w:rsidR="008F10EA" w14:paraId="656EEB7B" w14:textId="77777777">
        <w:tc>
          <w:tcPr>
            <w:tcW w:w="2077" w:type="dxa"/>
          </w:tcPr>
          <w:p w14:paraId="404D72C1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763835A5" w14:textId="77777777" w:rsidR="008F10EA" w:rsidRDefault="00000000">
            <w:r>
              <w:t>A primary key</w:t>
            </w:r>
          </w:p>
        </w:tc>
      </w:tr>
      <w:tr w:rsidR="008F10EA" w14:paraId="6C4B64E0" w14:textId="77777777">
        <w:tc>
          <w:tcPr>
            <w:tcW w:w="2077" w:type="dxa"/>
          </w:tcPr>
          <w:p w14:paraId="6B4CC74A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B865A84" w14:textId="77777777" w:rsidR="008F10EA" w:rsidRDefault="00000000">
            <w:r>
              <w:t>A weak entity</w:t>
            </w:r>
          </w:p>
        </w:tc>
      </w:tr>
      <w:tr w:rsidR="008F10EA" w14:paraId="3FAE2E8F" w14:textId="77777777">
        <w:tc>
          <w:tcPr>
            <w:tcW w:w="2077" w:type="dxa"/>
          </w:tcPr>
          <w:p w14:paraId="2369C70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C046547" w14:textId="77777777" w:rsidR="008F10EA" w:rsidRDefault="008F10EA"/>
        </w:tc>
      </w:tr>
      <w:tr w:rsidR="008F10EA" w14:paraId="2D3C6490" w14:textId="77777777">
        <w:tc>
          <w:tcPr>
            <w:tcW w:w="2077" w:type="dxa"/>
          </w:tcPr>
          <w:p w14:paraId="183CEEA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749C5A2D" w14:textId="77777777" w:rsidR="008F10EA" w:rsidRDefault="008F10EA"/>
        </w:tc>
      </w:tr>
      <w:tr w:rsidR="008F10EA" w14:paraId="2F14DFCE" w14:textId="77777777">
        <w:tc>
          <w:tcPr>
            <w:tcW w:w="2077" w:type="dxa"/>
          </w:tcPr>
          <w:p w14:paraId="00EAB7AA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794B5F2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4AF1097B" w14:textId="77777777">
        <w:tc>
          <w:tcPr>
            <w:tcW w:w="2077" w:type="dxa"/>
          </w:tcPr>
          <w:p w14:paraId="4EDAAD70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363C8618" w14:textId="77777777" w:rsidR="008F10EA" w:rsidRDefault="00000000">
            <w:r>
              <w:t>2</w:t>
            </w:r>
          </w:p>
        </w:tc>
      </w:tr>
      <w:tr w:rsidR="008F10EA" w14:paraId="405F17F1" w14:textId="77777777">
        <w:tc>
          <w:tcPr>
            <w:tcW w:w="2077" w:type="dxa"/>
          </w:tcPr>
          <w:p w14:paraId="1C058775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B2A49D4" w14:textId="77777777" w:rsidR="008F10EA" w:rsidRDefault="00000000">
            <w:r>
              <w:t>14</w:t>
            </w:r>
          </w:p>
        </w:tc>
      </w:tr>
      <w:tr w:rsidR="008F10EA" w14:paraId="312736A4" w14:textId="77777777">
        <w:tc>
          <w:tcPr>
            <w:tcW w:w="2077" w:type="dxa"/>
          </w:tcPr>
          <w:p w14:paraId="1B264EC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7A99E3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8F10EA" w14:paraId="75232012" w14:textId="77777777">
        <w:tc>
          <w:tcPr>
            <w:tcW w:w="2077" w:type="dxa"/>
          </w:tcPr>
          <w:p w14:paraId="4867EDD2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61B6CA0" w14:textId="77777777" w:rsidR="008F10EA" w:rsidRDefault="00000000">
            <w:r>
              <w:t>Yes</w:t>
            </w:r>
          </w:p>
        </w:tc>
      </w:tr>
      <w:tr w:rsidR="008F10EA" w14:paraId="0604BEE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24C98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15F61" w14:textId="77777777" w:rsidR="008F10EA" w:rsidRDefault="00000000">
            <w:r>
              <w:t>Longnq9 - TraPT4</w:t>
            </w:r>
          </w:p>
        </w:tc>
      </w:tr>
      <w:tr w:rsidR="008F10EA" w14:paraId="1D99801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C029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A1C2" w14:textId="77777777" w:rsidR="008F10EA" w:rsidRDefault="008F10EA"/>
        </w:tc>
      </w:tr>
      <w:tr w:rsidR="008F10EA" w14:paraId="371C39B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3F2DC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A91A" w14:textId="77777777" w:rsidR="008F10EA" w:rsidRDefault="00000000">
            <w:r>
              <w:t>Foundations of Computer Science</w:t>
            </w:r>
          </w:p>
        </w:tc>
      </w:tr>
    </w:tbl>
    <w:p w14:paraId="50DEF147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1843907" w14:textId="77777777">
        <w:tc>
          <w:tcPr>
            <w:tcW w:w="2077" w:type="dxa"/>
          </w:tcPr>
          <w:p w14:paraId="13DB1BCB" w14:textId="77777777" w:rsidR="008F10EA" w:rsidRDefault="00000000">
            <w:r>
              <w:t>QN=38</w:t>
            </w:r>
          </w:p>
        </w:tc>
        <w:tc>
          <w:tcPr>
            <w:tcW w:w="7426" w:type="dxa"/>
          </w:tcPr>
          <w:p w14:paraId="57C5FCE8" w14:textId="77777777" w:rsidR="008F10EA" w:rsidRDefault="00000000">
            <w:r>
              <w:t>What is a foreign key in a relational database?</w:t>
            </w:r>
          </w:p>
        </w:tc>
      </w:tr>
      <w:tr w:rsidR="008F10EA" w14:paraId="3A899E8F" w14:textId="77777777">
        <w:tc>
          <w:tcPr>
            <w:tcW w:w="2077" w:type="dxa"/>
          </w:tcPr>
          <w:p w14:paraId="288CBF33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3A8FD275" w14:textId="77777777" w:rsidR="008F10EA" w:rsidRDefault="00000000">
            <w:r>
              <w:t>A key used for indexing purposes</w:t>
            </w:r>
          </w:p>
        </w:tc>
      </w:tr>
      <w:tr w:rsidR="008F10EA" w14:paraId="5730B402" w14:textId="77777777">
        <w:tc>
          <w:tcPr>
            <w:tcW w:w="2077" w:type="dxa"/>
          </w:tcPr>
          <w:p w14:paraId="4C949570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7B35BA15" w14:textId="77777777" w:rsidR="008F10EA" w:rsidRDefault="00000000">
            <w:r>
              <w:t>A field that can be null in a database table</w:t>
            </w:r>
          </w:p>
        </w:tc>
      </w:tr>
      <w:tr w:rsidR="008F10EA" w14:paraId="721A406B" w14:textId="77777777">
        <w:tc>
          <w:tcPr>
            <w:tcW w:w="2077" w:type="dxa"/>
          </w:tcPr>
          <w:p w14:paraId="02769EA7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BB10BB1" w14:textId="77777777" w:rsidR="008F10EA" w:rsidRDefault="00000000">
            <w:r>
              <w:t>A key used to link tables together</w:t>
            </w:r>
          </w:p>
        </w:tc>
      </w:tr>
      <w:tr w:rsidR="008F10EA" w14:paraId="3BECA08C" w14:textId="77777777">
        <w:tc>
          <w:tcPr>
            <w:tcW w:w="2077" w:type="dxa"/>
          </w:tcPr>
          <w:p w14:paraId="742645C6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B4FB556" w14:textId="77777777" w:rsidR="008F10EA" w:rsidRDefault="00000000">
            <w:r>
              <w:t>A unique identifier for each record in a table</w:t>
            </w:r>
          </w:p>
        </w:tc>
      </w:tr>
      <w:tr w:rsidR="008F10EA" w14:paraId="0701A154" w14:textId="77777777">
        <w:tc>
          <w:tcPr>
            <w:tcW w:w="2077" w:type="dxa"/>
          </w:tcPr>
          <w:p w14:paraId="7FD801E2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CCD31F1" w14:textId="77777777" w:rsidR="008F10EA" w:rsidRDefault="008F10EA"/>
        </w:tc>
      </w:tr>
      <w:tr w:rsidR="008F10EA" w14:paraId="618D92A8" w14:textId="77777777">
        <w:tc>
          <w:tcPr>
            <w:tcW w:w="2077" w:type="dxa"/>
          </w:tcPr>
          <w:p w14:paraId="6496BE86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0617FE90" w14:textId="77777777" w:rsidR="008F10EA" w:rsidRDefault="008F10EA"/>
        </w:tc>
      </w:tr>
      <w:tr w:rsidR="008F10EA" w14:paraId="00952DBB" w14:textId="77777777">
        <w:tc>
          <w:tcPr>
            <w:tcW w:w="2077" w:type="dxa"/>
          </w:tcPr>
          <w:p w14:paraId="0F4027A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B3DE55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1810D6A1" w14:textId="77777777">
        <w:tc>
          <w:tcPr>
            <w:tcW w:w="2077" w:type="dxa"/>
          </w:tcPr>
          <w:p w14:paraId="76080598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CCB8DEF" w14:textId="77777777" w:rsidR="008F10EA" w:rsidRDefault="00000000">
            <w:r>
              <w:t>1</w:t>
            </w:r>
          </w:p>
        </w:tc>
      </w:tr>
      <w:tr w:rsidR="008F10EA" w14:paraId="5F9DFAA3" w14:textId="77777777">
        <w:tc>
          <w:tcPr>
            <w:tcW w:w="2077" w:type="dxa"/>
          </w:tcPr>
          <w:p w14:paraId="590698EE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D25D65F" w14:textId="77777777" w:rsidR="008F10EA" w:rsidRDefault="00000000">
            <w:r>
              <w:t>14</w:t>
            </w:r>
          </w:p>
        </w:tc>
      </w:tr>
      <w:tr w:rsidR="008F10EA" w14:paraId="32379CC1" w14:textId="77777777">
        <w:tc>
          <w:tcPr>
            <w:tcW w:w="2077" w:type="dxa"/>
          </w:tcPr>
          <w:p w14:paraId="4AA5306E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E3FD769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8F10EA" w14:paraId="08BFF9C7" w14:textId="77777777">
        <w:tc>
          <w:tcPr>
            <w:tcW w:w="2077" w:type="dxa"/>
          </w:tcPr>
          <w:p w14:paraId="1A85682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AF8E042" w14:textId="77777777" w:rsidR="008F10EA" w:rsidRDefault="00000000">
            <w:r>
              <w:t>Yes</w:t>
            </w:r>
          </w:p>
        </w:tc>
      </w:tr>
      <w:tr w:rsidR="008F10EA" w14:paraId="4619672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E0ACE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14D90" w14:textId="77777777" w:rsidR="008F10EA" w:rsidRDefault="00000000">
            <w:r>
              <w:t>Longnq9 - TraPT4</w:t>
            </w:r>
          </w:p>
        </w:tc>
      </w:tr>
      <w:tr w:rsidR="008F10EA" w14:paraId="6667B75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714D7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7557E" w14:textId="77777777" w:rsidR="008F10EA" w:rsidRDefault="008F10EA"/>
        </w:tc>
      </w:tr>
      <w:tr w:rsidR="008F10EA" w14:paraId="5360CB0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2368A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3181C" w14:textId="77777777" w:rsidR="008F10EA" w:rsidRDefault="00000000">
            <w:r>
              <w:t>Foundations of Computer Science</w:t>
            </w:r>
          </w:p>
        </w:tc>
      </w:tr>
    </w:tbl>
    <w:p w14:paraId="435AACAE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D6CEF09" w14:textId="77777777">
        <w:tc>
          <w:tcPr>
            <w:tcW w:w="2077" w:type="dxa"/>
          </w:tcPr>
          <w:p w14:paraId="089F6BD3" w14:textId="77777777" w:rsidR="008F10EA" w:rsidRDefault="00000000">
            <w:r>
              <w:lastRenderedPageBreak/>
              <w:t>QN=39</w:t>
            </w:r>
          </w:p>
        </w:tc>
        <w:tc>
          <w:tcPr>
            <w:tcW w:w="7426" w:type="dxa"/>
          </w:tcPr>
          <w:p w14:paraId="66F8449B" w14:textId="77777777" w:rsidR="008F10EA" w:rsidRDefault="00000000">
            <w:r>
              <w:t>What is the purpose of normalization in a relational database?</w:t>
            </w:r>
          </w:p>
        </w:tc>
      </w:tr>
      <w:tr w:rsidR="008F10EA" w14:paraId="14B36D95" w14:textId="77777777">
        <w:tc>
          <w:tcPr>
            <w:tcW w:w="2077" w:type="dxa"/>
          </w:tcPr>
          <w:p w14:paraId="371B085B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31C6DF7" w14:textId="77777777" w:rsidR="008F10EA" w:rsidRDefault="00000000">
            <w:r>
              <w:t>To increase redundancy in data</w:t>
            </w:r>
          </w:p>
        </w:tc>
      </w:tr>
      <w:tr w:rsidR="008F10EA" w14:paraId="78E1041E" w14:textId="77777777">
        <w:tc>
          <w:tcPr>
            <w:tcW w:w="2077" w:type="dxa"/>
          </w:tcPr>
          <w:p w14:paraId="427FA03B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532CCA1" w14:textId="77777777" w:rsidR="008F10EA" w:rsidRDefault="00000000">
            <w:r>
              <w:t>To decrease data integrity</w:t>
            </w:r>
          </w:p>
        </w:tc>
      </w:tr>
      <w:tr w:rsidR="008F10EA" w14:paraId="41D309EA" w14:textId="77777777">
        <w:tc>
          <w:tcPr>
            <w:tcW w:w="2077" w:type="dxa"/>
          </w:tcPr>
          <w:p w14:paraId="6B67E59D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BE09579" w14:textId="28307F4D" w:rsidR="008F10EA" w:rsidRDefault="00000000">
            <w:r>
              <w:t xml:space="preserve">To organize data to minimize redundancy and </w:t>
            </w:r>
            <w:r w:rsidR="00A450F6">
              <w:t>anomalies</w:t>
            </w:r>
          </w:p>
        </w:tc>
      </w:tr>
      <w:tr w:rsidR="008F10EA" w14:paraId="1AD1387D" w14:textId="77777777">
        <w:tc>
          <w:tcPr>
            <w:tcW w:w="2077" w:type="dxa"/>
          </w:tcPr>
          <w:p w14:paraId="5830305F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4BBC8899" w14:textId="77777777" w:rsidR="008F10EA" w:rsidRDefault="00000000">
            <w:r>
              <w:t>To speed up query performance</w:t>
            </w:r>
          </w:p>
        </w:tc>
      </w:tr>
      <w:tr w:rsidR="008F10EA" w14:paraId="7E65713E" w14:textId="77777777">
        <w:tc>
          <w:tcPr>
            <w:tcW w:w="2077" w:type="dxa"/>
          </w:tcPr>
          <w:p w14:paraId="6770E441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70F19170" w14:textId="77777777" w:rsidR="008F10EA" w:rsidRDefault="008F10EA"/>
        </w:tc>
      </w:tr>
      <w:tr w:rsidR="008F10EA" w14:paraId="0EFC863F" w14:textId="77777777">
        <w:tc>
          <w:tcPr>
            <w:tcW w:w="2077" w:type="dxa"/>
          </w:tcPr>
          <w:p w14:paraId="14B64599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2F98AB9E" w14:textId="77777777" w:rsidR="008F10EA" w:rsidRDefault="008F10EA"/>
        </w:tc>
      </w:tr>
      <w:tr w:rsidR="008F10EA" w14:paraId="62F95C35" w14:textId="77777777">
        <w:tc>
          <w:tcPr>
            <w:tcW w:w="2077" w:type="dxa"/>
          </w:tcPr>
          <w:p w14:paraId="08B6DB0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9FE7C7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17A55241" w14:textId="77777777">
        <w:tc>
          <w:tcPr>
            <w:tcW w:w="2077" w:type="dxa"/>
          </w:tcPr>
          <w:p w14:paraId="135356F1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F3B0E6C" w14:textId="77777777" w:rsidR="008F10EA" w:rsidRDefault="00000000">
            <w:r>
              <w:t>1</w:t>
            </w:r>
          </w:p>
        </w:tc>
      </w:tr>
      <w:tr w:rsidR="008F10EA" w14:paraId="767D7D3D" w14:textId="77777777">
        <w:tc>
          <w:tcPr>
            <w:tcW w:w="2077" w:type="dxa"/>
          </w:tcPr>
          <w:p w14:paraId="3C513565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27A3CDC" w14:textId="77777777" w:rsidR="008F10EA" w:rsidRDefault="00000000">
            <w:r>
              <w:t>14</w:t>
            </w:r>
          </w:p>
        </w:tc>
      </w:tr>
      <w:tr w:rsidR="008F10EA" w14:paraId="5E3AB068" w14:textId="77777777">
        <w:tc>
          <w:tcPr>
            <w:tcW w:w="2077" w:type="dxa"/>
          </w:tcPr>
          <w:p w14:paraId="473A8BA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C0BDD6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8F10EA" w14:paraId="7F671D40" w14:textId="77777777">
        <w:tc>
          <w:tcPr>
            <w:tcW w:w="2077" w:type="dxa"/>
          </w:tcPr>
          <w:p w14:paraId="0C8E71C2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4FAEC923" w14:textId="77777777" w:rsidR="008F10EA" w:rsidRDefault="00000000">
            <w:r>
              <w:t>Yes</w:t>
            </w:r>
          </w:p>
        </w:tc>
      </w:tr>
      <w:tr w:rsidR="008F10EA" w14:paraId="59263E4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A22C7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4EFF5" w14:textId="77777777" w:rsidR="008F10EA" w:rsidRDefault="00000000">
            <w:r>
              <w:t>Longnq9 - TraPT4</w:t>
            </w:r>
          </w:p>
        </w:tc>
      </w:tr>
      <w:tr w:rsidR="008F10EA" w14:paraId="089CF93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107EF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A2E40" w14:textId="77777777" w:rsidR="008F10EA" w:rsidRDefault="008F10EA"/>
        </w:tc>
      </w:tr>
      <w:tr w:rsidR="008F10EA" w14:paraId="314E3AF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23E2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13D9" w14:textId="77777777" w:rsidR="008F10EA" w:rsidRDefault="00000000">
            <w:r>
              <w:t>Foundations of Computer Science</w:t>
            </w:r>
          </w:p>
        </w:tc>
      </w:tr>
    </w:tbl>
    <w:p w14:paraId="21389BA7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56EB165A" w14:textId="77777777">
        <w:tc>
          <w:tcPr>
            <w:tcW w:w="2077" w:type="dxa"/>
          </w:tcPr>
          <w:p w14:paraId="13B8168F" w14:textId="77777777" w:rsidR="008F10EA" w:rsidRDefault="00000000">
            <w:r>
              <w:t>QN=40</w:t>
            </w:r>
          </w:p>
        </w:tc>
        <w:tc>
          <w:tcPr>
            <w:tcW w:w="7426" w:type="dxa"/>
          </w:tcPr>
          <w:p w14:paraId="18462AF7" w14:textId="77777777" w:rsidR="008F10EA" w:rsidRDefault="00000000">
            <w:r>
              <w:t>What is the primary goal of the security principle known as "Confidentiality"?</w:t>
            </w:r>
          </w:p>
        </w:tc>
      </w:tr>
      <w:tr w:rsidR="008F10EA" w14:paraId="011A6084" w14:textId="77777777">
        <w:tc>
          <w:tcPr>
            <w:tcW w:w="2077" w:type="dxa"/>
          </w:tcPr>
          <w:p w14:paraId="13C5659F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6D83FF5" w14:textId="77777777" w:rsidR="008F10EA" w:rsidRDefault="00000000">
            <w:r>
              <w:t>Ensuring that data is accurate and reliable</w:t>
            </w:r>
          </w:p>
        </w:tc>
      </w:tr>
      <w:tr w:rsidR="008F10EA" w14:paraId="4E51761E" w14:textId="77777777">
        <w:tc>
          <w:tcPr>
            <w:tcW w:w="2077" w:type="dxa"/>
          </w:tcPr>
          <w:p w14:paraId="6BF55881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3E5141AE" w14:textId="77777777" w:rsidR="008F10EA" w:rsidRDefault="00000000">
            <w:r>
              <w:t>Preventing unauthorized access to sensitive information</w:t>
            </w:r>
          </w:p>
        </w:tc>
      </w:tr>
      <w:tr w:rsidR="008F10EA" w14:paraId="090ABFEC" w14:textId="77777777">
        <w:tc>
          <w:tcPr>
            <w:tcW w:w="2077" w:type="dxa"/>
          </w:tcPr>
          <w:p w14:paraId="262D48C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24E832A" w14:textId="77777777" w:rsidR="008F10EA" w:rsidRDefault="00000000">
            <w:r>
              <w:t>Detecting and responding to security incidents</w:t>
            </w:r>
          </w:p>
        </w:tc>
      </w:tr>
      <w:tr w:rsidR="008F10EA" w14:paraId="43256A6E" w14:textId="77777777">
        <w:tc>
          <w:tcPr>
            <w:tcW w:w="2077" w:type="dxa"/>
          </w:tcPr>
          <w:p w14:paraId="7C717628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27CEC9EE" w14:textId="77777777" w:rsidR="008F10EA" w:rsidRDefault="00000000">
            <w:r>
              <w:t>Ensuring that data is available when needed</w:t>
            </w:r>
          </w:p>
        </w:tc>
      </w:tr>
      <w:tr w:rsidR="008F10EA" w14:paraId="70D2FE90" w14:textId="77777777">
        <w:tc>
          <w:tcPr>
            <w:tcW w:w="2077" w:type="dxa"/>
          </w:tcPr>
          <w:p w14:paraId="0D70D5E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CCBC861" w14:textId="77777777" w:rsidR="008F10EA" w:rsidRDefault="008F10EA"/>
        </w:tc>
      </w:tr>
      <w:tr w:rsidR="008F10EA" w14:paraId="55AAA100" w14:textId="77777777">
        <w:tc>
          <w:tcPr>
            <w:tcW w:w="2077" w:type="dxa"/>
          </w:tcPr>
          <w:p w14:paraId="697CC58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72B2EFE9" w14:textId="77777777" w:rsidR="008F10EA" w:rsidRDefault="008F10EA"/>
        </w:tc>
      </w:tr>
      <w:tr w:rsidR="008F10EA" w14:paraId="7377AE8D" w14:textId="77777777">
        <w:tc>
          <w:tcPr>
            <w:tcW w:w="2077" w:type="dxa"/>
          </w:tcPr>
          <w:p w14:paraId="0DEF5173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1145117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48146CC9" w14:textId="77777777">
        <w:tc>
          <w:tcPr>
            <w:tcW w:w="2077" w:type="dxa"/>
          </w:tcPr>
          <w:p w14:paraId="51705733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DCE22A8" w14:textId="77777777" w:rsidR="008F10EA" w:rsidRDefault="00000000">
            <w:r>
              <w:t>1</w:t>
            </w:r>
          </w:p>
        </w:tc>
      </w:tr>
      <w:tr w:rsidR="008F10EA" w14:paraId="02742833" w14:textId="77777777">
        <w:tc>
          <w:tcPr>
            <w:tcW w:w="2077" w:type="dxa"/>
          </w:tcPr>
          <w:p w14:paraId="529E281F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8760395" w14:textId="77777777" w:rsidR="008F10EA" w:rsidRDefault="00000000">
            <w:r>
              <w:t>16</w:t>
            </w:r>
          </w:p>
        </w:tc>
      </w:tr>
      <w:tr w:rsidR="008F10EA" w14:paraId="3E441D96" w14:textId="77777777">
        <w:tc>
          <w:tcPr>
            <w:tcW w:w="2077" w:type="dxa"/>
          </w:tcPr>
          <w:p w14:paraId="3D36E16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D72F59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19B9A14C" w14:textId="77777777">
        <w:tc>
          <w:tcPr>
            <w:tcW w:w="2077" w:type="dxa"/>
          </w:tcPr>
          <w:p w14:paraId="562FCFD8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3456ED5" w14:textId="77777777" w:rsidR="008F10EA" w:rsidRDefault="00000000">
            <w:r>
              <w:t>Yes</w:t>
            </w:r>
          </w:p>
        </w:tc>
      </w:tr>
      <w:tr w:rsidR="008F10EA" w14:paraId="6E87B5D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D91C5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DDCAD" w14:textId="77777777" w:rsidR="008F10EA" w:rsidRDefault="00000000">
            <w:r>
              <w:t>Longnq9 - TraPT4</w:t>
            </w:r>
          </w:p>
        </w:tc>
      </w:tr>
      <w:tr w:rsidR="008F10EA" w14:paraId="7C1A8AB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7A1A4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0F4C2" w14:textId="77777777" w:rsidR="008F10EA" w:rsidRDefault="008F10EA"/>
        </w:tc>
      </w:tr>
      <w:tr w:rsidR="008F10EA" w14:paraId="4ADBB5D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7AECD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9A3BF" w14:textId="77777777" w:rsidR="008F10EA" w:rsidRDefault="00000000">
            <w:r>
              <w:t>Foundations of Computer Science</w:t>
            </w:r>
          </w:p>
        </w:tc>
      </w:tr>
    </w:tbl>
    <w:p w14:paraId="69DC090A" w14:textId="77777777" w:rsidR="008F10EA" w:rsidRDefault="008F10EA">
      <w:pPr>
        <w:rPr>
          <w:b/>
          <w:bCs/>
          <w:lang w:val="vi-VN"/>
        </w:rPr>
      </w:pPr>
    </w:p>
    <w:p w14:paraId="3953C237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378A4CAF" w14:textId="77777777">
        <w:tc>
          <w:tcPr>
            <w:tcW w:w="2077" w:type="dxa"/>
          </w:tcPr>
          <w:p w14:paraId="5D4E7BF0" w14:textId="77777777" w:rsidR="008F10EA" w:rsidRDefault="00000000">
            <w:r>
              <w:t>QN=41</w:t>
            </w:r>
          </w:p>
        </w:tc>
        <w:tc>
          <w:tcPr>
            <w:tcW w:w="7426" w:type="dxa"/>
          </w:tcPr>
          <w:p w14:paraId="26F59CBA" w14:textId="77777777" w:rsidR="008F10EA" w:rsidRDefault="00000000">
            <w:r>
              <w:t>In the context of security, what does the term "</w:t>
            </w:r>
            <w:proofErr w:type="gramStart"/>
            <w:r>
              <w:t>Non-Repudiation</w:t>
            </w:r>
            <w:proofErr w:type="gramEnd"/>
            <w:r>
              <w:t>" mean?</w:t>
            </w:r>
          </w:p>
        </w:tc>
      </w:tr>
      <w:tr w:rsidR="008F10EA" w14:paraId="4C46DBBD" w14:textId="77777777">
        <w:tc>
          <w:tcPr>
            <w:tcW w:w="2077" w:type="dxa"/>
          </w:tcPr>
          <w:p w14:paraId="4FACA97E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DEF3166" w14:textId="77777777" w:rsidR="008F10EA" w:rsidRDefault="00000000">
            <w:r>
              <w:t>Ensuring that data is accurate and reliable</w:t>
            </w:r>
          </w:p>
        </w:tc>
      </w:tr>
      <w:tr w:rsidR="008F10EA" w14:paraId="3D898C87" w14:textId="77777777">
        <w:tc>
          <w:tcPr>
            <w:tcW w:w="2077" w:type="dxa"/>
          </w:tcPr>
          <w:p w14:paraId="5568B8A7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2D80B416" w14:textId="77777777" w:rsidR="008F10EA" w:rsidRDefault="00000000">
            <w:r>
              <w:t>Preventing unauthorized access to sensitive information</w:t>
            </w:r>
          </w:p>
        </w:tc>
      </w:tr>
      <w:tr w:rsidR="008F10EA" w14:paraId="0AD59C10" w14:textId="77777777">
        <w:tc>
          <w:tcPr>
            <w:tcW w:w="2077" w:type="dxa"/>
          </w:tcPr>
          <w:p w14:paraId="60E0FD6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265EA2D" w14:textId="77777777" w:rsidR="008F10EA" w:rsidRDefault="00000000">
            <w:r>
              <w:t>Verifying the identity of individuals or entities involved in a transaction</w:t>
            </w:r>
          </w:p>
        </w:tc>
      </w:tr>
      <w:tr w:rsidR="008F10EA" w14:paraId="14D2939C" w14:textId="77777777">
        <w:tc>
          <w:tcPr>
            <w:tcW w:w="2077" w:type="dxa"/>
          </w:tcPr>
          <w:p w14:paraId="3FD0D1E0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491063D4" w14:textId="77777777" w:rsidR="008F10EA" w:rsidRDefault="00000000">
            <w:r>
              <w:t>Detecting and responding to security incidents</w:t>
            </w:r>
          </w:p>
        </w:tc>
      </w:tr>
      <w:tr w:rsidR="008F10EA" w14:paraId="27ECDADF" w14:textId="77777777">
        <w:tc>
          <w:tcPr>
            <w:tcW w:w="2077" w:type="dxa"/>
          </w:tcPr>
          <w:p w14:paraId="6D75881C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50F37C1A" w14:textId="77777777" w:rsidR="008F10EA" w:rsidRDefault="008F10EA"/>
        </w:tc>
      </w:tr>
      <w:tr w:rsidR="008F10EA" w14:paraId="43CA6634" w14:textId="77777777">
        <w:tc>
          <w:tcPr>
            <w:tcW w:w="2077" w:type="dxa"/>
          </w:tcPr>
          <w:p w14:paraId="4495664B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32821773" w14:textId="77777777" w:rsidR="008F10EA" w:rsidRDefault="008F10EA"/>
        </w:tc>
      </w:tr>
      <w:tr w:rsidR="008F10EA" w14:paraId="40E75280" w14:textId="77777777">
        <w:tc>
          <w:tcPr>
            <w:tcW w:w="2077" w:type="dxa"/>
          </w:tcPr>
          <w:p w14:paraId="46BFA10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092202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5BEA1234" w14:textId="77777777">
        <w:tc>
          <w:tcPr>
            <w:tcW w:w="2077" w:type="dxa"/>
          </w:tcPr>
          <w:p w14:paraId="0554E167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457EB49" w14:textId="77777777" w:rsidR="008F10EA" w:rsidRDefault="00000000">
            <w:r>
              <w:t>2</w:t>
            </w:r>
          </w:p>
        </w:tc>
      </w:tr>
      <w:tr w:rsidR="008F10EA" w14:paraId="7DC71BBD" w14:textId="77777777">
        <w:tc>
          <w:tcPr>
            <w:tcW w:w="2077" w:type="dxa"/>
          </w:tcPr>
          <w:p w14:paraId="3DC9480E" w14:textId="77777777" w:rsidR="008F10EA" w:rsidRDefault="00000000">
            <w:r>
              <w:lastRenderedPageBreak/>
              <w:t>UNIT:</w:t>
            </w:r>
          </w:p>
        </w:tc>
        <w:tc>
          <w:tcPr>
            <w:tcW w:w="7426" w:type="dxa"/>
          </w:tcPr>
          <w:p w14:paraId="6DDE21E4" w14:textId="77777777" w:rsidR="008F10EA" w:rsidRDefault="00000000">
            <w:r>
              <w:t>16</w:t>
            </w:r>
          </w:p>
        </w:tc>
      </w:tr>
      <w:tr w:rsidR="008F10EA" w14:paraId="12552C44" w14:textId="77777777">
        <w:tc>
          <w:tcPr>
            <w:tcW w:w="2077" w:type="dxa"/>
          </w:tcPr>
          <w:p w14:paraId="5A8021D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09FED09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6869AE15" w14:textId="77777777">
        <w:tc>
          <w:tcPr>
            <w:tcW w:w="2077" w:type="dxa"/>
          </w:tcPr>
          <w:p w14:paraId="688FF6CE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5FC3AD3" w14:textId="77777777" w:rsidR="008F10EA" w:rsidRDefault="00000000">
            <w:r>
              <w:t>Yes</w:t>
            </w:r>
          </w:p>
        </w:tc>
      </w:tr>
      <w:tr w:rsidR="008F10EA" w14:paraId="5D6F042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8382B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899D" w14:textId="77777777" w:rsidR="008F10EA" w:rsidRDefault="00000000">
            <w:r>
              <w:t>Longnq9 - TraPT4</w:t>
            </w:r>
          </w:p>
        </w:tc>
      </w:tr>
      <w:tr w:rsidR="008F10EA" w14:paraId="6A6AFDB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F4E3F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986F4" w14:textId="77777777" w:rsidR="008F10EA" w:rsidRDefault="008F10EA"/>
        </w:tc>
      </w:tr>
      <w:tr w:rsidR="008F10EA" w14:paraId="6D59F59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4C687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0E97B" w14:textId="77777777" w:rsidR="008F10EA" w:rsidRDefault="00000000">
            <w:r>
              <w:t>Foundations of Computer Science</w:t>
            </w:r>
          </w:p>
        </w:tc>
      </w:tr>
    </w:tbl>
    <w:p w14:paraId="2F307163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177D2E1" w14:textId="77777777">
        <w:tc>
          <w:tcPr>
            <w:tcW w:w="2077" w:type="dxa"/>
          </w:tcPr>
          <w:p w14:paraId="707AA56C" w14:textId="77777777" w:rsidR="008F10EA" w:rsidRDefault="00000000">
            <w:r>
              <w:t>QN=42</w:t>
            </w:r>
          </w:p>
        </w:tc>
        <w:tc>
          <w:tcPr>
            <w:tcW w:w="7426" w:type="dxa"/>
          </w:tcPr>
          <w:p w14:paraId="2C2924DC" w14:textId="77777777" w:rsidR="008F10EA" w:rsidRDefault="00000000">
            <w:r>
              <w:t>In the context of security goals, what does the term "Integrity" refer to?</w:t>
            </w:r>
          </w:p>
        </w:tc>
      </w:tr>
      <w:tr w:rsidR="008F10EA" w14:paraId="0D9F1D51" w14:textId="77777777">
        <w:tc>
          <w:tcPr>
            <w:tcW w:w="2077" w:type="dxa"/>
          </w:tcPr>
          <w:p w14:paraId="2CE1DC1A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6FC5AD88" w14:textId="77777777" w:rsidR="008F10EA" w:rsidRDefault="00000000">
            <w:r>
              <w:t>Protecting data from unauthorized disclosure</w:t>
            </w:r>
          </w:p>
        </w:tc>
      </w:tr>
      <w:tr w:rsidR="008F10EA" w14:paraId="1518C15E" w14:textId="77777777">
        <w:tc>
          <w:tcPr>
            <w:tcW w:w="2077" w:type="dxa"/>
          </w:tcPr>
          <w:p w14:paraId="2C3456E9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EF7021B" w14:textId="77777777" w:rsidR="008F10EA" w:rsidRDefault="00000000">
            <w:r>
              <w:t>Ensuring that data is accurate, consistent, and unaltered</w:t>
            </w:r>
          </w:p>
        </w:tc>
      </w:tr>
      <w:tr w:rsidR="008F10EA" w14:paraId="149F6EFB" w14:textId="77777777">
        <w:tc>
          <w:tcPr>
            <w:tcW w:w="2077" w:type="dxa"/>
          </w:tcPr>
          <w:p w14:paraId="71BEFADA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46AA76E1" w14:textId="77777777" w:rsidR="008F10EA" w:rsidRDefault="00000000">
            <w:r>
              <w:t>Detecting and responding to security incidents</w:t>
            </w:r>
          </w:p>
        </w:tc>
      </w:tr>
      <w:tr w:rsidR="008F10EA" w14:paraId="190F87DF" w14:textId="77777777">
        <w:tc>
          <w:tcPr>
            <w:tcW w:w="2077" w:type="dxa"/>
          </w:tcPr>
          <w:p w14:paraId="43715379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D9C1CF3" w14:textId="77777777" w:rsidR="008F10EA" w:rsidRDefault="00000000">
            <w:r>
              <w:t>Safeguarding against system failures and disasters</w:t>
            </w:r>
          </w:p>
        </w:tc>
      </w:tr>
      <w:tr w:rsidR="008F10EA" w14:paraId="494B2C76" w14:textId="77777777">
        <w:tc>
          <w:tcPr>
            <w:tcW w:w="2077" w:type="dxa"/>
          </w:tcPr>
          <w:p w14:paraId="03DC3794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324CD9C5" w14:textId="77777777" w:rsidR="008F10EA" w:rsidRDefault="008F10EA"/>
        </w:tc>
      </w:tr>
      <w:tr w:rsidR="008F10EA" w14:paraId="39B54C24" w14:textId="77777777">
        <w:tc>
          <w:tcPr>
            <w:tcW w:w="2077" w:type="dxa"/>
          </w:tcPr>
          <w:p w14:paraId="63F59929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001A21E" w14:textId="77777777" w:rsidR="008F10EA" w:rsidRDefault="008F10EA"/>
        </w:tc>
      </w:tr>
      <w:tr w:rsidR="008F10EA" w14:paraId="12301608" w14:textId="77777777">
        <w:tc>
          <w:tcPr>
            <w:tcW w:w="2077" w:type="dxa"/>
          </w:tcPr>
          <w:p w14:paraId="7B36C27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ED02533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6AB06AF4" w14:textId="77777777">
        <w:tc>
          <w:tcPr>
            <w:tcW w:w="2077" w:type="dxa"/>
          </w:tcPr>
          <w:p w14:paraId="59C9F829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34423322" w14:textId="77777777" w:rsidR="008F10EA" w:rsidRDefault="00000000">
            <w:r>
              <w:t>1</w:t>
            </w:r>
          </w:p>
        </w:tc>
      </w:tr>
      <w:tr w:rsidR="008F10EA" w14:paraId="070D5B09" w14:textId="77777777">
        <w:tc>
          <w:tcPr>
            <w:tcW w:w="2077" w:type="dxa"/>
          </w:tcPr>
          <w:p w14:paraId="0D03F70C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6C294A1E" w14:textId="77777777" w:rsidR="008F10EA" w:rsidRDefault="00000000">
            <w:r>
              <w:t>16</w:t>
            </w:r>
          </w:p>
        </w:tc>
      </w:tr>
      <w:tr w:rsidR="008F10EA" w14:paraId="7F21E476" w14:textId="77777777">
        <w:tc>
          <w:tcPr>
            <w:tcW w:w="2077" w:type="dxa"/>
          </w:tcPr>
          <w:p w14:paraId="266A1EB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02A3AE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04C45D17" w14:textId="77777777">
        <w:tc>
          <w:tcPr>
            <w:tcW w:w="2077" w:type="dxa"/>
          </w:tcPr>
          <w:p w14:paraId="52468671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6A07563" w14:textId="77777777" w:rsidR="008F10EA" w:rsidRDefault="00000000">
            <w:r>
              <w:t>Yes</w:t>
            </w:r>
          </w:p>
        </w:tc>
      </w:tr>
      <w:tr w:rsidR="008F10EA" w14:paraId="0FA71B6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3F439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D29BD" w14:textId="77777777" w:rsidR="008F10EA" w:rsidRDefault="00000000">
            <w:r>
              <w:t>Longnq9 - TraPT4</w:t>
            </w:r>
          </w:p>
        </w:tc>
      </w:tr>
      <w:tr w:rsidR="008F10EA" w14:paraId="383C57C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29C2E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E43CF" w14:textId="77777777" w:rsidR="008F10EA" w:rsidRDefault="008F10EA"/>
        </w:tc>
      </w:tr>
      <w:tr w:rsidR="008F10EA" w14:paraId="47F5151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F751B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7F86" w14:textId="77777777" w:rsidR="008F10EA" w:rsidRDefault="00000000">
            <w:r>
              <w:t>Foundations of Computer Science</w:t>
            </w:r>
          </w:p>
        </w:tc>
      </w:tr>
    </w:tbl>
    <w:p w14:paraId="2037E6C8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22BC80FE" w14:textId="77777777">
        <w:tc>
          <w:tcPr>
            <w:tcW w:w="2077" w:type="dxa"/>
          </w:tcPr>
          <w:p w14:paraId="1B9D5A0E" w14:textId="77777777" w:rsidR="008F10EA" w:rsidRDefault="00000000">
            <w:r>
              <w:t>QN=43</w:t>
            </w:r>
          </w:p>
        </w:tc>
        <w:tc>
          <w:tcPr>
            <w:tcW w:w="7426" w:type="dxa"/>
          </w:tcPr>
          <w:p w14:paraId="7E9484ED" w14:textId="77777777" w:rsidR="008F10EA" w:rsidRDefault="00000000">
            <w:r>
              <w:t>In an asymmetrical encryption system, which key is kept secret and known only to the owner?</w:t>
            </w:r>
          </w:p>
        </w:tc>
      </w:tr>
      <w:tr w:rsidR="008F10EA" w14:paraId="72297E83" w14:textId="77777777">
        <w:tc>
          <w:tcPr>
            <w:tcW w:w="2077" w:type="dxa"/>
          </w:tcPr>
          <w:p w14:paraId="34AD64B8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AFDB584" w14:textId="77777777" w:rsidR="008F10EA" w:rsidRDefault="00000000">
            <w:r>
              <w:t>Public key</w:t>
            </w:r>
          </w:p>
        </w:tc>
      </w:tr>
      <w:tr w:rsidR="008F10EA" w14:paraId="0A10F65A" w14:textId="77777777">
        <w:tc>
          <w:tcPr>
            <w:tcW w:w="2077" w:type="dxa"/>
          </w:tcPr>
          <w:p w14:paraId="3CE767A5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47FE8C1" w14:textId="77777777" w:rsidR="008F10EA" w:rsidRDefault="00000000">
            <w:r>
              <w:t>Private key</w:t>
            </w:r>
          </w:p>
        </w:tc>
      </w:tr>
      <w:tr w:rsidR="008F10EA" w14:paraId="3C9E717F" w14:textId="77777777">
        <w:tc>
          <w:tcPr>
            <w:tcW w:w="2077" w:type="dxa"/>
          </w:tcPr>
          <w:p w14:paraId="47C7A40D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50ED59E4" w14:textId="77777777" w:rsidR="008F10EA" w:rsidRDefault="00000000">
            <w:r>
              <w:t>Symmetric key</w:t>
            </w:r>
          </w:p>
        </w:tc>
      </w:tr>
      <w:tr w:rsidR="008F10EA" w14:paraId="400F346C" w14:textId="77777777">
        <w:tc>
          <w:tcPr>
            <w:tcW w:w="2077" w:type="dxa"/>
          </w:tcPr>
          <w:p w14:paraId="2574DDAB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0F68BC5F" w14:textId="77777777" w:rsidR="008F10EA" w:rsidRDefault="00000000">
            <w:r>
              <w:t>Shared key</w:t>
            </w:r>
          </w:p>
        </w:tc>
      </w:tr>
      <w:tr w:rsidR="008F10EA" w14:paraId="7DC26B0F" w14:textId="77777777">
        <w:tc>
          <w:tcPr>
            <w:tcW w:w="2077" w:type="dxa"/>
          </w:tcPr>
          <w:p w14:paraId="225AD7A5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20FA891" w14:textId="77777777" w:rsidR="008F10EA" w:rsidRDefault="008F10EA"/>
        </w:tc>
      </w:tr>
      <w:tr w:rsidR="008F10EA" w14:paraId="05546419" w14:textId="77777777">
        <w:tc>
          <w:tcPr>
            <w:tcW w:w="2077" w:type="dxa"/>
          </w:tcPr>
          <w:p w14:paraId="26921AFB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4E21E4D3" w14:textId="77777777" w:rsidR="008F10EA" w:rsidRDefault="008F10EA"/>
        </w:tc>
      </w:tr>
      <w:tr w:rsidR="008F10EA" w14:paraId="4F55D9EF" w14:textId="77777777">
        <w:tc>
          <w:tcPr>
            <w:tcW w:w="2077" w:type="dxa"/>
          </w:tcPr>
          <w:p w14:paraId="1190C6B6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A23ED5C" w14:textId="1136905B" w:rsidR="008F10EA" w:rsidRDefault="0074009C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3579BB19" w14:textId="77777777">
        <w:tc>
          <w:tcPr>
            <w:tcW w:w="2077" w:type="dxa"/>
          </w:tcPr>
          <w:p w14:paraId="2B9674E0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60E810D" w14:textId="77777777" w:rsidR="008F10EA" w:rsidRDefault="00000000">
            <w:r>
              <w:t>1</w:t>
            </w:r>
          </w:p>
        </w:tc>
      </w:tr>
      <w:tr w:rsidR="008F10EA" w14:paraId="73775ADB" w14:textId="77777777">
        <w:tc>
          <w:tcPr>
            <w:tcW w:w="2077" w:type="dxa"/>
          </w:tcPr>
          <w:p w14:paraId="1A0B6CBA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4356C95A" w14:textId="77777777" w:rsidR="008F10EA" w:rsidRDefault="00000000">
            <w:r>
              <w:t>16</w:t>
            </w:r>
          </w:p>
        </w:tc>
      </w:tr>
      <w:tr w:rsidR="008F10EA" w14:paraId="17441B53" w14:textId="77777777">
        <w:tc>
          <w:tcPr>
            <w:tcW w:w="2077" w:type="dxa"/>
          </w:tcPr>
          <w:p w14:paraId="44E5899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4DCD780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59ED5E9A" w14:textId="77777777">
        <w:tc>
          <w:tcPr>
            <w:tcW w:w="2077" w:type="dxa"/>
          </w:tcPr>
          <w:p w14:paraId="2AD9001E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1E644E1" w14:textId="77777777" w:rsidR="008F10EA" w:rsidRDefault="00000000">
            <w:r>
              <w:t>Yes</w:t>
            </w:r>
          </w:p>
        </w:tc>
      </w:tr>
      <w:tr w:rsidR="008F10EA" w14:paraId="0CB7DB3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253F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998F" w14:textId="77777777" w:rsidR="008F10EA" w:rsidRDefault="00000000">
            <w:r>
              <w:t>Longnq9 - TraPT4</w:t>
            </w:r>
          </w:p>
        </w:tc>
      </w:tr>
      <w:tr w:rsidR="008F10EA" w14:paraId="25EEC3B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BCC7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3D212" w14:textId="77777777" w:rsidR="008F10EA" w:rsidRDefault="008F10EA"/>
        </w:tc>
      </w:tr>
      <w:tr w:rsidR="008F10EA" w14:paraId="340C310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7591D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7D43" w14:textId="77777777" w:rsidR="008F10EA" w:rsidRDefault="00000000">
            <w:r>
              <w:t>Foundations of Computer Science</w:t>
            </w:r>
          </w:p>
        </w:tc>
      </w:tr>
    </w:tbl>
    <w:p w14:paraId="52C0E00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1F08082" w14:textId="77777777">
        <w:tc>
          <w:tcPr>
            <w:tcW w:w="2077" w:type="dxa"/>
          </w:tcPr>
          <w:p w14:paraId="4C5E951A" w14:textId="77777777" w:rsidR="008F10EA" w:rsidRDefault="00000000">
            <w:r>
              <w:t>QN=44</w:t>
            </w:r>
          </w:p>
        </w:tc>
        <w:tc>
          <w:tcPr>
            <w:tcW w:w="7426" w:type="dxa"/>
          </w:tcPr>
          <w:p w14:paraId="638AE142" w14:textId="77777777" w:rsidR="008F10EA" w:rsidRDefault="00000000">
            <w:r>
              <w:t>What is the purpose of digital signatures in asymmetrical encryption?</w:t>
            </w:r>
          </w:p>
        </w:tc>
      </w:tr>
      <w:tr w:rsidR="008F10EA" w14:paraId="20BDB918" w14:textId="77777777">
        <w:tc>
          <w:tcPr>
            <w:tcW w:w="2077" w:type="dxa"/>
          </w:tcPr>
          <w:p w14:paraId="627EEBC4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3A27B7AA" w14:textId="77777777" w:rsidR="008F10EA" w:rsidRDefault="00000000">
            <w:r>
              <w:t>To encrypt data for secure transmission</w:t>
            </w:r>
          </w:p>
        </w:tc>
      </w:tr>
      <w:tr w:rsidR="008F10EA" w14:paraId="04D6E266" w14:textId="77777777">
        <w:tc>
          <w:tcPr>
            <w:tcW w:w="2077" w:type="dxa"/>
          </w:tcPr>
          <w:p w14:paraId="29729A5F" w14:textId="77777777" w:rsidR="008F10EA" w:rsidRDefault="00000000">
            <w:r>
              <w:lastRenderedPageBreak/>
              <w:t>b.</w:t>
            </w:r>
          </w:p>
        </w:tc>
        <w:tc>
          <w:tcPr>
            <w:tcW w:w="7426" w:type="dxa"/>
          </w:tcPr>
          <w:p w14:paraId="2C990162" w14:textId="77777777" w:rsidR="008F10EA" w:rsidRDefault="00000000">
            <w:r>
              <w:t>To verify the authenticity and integrity of a message</w:t>
            </w:r>
          </w:p>
        </w:tc>
      </w:tr>
      <w:tr w:rsidR="008F10EA" w14:paraId="5B7218DB" w14:textId="77777777">
        <w:tc>
          <w:tcPr>
            <w:tcW w:w="2077" w:type="dxa"/>
          </w:tcPr>
          <w:p w14:paraId="42B815B5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B259281" w14:textId="77777777" w:rsidR="008F10EA" w:rsidRDefault="00000000">
            <w:r>
              <w:t>To generate a symmetric key for efficient encryption</w:t>
            </w:r>
          </w:p>
        </w:tc>
      </w:tr>
      <w:tr w:rsidR="008F10EA" w14:paraId="0E5FD0F2" w14:textId="77777777">
        <w:tc>
          <w:tcPr>
            <w:tcW w:w="2077" w:type="dxa"/>
          </w:tcPr>
          <w:p w14:paraId="43307A07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35C62AAC" w14:textId="77777777" w:rsidR="008F10EA" w:rsidRDefault="00000000">
            <w:r>
              <w:t>To decrypt data for secure reception</w:t>
            </w:r>
          </w:p>
        </w:tc>
      </w:tr>
      <w:tr w:rsidR="008F10EA" w14:paraId="781DD02D" w14:textId="77777777">
        <w:tc>
          <w:tcPr>
            <w:tcW w:w="2077" w:type="dxa"/>
          </w:tcPr>
          <w:p w14:paraId="0CDF79D5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74519068" w14:textId="77777777" w:rsidR="008F10EA" w:rsidRDefault="008F10EA"/>
        </w:tc>
      </w:tr>
      <w:tr w:rsidR="008F10EA" w14:paraId="29674E64" w14:textId="77777777">
        <w:tc>
          <w:tcPr>
            <w:tcW w:w="2077" w:type="dxa"/>
          </w:tcPr>
          <w:p w14:paraId="2AC84BDB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112CDA0" w14:textId="77777777" w:rsidR="008F10EA" w:rsidRDefault="008F10EA"/>
        </w:tc>
      </w:tr>
      <w:tr w:rsidR="008F10EA" w14:paraId="1B91A848" w14:textId="77777777">
        <w:tc>
          <w:tcPr>
            <w:tcW w:w="2077" w:type="dxa"/>
          </w:tcPr>
          <w:p w14:paraId="7B370EF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A4531B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184F7F4E" w14:textId="77777777">
        <w:tc>
          <w:tcPr>
            <w:tcW w:w="2077" w:type="dxa"/>
          </w:tcPr>
          <w:p w14:paraId="3DF1815D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74FC90E4" w14:textId="77777777" w:rsidR="008F10EA" w:rsidRDefault="00000000">
            <w:r>
              <w:t>1</w:t>
            </w:r>
          </w:p>
        </w:tc>
      </w:tr>
      <w:tr w:rsidR="008F10EA" w14:paraId="6B6EBE50" w14:textId="77777777">
        <w:tc>
          <w:tcPr>
            <w:tcW w:w="2077" w:type="dxa"/>
          </w:tcPr>
          <w:p w14:paraId="3CD38C35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1AB6A1ED" w14:textId="77777777" w:rsidR="008F10EA" w:rsidRDefault="00000000">
            <w:r>
              <w:t>16</w:t>
            </w:r>
          </w:p>
        </w:tc>
      </w:tr>
      <w:tr w:rsidR="008F10EA" w14:paraId="525354D4" w14:textId="77777777">
        <w:tc>
          <w:tcPr>
            <w:tcW w:w="2077" w:type="dxa"/>
          </w:tcPr>
          <w:p w14:paraId="1287EC4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37FA115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1142AEAF" w14:textId="77777777">
        <w:tc>
          <w:tcPr>
            <w:tcW w:w="2077" w:type="dxa"/>
          </w:tcPr>
          <w:p w14:paraId="61EA3DAD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24D0EEE" w14:textId="77777777" w:rsidR="008F10EA" w:rsidRDefault="00000000">
            <w:r>
              <w:t>Yes</w:t>
            </w:r>
          </w:p>
        </w:tc>
      </w:tr>
      <w:tr w:rsidR="008F10EA" w14:paraId="6DD9082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2A8B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0EE76" w14:textId="77777777" w:rsidR="008F10EA" w:rsidRDefault="00000000">
            <w:r>
              <w:t>Longnq9 - TraPT4</w:t>
            </w:r>
          </w:p>
        </w:tc>
      </w:tr>
      <w:tr w:rsidR="008F10EA" w14:paraId="0D2616B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A672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4836" w14:textId="77777777" w:rsidR="008F10EA" w:rsidRDefault="008F10EA"/>
        </w:tc>
      </w:tr>
      <w:tr w:rsidR="008F10EA" w14:paraId="59368B6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113F7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79CC9" w14:textId="77777777" w:rsidR="008F10EA" w:rsidRDefault="00000000">
            <w:r>
              <w:t>Foundations of Computer Science</w:t>
            </w:r>
          </w:p>
        </w:tc>
      </w:tr>
    </w:tbl>
    <w:p w14:paraId="1C8E0991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4E2760D9" w14:textId="77777777">
        <w:tc>
          <w:tcPr>
            <w:tcW w:w="2077" w:type="dxa"/>
          </w:tcPr>
          <w:p w14:paraId="1011C6C9" w14:textId="77777777" w:rsidR="008F10EA" w:rsidRDefault="00000000">
            <w:r>
              <w:t>QN=45</w:t>
            </w:r>
          </w:p>
        </w:tc>
        <w:tc>
          <w:tcPr>
            <w:tcW w:w="7426" w:type="dxa"/>
          </w:tcPr>
          <w:p w14:paraId="1503CEF6" w14:textId="77777777" w:rsidR="008F10EA" w:rsidRDefault="00000000">
            <w:r>
              <w:t>What is the primary goal of "Natural Language Processing" (NLP) in AI?</w:t>
            </w:r>
          </w:p>
        </w:tc>
      </w:tr>
      <w:tr w:rsidR="008F10EA" w14:paraId="0179ED9A" w14:textId="77777777">
        <w:tc>
          <w:tcPr>
            <w:tcW w:w="2077" w:type="dxa"/>
          </w:tcPr>
          <w:p w14:paraId="57BB487C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6D8AD37" w14:textId="77777777" w:rsidR="008F10EA" w:rsidRDefault="00000000">
            <w:r>
              <w:t>Enabling computers to understand and generate human language</w:t>
            </w:r>
          </w:p>
        </w:tc>
      </w:tr>
      <w:tr w:rsidR="008F10EA" w14:paraId="68F79272" w14:textId="77777777">
        <w:tc>
          <w:tcPr>
            <w:tcW w:w="2077" w:type="dxa"/>
          </w:tcPr>
          <w:p w14:paraId="3D9CDF86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637E276" w14:textId="77777777" w:rsidR="008F10EA" w:rsidRDefault="00000000">
            <w:r>
              <w:t>Enhancing the speed of data processing in computers</w:t>
            </w:r>
          </w:p>
        </w:tc>
      </w:tr>
      <w:tr w:rsidR="008F10EA" w14:paraId="259FD523" w14:textId="77777777">
        <w:tc>
          <w:tcPr>
            <w:tcW w:w="2077" w:type="dxa"/>
          </w:tcPr>
          <w:p w14:paraId="7CBA077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07BE2BB8" w14:textId="77777777" w:rsidR="008F10EA" w:rsidRDefault="00000000">
            <w:r>
              <w:t>Developing machines with emotional intelligence</w:t>
            </w:r>
          </w:p>
        </w:tc>
      </w:tr>
      <w:tr w:rsidR="008F10EA" w14:paraId="0FA71A7B" w14:textId="77777777">
        <w:tc>
          <w:tcPr>
            <w:tcW w:w="2077" w:type="dxa"/>
          </w:tcPr>
          <w:p w14:paraId="7FC06864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1371CBE0" w14:textId="77777777" w:rsidR="008F10EA" w:rsidRDefault="00000000">
            <w:r>
              <w:t>Creating algorithms for visual perception in machines</w:t>
            </w:r>
          </w:p>
        </w:tc>
      </w:tr>
      <w:tr w:rsidR="008F10EA" w14:paraId="68273C17" w14:textId="77777777">
        <w:tc>
          <w:tcPr>
            <w:tcW w:w="2077" w:type="dxa"/>
          </w:tcPr>
          <w:p w14:paraId="18AFACD0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26857005" w14:textId="77777777" w:rsidR="008F10EA" w:rsidRDefault="008F10EA"/>
        </w:tc>
      </w:tr>
      <w:tr w:rsidR="008F10EA" w14:paraId="5100372E" w14:textId="77777777">
        <w:tc>
          <w:tcPr>
            <w:tcW w:w="2077" w:type="dxa"/>
          </w:tcPr>
          <w:p w14:paraId="44393B1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29D8B91" w14:textId="77777777" w:rsidR="008F10EA" w:rsidRDefault="008F10EA"/>
        </w:tc>
      </w:tr>
      <w:tr w:rsidR="008F10EA" w14:paraId="621DDDB1" w14:textId="77777777">
        <w:tc>
          <w:tcPr>
            <w:tcW w:w="2077" w:type="dxa"/>
          </w:tcPr>
          <w:p w14:paraId="1051C312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BB53779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52D979A8" w14:textId="77777777">
        <w:tc>
          <w:tcPr>
            <w:tcW w:w="2077" w:type="dxa"/>
          </w:tcPr>
          <w:p w14:paraId="2ECECD1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4E9F5DAC" w14:textId="77777777" w:rsidR="008F10EA" w:rsidRDefault="00000000">
            <w:r>
              <w:t>1</w:t>
            </w:r>
          </w:p>
        </w:tc>
      </w:tr>
      <w:tr w:rsidR="008F10EA" w14:paraId="511A6E80" w14:textId="77777777">
        <w:tc>
          <w:tcPr>
            <w:tcW w:w="2077" w:type="dxa"/>
          </w:tcPr>
          <w:p w14:paraId="7C1D0AA1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012DB236" w14:textId="77777777" w:rsidR="008F10EA" w:rsidRDefault="00000000">
            <w:r>
              <w:t>18</w:t>
            </w:r>
          </w:p>
        </w:tc>
      </w:tr>
      <w:tr w:rsidR="008F10EA" w14:paraId="19707F97" w14:textId="77777777">
        <w:tc>
          <w:tcPr>
            <w:tcW w:w="2077" w:type="dxa"/>
          </w:tcPr>
          <w:p w14:paraId="7E0DF6C5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8C0D9C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27E1ABC0" w14:textId="77777777">
        <w:tc>
          <w:tcPr>
            <w:tcW w:w="2077" w:type="dxa"/>
          </w:tcPr>
          <w:p w14:paraId="0BDB8FE9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012C9F23" w14:textId="77777777" w:rsidR="008F10EA" w:rsidRDefault="00000000">
            <w:r>
              <w:t>Yes</w:t>
            </w:r>
          </w:p>
        </w:tc>
      </w:tr>
      <w:tr w:rsidR="008F10EA" w14:paraId="78B0D02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BAC6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7EAA0" w14:textId="77777777" w:rsidR="008F10EA" w:rsidRDefault="00000000">
            <w:r>
              <w:t>Longnq9 - TraPT4</w:t>
            </w:r>
          </w:p>
        </w:tc>
      </w:tr>
      <w:tr w:rsidR="008F10EA" w14:paraId="07C9698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E706D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BD865" w14:textId="77777777" w:rsidR="008F10EA" w:rsidRDefault="008F10EA"/>
        </w:tc>
      </w:tr>
      <w:tr w:rsidR="008F10EA" w14:paraId="676CB47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1CA17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A5BA" w14:textId="77777777" w:rsidR="008F10EA" w:rsidRDefault="00000000">
            <w:r>
              <w:t>Foundations of Computer Science</w:t>
            </w:r>
          </w:p>
        </w:tc>
      </w:tr>
    </w:tbl>
    <w:p w14:paraId="50537E90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DB8B912" w14:textId="77777777">
        <w:tc>
          <w:tcPr>
            <w:tcW w:w="2077" w:type="dxa"/>
          </w:tcPr>
          <w:p w14:paraId="2E2B2B89" w14:textId="77777777" w:rsidR="008F10EA" w:rsidRDefault="00000000">
            <w:r>
              <w:t>QN=46</w:t>
            </w:r>
          </w:p>
        </w:tc>
        <w:tc>
          <w:tcPr>
            <w:tcW w:w="7426" w:type="dxa"/>
          </w:tcPr>
          <w:p w14:paraId="4931FCB6" w14:textId="77777777" w:rsidR="008F10EA" w:rsidRDefault="00000000">
            <w:r>
              <w:t>What does the term "Phreaking" refer to in the context of hacking?</w:t>
            </w:r>
          </w:p>
        </w:tc>
      </w:tr>
      <w:tr w:rsidR="008F10EA" w14:paraId="2939D2DF" w14:textId="77777777">
        <w:tc>
          <w:tcPr>
            <w:tcW w:w="2077" w:type="dxa"/>
          </w:tcPr>
          <w:p w14:paraId="52A0B10B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9B4D41A" w14:textId="6ACE0A63" w:rsidR="008F10EA" w:rsidRDefault="00000000">
            <w:r>
              <w:t>Hacking into phone systems to manipulate</w:t>
            </w:r>
            <w:r w:rsidR="0052312B">
              <w:t xml:space="preserve"> the phones</w:t>
            </w:r>
            <w:r>
              <w:t xml:space="preserve"> or make free calls</w:t>
            </w:r>
          </w:p>
        </w:tc>
      </w:tr>
      <w:tr w:rsidR="008F10EA" w14:paraId="4251A818" w14:textId="77777777">
        <w:tc>
          <w:tcPr>
            <w:tcW w:w="2077" w:type="dxa"/>
          </w:tcPr>
          <w:p w14:paraId="2A5B7E5E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30BAF52" w14:textId="77777777" w:rsidR="008F10EA" w:rsidRDefault="00000000">
            <w:r>
              <w:t>Exploiting vulnerabilities in web servers</w:t>
            </w:r>
          </w:p>
        </w:tc>
      </w:tr>
      <w:tr w:rsidR="008F10EA" w14:paraId="0B51CD69" w14:textId="77777777">
        <w:tc>
          <w:tcPr>
            <w:tcW w:w="2077" w:type="dxa"/>
          </w:tcPr>
          <w:p w14:paraId="51AA6940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11948F80" w14:textId="77777777" w:rsidR="008F10EA" w:rsidRDefault="00000000">
            <w:r>
              <w:t>Creating malware for financial gain</w:t>
            </w:r>
          </w:p>
        </w:tc>
      </w:tr>
      <w:tr w:rsidR="008F10EA" w14:paraId="721C1000" w14:textId="77777777">
        <w:tc>
          <w:tcPr>
            <w:tcW w:w="2077" w:type="dxa"/>
          </w:tcPr>
          <w:p w14:paraId="5C41F98D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A0F9034" w14:textId="2504C055" w:rsidR="008F10EA" w:rsidRDefault="0052312B">
            <w:r>
              <w:t>Gaining unauthorized access to government databases</w:t>
            </w:r>
          </w:p>
        </w:tc>
      </w:tr>
      <w:tr w:rsidR="008F10EA" w14:paraId="1293E4CE" w14:textId="77777777">
        <w:tc>
          <w:tcPr>
            <w:tcW w:w="2077" w:type="dxa"/>
          </w:tcPr>
          <w:p w14:paraId="399ECC88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C19530D" w14:textId="77777777" w:rsidR="008F10EA" w:rsidRDefault="008F10EA"/>
        </w:tc>
      </w:tr>
      <w:tr w:rsidR="008F10EA" w14:paraId="3F4FC578" w14:textId="77777777">
        <w:tc>
          <w:tcPr>
            <w:tcW w:w="2077" w:type="dxa"/>
          </w:tcPr>
          <w:p w14:paraId="4EBD6676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3109C7A" w14:textId="77777777" w:rsidR="008F10EA" w:rsidRDefault="008F10EA"/>
        </w:tc>
      </w:tr>
      <w:tr w:rsidR="008F10EA" w14:paraId="4502F2F4" w14:textId="77777777">
        <w:tc>
          <w:tcPr>
            <w:tcW w:w="2077" w:type="dxa"/>
          </w:tcPr>
          <w:p w14:paraId="72575B9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C60B4C0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3751B889" w14:textId="77777777">
        <w:tc>
          <w:tcPr>
            <w:tcW w:w="2077" w:type="dxa"/>
          </w:tcPr>
          <w:p w14:paraId="1D2F663D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3E7205B5" w14:textId="77777777" w:rsidR="008F10EA" w:rsidRDefault="00000000">
            <w:r>
              <w:t>2</w:t>
            </w:r>
          </w:p>
        </w:tc>
      </w:tr>
      <w:tr w:rsidR="008F10EA" w14:paraId="517D6FB4" w14:textId="77777777">
        <w:tc>
          <w:tcPr>
            <w:tcW w:w="2077" w:type="dxa"/>
          </w:tcPr>
          <w:p w14:paraId="55213A0F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76BD2691" w14:textId="77777777" w:rsidR="008F10EA" w:rsidRDefault="00000000">
            <w:r>
              <w:t>16</w:t>
            </w:r>
          </w:p>
        </w:tc>
      </w:tr>
      <w:tr w:rsidR="008F10EA" w14:paraId="7820D5C1" w14:textId="77777777">
        <w:tc>
          <w:tcPr>
            <w:tcW w:w="2077" w:type="dxa"/>
          </w:tcPr>
          <w:p w14:paraId="54331CF0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7EA072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8F10EA" w14:paraId="465B453A" w14:textId="77777777">
        <w:tc>
          <w:tcPr>
            <w:tcW w:w="2077" w:type="dxa"/>
          </w:tcPr>
          <w:p w14:paraId="1EB5399D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296FF01D" w14:textId="77777777" w:rsidR="008F10EA" w:rsidRDefault="00000000">
            <w:r>
              <w:t>Yes</w:t>
            </w:r>
          </w:p>
        </w:tc>
      </w:tr>
      <w:tr w:rsidR="008F10EA" w14:paraId="2CFB489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BA0DB" w14:textId="77777777" w:rsidR="008F10EA" w:rsidRDefault="00000000">
            <w:r>
              <w:t>CREATOR-</w:t>
            </w:r>
            <w:r>
              <w:lastRenderedPageBreak/>
              <w:t>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6C2C8" w14:textId="77777777" w:rsidR="008F10EA" w:rsidRDefault="00000000">
            <w:r>
              <w:lastRenderedPageBreak/>
              <w:t>Longnq9 - TraPT4</w:t>
            </w:r>
          </w:p>
        </w:tc>
      </w:tr>
      <w:tr w:rsidR="008F10EA" w14:paraId="6005A78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CFC89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0DD46" w14:textId="77777777" w:rsidR="008F10EA" w:rsidRDefault="008F10EA"/>
        </w:tc>
      </w:tr>
      <w:tr w:rsidR="008F10EA" w14:paraId="3048A89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91C31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B7372" w14:textId="77777777" w:rsidR="008F10EA" w:rsidRDefault="00000000">
            <w:r>
              <w:t>Foundations of Computer Science</w:t>
            </w:r>
          </w:p>
        </w:tc>
      </w:tr>
    </w:tbl>
    <w:p w14:paraId="6E7984D2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74F037B" w14:textId="77777777">
        <w:tc>
          <w:tcPr>
            <w:tcW w:w="2077" w:type="dxa"/>
          </w:tcPr>
          <w:p w14:paraId="46E95ACF" w14:textId="77777777" w:rsidR="008F10EA" w:rsidRDefault="00000000">
            <w:r>
              <w:t>QN=47</w:t>
            </w:r>
          </w:p>
        </w:tc>
        <w:tc>
          <w:tcPr>
            <w:tcW w:w="7426" w:type="dxa"/>
          </w:tcPr>
          <w:p w14:paraId="014D8E0C" w14:textId="77777777" w:rsidR="008F10EA" w:rsidRDefault="00000000">
            <w:r>
              <w:t>What is the purpose of a "weighted edge" in a graph?</w:t>
            </w:r>
          </w:p>
        </w:tc>
      </w:tr>
      <w:tr w:rsidR="008F10EA" w14:paraId="74DA5336" w14:textId="77777777">
        <w:tc>
          <w:tcPr>
            <w:tcW w:w="2077" w:type="dxa"/>
          </w:tcPr>
          <w:p w14:paraId="4D454419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7552642F" w14:textId="77777777" w:rsidR="008F10EA" w:rsidRDefault="00000000">
            <w:r>
              <w:t>It represents the presence or absence of a relationship between vertices.</w:t>
            </w:r>
          </w:p>
        </w:tc>
      </w:tr>
      <w:tr w:rsidR="008F10EA" w14:paraId="5DF6D311" w14:textId="77777777">
        <w:tc>
          <w:tcPr>
            <w:tcW w:w="2077" w:type="dxa"/>
          </w:tcPr>
          <w:p w14:paraId="76B72D6F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C56EE09" w14:textId="77777777" w:rsidR="008F10EA" w:rsidRDefault="00000000">
            <w:r>
              <w:t>It indicates the direction of the relationship between vertices.</w:t>
            </w:r>
          </w:p>
        </w:tc>
      </w:tr>
      <w:tr w:rsidR="008F10EA" w14:paraId="37664496" w14:textId="77777777">
        <w:tc>
          <w:tcPr>
            <w:tcW w:w="2077" w:type="dxa"/>
          </w:tcPr>
          <w:p w14:paraId="610C207F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29478280" w14:textId="77777777" w:rsidR="008F10EA" w:rsidRDefault="00000000">
            <w:r>
              <w:t>It assigns a numerical value to the relationship between vertices.</w:t>
            </w:r>
          </w:p>
        </w:tc>
      </w:tr>
      <w:tr w:rsidR="008F10EA" w14:paraId="73A6E561" w14:textId="77777777">
        <w:tc>
          <w:tcPr>
            <w:tcW w:w="2077" w:type="dxa"/>
          </w:tcPr>
          <w:p w14:paraId="69621165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24246E6" w14:textId="77777777" w:rsidR="008F10EA" w:rsidRDefault="00000000">
            <w:r>
              <w:t>It is used to label vertices in the graph.</w:t>
            </w:r>
          </w:p>
        </w:tc>
      </w:tr>
      <w:tr w:rsidR="008F10EA" w14:paraId="3EE76B07" w14:textId="77777777">
        <w:tc>
          <w:tcPr>
            <w:tcW w:w="2077" w:type="dxa"/>
          </w:tcPr>
          <w:p w14:paraId="64BAB5F1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69E2DA8E" w14:textId="77777777" w:rsidR="008F10EA" w:rsidRDefault="008F10EA"/>
        </w:tc>
      </w:tr>
      <w:tr w:rsidR="008F10EA" w14:paraId="379CB49A" w14:textId="77777777">
        <w:tc>
          <w:tcPr>
            <w:tcW w:w="2077" w:type="dxa"/>
          </w:tcPr>
          <w:p w14:paraId="4F01C588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1203D205" w14:textId="77777777" w:rsidR="008F10EA" w:rsidRDefault="008F10EA"/>
        </w:tc>
      </w:tr>
      <w:tr w:rsidR="008F10EA" w14:paraId="6A5C2E8B" w14:textId="77777777">
        <w:tc>
          <w:tcPr>
            <w:tcW w:w="2077" w:type="dxa"/>
          </w:tcPr>
          <w:p w14:paraId="11C946EC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1B2907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4A7E62CD" w14:textId="77777777">
        <w:tc>
          <w:tcPr>
            <w:tcW w:w="2077" w:type="dxa"/>
          </w:tcPr>
          <w:p w14:paraId="6D726F1F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A1DF64A" w14:textId="77777777" w:rsidR="008F10EA" w:rsidRDefault="00000000">
            <w:r>
              <w:t>1</w:t>
            </w:r>
          </w:p>
        </w:tc>
      </w:tr>
      <w:tr w:rsidR="008F10EA" w14:paraId="7A8443A0" w14:textId="77777777">
        <w:tc>
          <w:tcPr>
            <w:tcW w:w="2077" w:type="dxa"/>
          </w:tcPr>
          <w:p w14:paraId="6DA13E38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5DDCCBD3" w14:textId="77777777" w:rsidR="008F10EA" w:rsidRDefault="00000000">
            <w:r>
              <w:t>12</w:t>
            </w:r>
          </w:p>
        </w:tc>
      </w:tr>
      <w:tr w:rsidR="008F10EA" w14:paraId="414181E9" w14:textId="77777777">
        <w:tc>
          <w:tcPr>
            <w:tcW w:w="2077" w:type="dxa"/>
          </w:tcPr>
          <w:p w14:paraId="3F23597F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A2D2717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8F10EA" w14:paraId="2F6A6C93" w14:textId="77777777">
        <w:tc>
          <w:tcPr>
            <w:tcW w:w="2077" w:type="dxa"/>
          </w:tcPr>
          <w:p w14:paraId="09219859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8DE337F" w14:textId="77777777" w:rsidR="008F10EA" w:rsidRDefault="00000000">
            <w:r>
              <w:t>Yes</w:t>
            </w:r>
          </w:p>
        </w:tc>
      </w:tr>
      <w:tr w:rsidR="008F10EA" w14:paraId="41A1A23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40A49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B65EB" w14:textId="77777777" w:rsidR="008F10EA" w:rsidRDefault="00000000">
            <w:r>
              <w:t>Longnq9 - TraPT4</w:t>
            </w:r>
          </w:p>
        </w:tc>
      </w:tr>
      <w:tr w:rsidR="008F10EA" w14:paraId="1A003C5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8FA8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F536C" w14:textId="77777777" w:rsidR="008F10EA" w:rsidRDefault="008F10EA"/>
        </w:tc>
      </w:tr>
      <w:tr w:rsidR="008F10EA" w14:paraId="1E49653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8855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28DC" w14:textId="77777777" w:rsidR="008F10EA" w:rsidRDefault="00000000">
            <w:r>
              <w:t>Foundations of Computer Science</w:t>
            </w:r>
          </w:p>
        </w:tc>
      </w:tr>
    </w:tbl>
    <w:p w14:paraId="00BD2BBB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3554CEF8" w14:textId="77777777">
        <w:tc>
          <w:tcPr>
            <w:tcW w:w="2077" w:type="dxa"/>
          </w:tcPr>
          <w:p w14:paraId="7443473F" w14:textId="77777777" w:rsidR="008F10EA" w:rsidRDefault="00000000">
            <w:r>
              <w:t>QN=48</w:t>
            </w:r>
          </w:p>
        </w:tc>
        <w:tc>
          <w:tcPr>
            <w:tcW w:w="7426" w:type="dxa"/>
          </w:tcPr>
          <w:p w14:paraId="5411436F" w14:textId="77777777" w:rsidR="008F10EA" w:rsidRDefault="00000000">
            <w:r>
              <w:t>In the context of software design, what is the significance of the "Software Architecture"?</w:t>
            </w:r>
          </w:p>
        </w:tc>
      </w:tr>
      <w:tr w:rsidR="008F10EA" w14:paraId="70BAA010" w14:textId="77777777">
        <w:tc>
          <w:tcPr>
            <w:tcW w:w="2077" w:type="dxa"/>
          </w:tcPr>
          <w:p w14:paraId="1194CB2D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144330FA" w14:textId="77777777" w:rsidR="008F10EA" w:rsidRDefault="00000000">
            <w:r>
              <w:t>It focuses on coding individual functions and procedures.</w:t>
            </w:r>
          </w:p>
        </w:tc>
      </w:tr>
      <w:tr w:rsidR="008F10EA" w14:paraId="0CF89E92" w14:textId="77777777">
        <w:tc>
          <w:tcPr>
            <w:tcW w:w="2077" w:type="dxa"/>
          </w:tcPr>
          <w:p w14:paraId="429B7D53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6223A833" w14:textId="77777777" w:rsidR="008F10EA" w:rsidRDefault="00000000">
            <w:r>
              <w:t>It defines the overall structure and organization of the software system.</w:t>
            </w:r>
          </w:p>
        </w:tc>
      </w:tr>
      <w:tr w:rsidR="008F10EA" w14:paraId="10C47CEF" w14:textId="77777777">
        <w:tc>
          <w:tcPr>
            <w:tcW w:w="2077" w:type="dxa"/>
          </w:tcPr>
          <w:p w14:paraId="38E80C0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39230D5D" w14:textId="77777777" w:rsidR="008F10EA" w:rsidRDefault="00000000">
            <w:r>
              <w:t>It is a tool for project management.</w:t>
            </w:r>
          </w:p>
        </w:tc>
      </w:tr>
      <w:tr w:rsidR="008F10EA" w14:paraId="5F48F950" w14:textId="77777777">
        <w:tc>
          <w:tcPr>
            <w:tcW w:w="2077" w:type="dxa"/>
          </w:tcPr>
          <w:p w14:paraId="5CF98FA0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6D07CCCE" w14:textId="77777777" w:rsidR="008F10EA" w:rsidRDefault="00000000">
            <w:r>
              <w:t>It involves testing the software against user requirements.</w:t>
            </w:r>
          </w:p>
        </w:tc>
      </w:tr>
      <w:tr w:rsidR="008F10EA" w14:paraId="4C1CBE22" w14:textId="77777777">
        <w:tc>
          <w:tcPr>
            <w:tcW w:w="2077" w:type="dxa"/>
          </w:tcPr>
          <w:p w14:paraId="0D916348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1D9A863E" w14:textId="77777777" w:rsidR="008F10EA" w:rsidRDefault="008F10EA"/>
        </w:tc>
      </w:tr>
      <w:tr w:rsidR="008F10EA" w14:paraId="1B4068AC" w14:textId="77777777">
        <w:tc>
          <w:tcPr>
            <w:tcW w:w="2077" w:type="dxa"/>
          </w:tcPr>
          <w:p w14:paraId="05B6EE61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55E3B26A" w14:textId="77777777" w:rsidR="008F10EA" w:rsidRDefault="008F10EA"/>
        </w:tc>
      </w:tr>
      <w:tr w:rsidR="008F10EA" w14:paraId="1BFD79A0" w14:textId="77777777">
        <w:tc>
          <w:tcPr>
            <w:tcW w:w="2077" w:type="dxa"/>
          </w:tcPr>
          <w:p w14:paraId="10FC51FF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E2705D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8F10EA" w14:paraId="28059BBA" w14:textId="77777777">
        <w:tc>
          <w:tcPr>
            <w:tcW w:w="2077" w:type="dxa"/>
          </w:tcPr>
          <w:p w14:paraId="662FC0CB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51042B80" w14:textId="77777777" w:rsidR="008F10EA" w:rsidRDefault="00000000">
            <w:r>
              <w:t>1</w:t>
            </w:r>
          </w:p>
        </w:tc>
      </w:tr>
      <w:tr w:rsidR="008F10EA" w14:paraId="0A85E906" w14:textId="77777777">
        <w:tc>
          <w:tcPr>
            <w:tcW w:w="2077" w:type="dxa"/>
          </w:tcPr>
          <w:p w14:paraId="7A33FA52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37170E21" w14:textId="77777777" w:rsidR="008F10EA" w:rsidRDefault="00000000">
            <w:r>
              <w:t>10</w:t>
            </w:r>
          </w:p>
        </w:tc>
      </w:tr>
      <w:tr w:rsidR="008F10EA" w14:paraId="71925834" w14:textId="77777777">
        <w:tc>
          <w:tcPr>
            <w:tcW w:w="2077" w:type="dxa"/>
          </w:tcPr>
          <w:p w14:paraId="4E494746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C4015D4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8F10EA" w14:paraId="655144A5" w14:textId="77777777">
        <w:tc>
          <w:tcPr>
            <w:tcW w:w="2077" w:type="dxa"/>
          </w:tcPr>
          <w:p w14:paraId="164EBC34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6596CD5D" w14:textId="77777777" w:rsidR="008F10EA" w:rsidRDefault="00000000">
            <w:r>
              <w:t>Yes</w:t>
            </w:r>
          </w:p>
        </w:tc>
      </w:tr>
      <w:tr w:rsidR="008F10EA" w14:paraId="0FBCFE3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3624D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278C" w14:textId="77777777" w:rsidR="008F10EA" w:rsidRDefault="00000000">
            <w:r>
              <w:t>Longnq9 - TraPT4</w:t>
            </w:r>
          </w:p>
        </w:tc>
      </w:tr>
      <w:tr w:rsidR="008F10EA" w14:paraId="2F34CE0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0CA49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D319A" w14:textId="77777777" w:rsidR="008F10EA" w:rsidRDefault="008F10EA"/>
        </w:tc>
      </w:tr>
      <w:tr w:rsidR="008F10EA" w14:paraId="23696DA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14175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8E797" w14:textId="77777777" w:rsidR="008F10EA" w:rsidRDefault="00000000">
            <w:r>
              <w:t>Foundations of Computer Science</w:t>
            </w:r>
          </w:p>
        </w:tc>
      </w:tr>
    </w:tbl>
    <w:p w14:paraId="1E9FE1A1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6F242047" w14:textId="77777777">
        <w:tc>
          <w:tcPr>
            <w:tcW w:w="2077" w:type="dxa"/>
          </w:tcPr>
          <w:p w14:paraId="769FA80A" w14:textId="77777777" w:rsidR="008F10EA" w:rsidRDefault="00000000">
            <w:r>
              <w:t>QN=49</w:t>
            </w:r>
          </w:p>
        </w:tc>
        <w:tc>
          <w:tcPr>
            <w:tcW w:w="7426" w:type="dxa"/>
          </w:tcPr>
          <w:p w14:paraId="65FE7D91" w14:textId="77777777" w:rsidR="008F10EA" w:rsidRDefault="00000000">
            <w:r>
              <w:t>What is the primary advantage of UDP (User Datagram Protocol) over TCP (Transmission Control Protocol)?</w:t>
            </w:r>
          </w:p>
        </w:tc>
      </w:tr>
      <w:tr w:rsidR="008F10EA" w14:paraId="3E136D01" w14:textId="77777777">
        <w:tc>
          <w:tcPr>
            <w:tcW w:w="2077" w:type="dxa"/>
          </w:tcPr>
          <w:p w14:paraId="57F7469E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445CFAEF" w14:textId="77777777" w:rsidR="008F10EA" w:rsidRDefault="00000000">
            <w:r>
              <w:t>UDP provides error checking and correction.</w:t>
            </w:r>
          </w:p>
        </w:tc>
      </w:tr>
      <w:tr w:rsidR="008F10EA" w14:paraId="4CC4008B" w14:textId="77777777">
        <w:tc>
          <w:tcPr>
            <w:tcW w:w="2077" w:type="dxa"/>
          </w:tcPr>
          <w:p w14:paraId="0A499276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43847D34" w14:textId="77777777" w:rsidR="008F10EA" w:rsidRDefault="00000000">
            <w:r>
              <w:t>UDP is connection-oriented, ensuring reliable data delivery.</w:t>
            </w:r>
          </w:p>
        </w:tc>
      </w:tr>
      <w:tr w:rsidR="008F10EA" w14:paraId="51657491" w14:textId="77777777">
        <w:tc>
          <w:tcPr>
            <w:tcW w:w="2077" w:type="dxa"/>
          </w:tcPr>
          <w:p w14:paraId="1655A75F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F0296F0" w14:textId="77777777" w:rsidR="008F10EA" w:rsidRDefault="00000000">
            <w:r>
              <w:t>UDP has lower overhead and is faster for certain applications.</w:t>
            </w:r>
          </w:p>
        </w:tc>
      </w:tr>
      <w:tr w:rsidR="008F10EA" w14:paraId="7E033452" w14:textId="77777777">
        <w:tc>
          <w:tcPr>
            <w:tcW w:w="2077" w:type="dxa"/>
          </w:tcPr>
          <w:p w14:paraId="3C35B06C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72BDFF97" w14:textId="77777777" w:rsidR="008F10EA" w:rsidRDefault="00000000">
            <w:r>
              <w:t>UDP is more secure in terms of data transmission.</w:t>
            </w:r>
          </w:p>
        </w:tc>
      </w:tr>
      <w:tr w:rsidR="008F10EA" w14:paraId="5F75C712" w14:textId="77777777">
        <w:tc>
          <w:tcPr>
            <w:tcW w:w="2077" w:type="dxa"/>
          </w:tcPr>
          <w:p w14:paraId="5BFB205A" w14:textId="77777777" w:rsidR="008F10EA" w:rsidRDefault="00000000">
            <w:r>
              <w:lastRenderedPageBreak/>
              <w:t>e.</w:t>
            </w:r>
          </w:p>
        </w:tc>
        <w:tc>
          <w:tcPr>
            <w:tcW w:w="7426" w:type="dxa"/>
          </w:tcPr>
          <w:p w14:paraId="4C15128F" w14:textId="77777777" w:rsidR="008F10EA" w:rsidRDefault="008F10EA"/>
        </w:tc>
      </w:tr>
      <w:tr w:rsidR="008F10EA" w14:paraId="493D578D" w14:textId="77777777">
        <w:tc>
          <w:tcPr>
            <w:tcW w:w="2077" w:type="dxa"/>
          </w:tcPr>
          <w:p w14:paraId="4462F68C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2399401D" w14:textId="77777777" w:rsidR="008F10EA" w:rsidRDefault="008F10EA"/>
        </w:tc>
      </w:tr>
      <w:tr w:rsidR="008F10EA" w14:paraId="6E234EE2" w14:textId="77777777">
        <w:tc>
          <w:tcPr>
            <w:tcW w:w="2077" w:type="dxa"/>
          </w:tcPr>
          <w:p w14:paraId="51548CD8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3AC2564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8F10EA" w14:paraId="0C9F5C33" w14:textId="77777777">
        <w:tc>
          <w:tcPr>
            <w:tcW w:w="2077" w:type="dxa"/>
          </w:tcPr>
          <w:p w14:paraId="5B9620F9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297BC773" w14:textId="77777777" w:rsidR="008F10EA" w:rsidRDefault="00000000">
            <w:r>
              <w:t>1</w:t>
            </w:r>
          </w:p>
        </w:tc>
      </w:tr>
      <w:tr w:rsidR="008F10EA" w14:paraId="606912B9" w14:textId="77777777">
        <w:tc>
          <w:tcPr>
            <w:tcW w:w="2077" w:type="dxa"/>
          </w:tcPr>
          <w:p w14:paraId="58A0C6B3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AF3A762" w14:textId="77777777" w:rsidR="008F10EA" w:rsidRDefault="00000000">
            <w:r>
              <w:t>6</w:t>
            </w:r>
          </w:p>
        </w:tc>
      </w:tr>
      <w:tr w:rsidR="008F10EA" w14:paraId="22318E90" w14:textId="77777777">
        <w:tc>
          <w:tcPr>
            <w:tcW w:w="2077" w:type="dxa"/>
          </w:tcPr>
          <w:p w14:paraId="3A001EEC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1AF03CD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8F10EA" w14:paraId="00F031C7" w14:textId="77777777">
        <w:tc>
          <w:tcPr>
            <w:tcW w:w="2077" w:type="dxa"/>
          </w:tcPr>
          <w:p w14:paraId="623701E7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7350E1B7" w14:textId="77777777" w:rsidR="008F10EA" w:rsidRDefault="00000000">
            <w:r>
              <w:t>Yes</w:t>
            </w:r>
          </w:p>
        </w:tc>
      </w:tr>
      <w:tr w:rsidR="008F10EA" w14:paraId="5D240F4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2625B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40656" w14:textId="77777777" w:rsidR="008F10EA" w:rsidRDefault="00000000">
            <w:r>
              <w:t>Longnq9 - TraPT4</w:t>
            </w:r>
          </w:p>
        </w:tc>
      </w:tr>
      <w:tr w:rsidR="008F10EA" w14:paraId="15E353E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C27E2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2EF4F" w14:textId="77777777" w:rsidR="008F10EA" w:rsidRDefault="008F10EA"/>
        </w:tc>
      </w:tr>
      <w:tr w:rsidR="008F10EA" w14:paraId="33895C5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5E90E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AA3C3" w14:textId="77777777" w:rsidR="008F10EA" w:rsidRDefault="00000000">
            <w:r>
              <w:t>Foundations of Computer Science</w:t>
            </w:r>
          </w:p>
        </w:tc>
      </w:tr>
    </w:tbl>
    <w:p w14:paraId="37A829AE" w14:textId="77777777" w:rsidR="008F10EA" w:rsidRDefault="008F10EA">
      <w:pPr>
        <w:rPr>
          <w:b/>
          <w:bCs/>
          <w:lang w:val="vi-VN"/>
        </w:rPr>
      </w:pPr>
    </w:p>
    <w:p w14:paraId="4953DB44" w14:textId="77777777" w:rsidR="008F10EA" w:rsidRDefault="008F10EA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8F10EA" w14:paraId="134C06CC" w14:textId="77777777">
        <w:tc>
          <w:tcPr>
            <w:tcW w:w="2077" w:type="dxa"/>
          </w:tcPr>
          <w:p w14:paraId="310F9E7D" w14:textId="77777777" w:rsidR="008F10EA" w:rsidRDefault="00000000">
            <w:r>
              <w:t>QN=50</w:t>
            </w:r>
          </w:p>
        </w:tc>
        <w:tc>
          <w:tcPr>
            <w:tcW w:w="7426" w:type="dxa"/>
          </w:tcPr>
          <w:p w14:paraId="3F3FF2A2" w14:textId="26665A50" w:rsidR="008F10EA" w:rsidRDefault="00000000">
            <w:r>
              <w:t xml:space="preserve">In TCP, what mechanism is used to control the flow of data between the sender and </w:t>
            </w:r>
            <w:r w:rsidR="0091737A">
              <w:t xml:space="preserve">the </w:t>
            </w:r>
            <w:r>
              <w:t>receiver?</w:t>
            </w:r>
          </w:p>
        </w:tc>
      </w:tr>
      <w:tr w:rsidR="008F10EA" w14:paraId="0F666E84" w14:textId="77777777">
        <w:tc>
          <w:tcPr>
            <w:tcW w:w="2077" w:type="dxa"/>
          </w:tcPr>
          <w:p w14:paraId="66AD80B2" w14:textId="77777777" w:rsidR="008F10EA" w:rsidRDefault="00000000">
            <w:r>
              <w:t>a.</w:t>
            </w:r>
          </w:p>
        </w:tc>
        <w:tc>
          <w:tcPr>
            <w:tcW w:w="7426" w:type="dxa"/>
          </w:tcPr>
          <w:p w14:paraId="292F1C89" w14:textId="77777777" w:rsidR="008F10EA" w:rsidRDefault="00000000">
            <w:r>
              <w:t>Windowing</w:t>
            </w:r>
          </w:p>
        </w:tc>
      </w:tr>
      <w:tr w:rsidR="008F10EA" w14:paraId="70ADDB7F" w14:textId="77777777">
        <w:tc>
          <w:tcPr>
            <w:tcW w:w="2077" w:type="dxa"/>
          </w:tcPr>
          <w:p w14:paraId="67AA8103" w14:textId="77777777" w:rsidR="008F10EA" w:rsidRDefault="00000000">
            <w:r>
              <w:t>b.</w:t>
            </w:r>
          </w:p>
        </w:tc>
        <w:tc>
          <w:tcPr>
            <w:tcW w:w="7426" w:type="dxa"/>
          </w:tcPr>
          <w:p w14:paraId="13243FBC" w14:textId="77777777" w:rsidR="008F10EA" w:rsidRDefault="00000000">
            <w:r>
              <w:t>Sliding</w:t>
            </w:r>
          </w:p>
        </w:tc>
      </w:tr>
      <w:tr w:rsidR="008F10EA" w14:paraId="5B4E1C61" w14:textId="77777777">
        <w:tc>
          <w:tcPr>
            <w:tcW w:w="2077" w:type="dxa"/>
          </w:tcPr>
          <w:p w14:paraId="58CA8CEC" w14:textId="77777777" w:rsidR="008F10EA" w:rsidRDefault="00000000">
            <w:r>
              <w:t>c.</w:t>
            </w:r>
          </w:p>
        </w:tc>
        <w:tc>
          <w:tcPr>
            <w:tcW w:w="7426" w:type="dxa"/>
          </w:tcPr>
          <w:p w14:paraId="6D8D2840" w14:textId="77777777" w:rsidR="008F10EA" w:rsidRDefault="00000000">
            <w:r>
              <w:t>Routing</w:t>
            </w:r>
          </w:p>
        </w:tc>
      </w:tr>
      <w:tr w:rsidR="008F10EA" w14:paraId="59367455" w14:textId="77777777">
        <w:tc>
          <w:tcPr>
            <w:tcW w:w="2077" w:type="dxa"/>
          </w:tcPr>
          <w:p w14:paraId="5EA39C43" w14:textId="77777777" w:rsidR="008F10EA" w:rsidRDefault="00000000">
            <w:r>
              <w:t>d.</w:t>
            </w:r>
          </w:p>
        </w:tc>
        <w:tc>
          <w:tcPr>
            <w:tcW w:w="7426" w:type="dxa"/>
          </w:tcPr>
          <w:p w14:paraId="45AEAD2D" w14:textId="77777777" w:rsidR="008F10EA" w:rsidRDefault="00000000">
            <w:r>
              <w:t>Congestion avoidance</w:t>
            </w:r>
          </w:p>
        </w:tc>
      </w:tr>
      <w:tr w:rsidR="008F10EA" w14:paraId="31C01A0E" w14:textId="77777777">
        <w:tc>
          <w:tcPr>
            <w:tcW w:w="2077" w:type="dxa"/>
          </w:tcPr>
          <w:p w14:paraId="1919CAAE" w14:textId="77777777" w:rsidR="008F10EA" w:rsidRDefault="00000000">
            <w:r>
              <w:t>e.</w:t>
            </w:r>
          </w:p>
        </w:tc>
        <w:tc>
          <w:tcPr>
            <w:tcW w:w="7426" w:type="dxa"/>
          </w:tcPr>
          <w:p w14:paraId="0D813AF9" w14:textId="77777777" w:rsidR="008F10EA" w:rsidRDefault="008F10EA"/>
        </w:tc>
      </w:tr>
      <w:tr w:rsidR="008F10EA" w14:paraId="5D729C6B" w14:textId="77777777">
        <w:tc>
          <w:tcPr>
            <w:tcW w:w="2077" w:type="dxa"/>
          </w:tcPr>
          <w:p w14:paraId="31B45C62" w14:textId="77777777" w:rsidR="008F10EA" w:rsidRDefault="00000000">
            <w:r>
              <w:t>f.</w:t>
            </w:r>
          </w:p>
        </w:tc>
        <w:tc>
          <w:tcPr>
            <w:tcW w:w="7426" w:type="dxa"/>
          </w:tcPr>
          <w:p w14:paraId="6F48F883" w14:textId="77777777" w:rsidR="008F10EA" w:rsidRDefault="008F10EA"/>
        </w:tc>
      </w:tr>
      <w:tr w:rsidR="008F10EA" w14:paraId="524E0EF8" w14:textId="77777777">
        <w:tc>
          <w:tcPr>
            <w:tcW w:w="2077" w:type="dxa"/>
          </w:tcPr>
          <w:p w14:paraId="10E7A531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1B906FE" w14:textId="77777777" w:rsidR="008F10EA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8F10EA" w14:paraId="1E13236E" w14:textId="77777777">
        <w:tc>
          <w:tcPr>
            <w:tcW w:w="2077" w:type="dxa"/>
          </w:tcPr>
          <w:p w14:paraId="17A131FD" w14:textId="77777777" w:rsidR="008F10EA" w:rsidRDefault="00000000">
            <w:r>
              <w:t>MARK:</w:t>
            </w:r>
          </w:p>
        </w:tc>
        <w:tc>
          <w:tcPr>
            <w:tcW w:w="7426" w:type="dxa"/>
          </w:tcPr>
          <w:p w14:paraId="1E076DFC" w14:textId="77777777" w:rsidR="008F10EA" w:rsidRDefault="00000000">
            <w:r>
              <w:t>1</w:t>
            </w:r>
          </w:p>
        </w:tc>
      </w:tr>
      <w:tr w:rsidR="008F10EA" w14:paraId="2438603C" w14:textId="77777777">
        <w:tc>
          <w:tcPr>
            <w:tcW w:w="2077" w:type="dxa"/>
          </w:tcPr>
          <w:p w14:paraId="5F43065B" w14:textId="77777777" w:rsidR="008F10EA" w:rsidRDefault="00000000">
            <w:r>
              <w:t>UNIT:</w:t>
            </w:r>
          </w:p>
        </w:tc>
        <w:tc>
          <w:tcPr>
            <w:tcW w:w="7426" w:type="dxa"/>
          </w:tcPr>
          <w:p w14:paraId="2957B145" w14:textId="77777777" w:rsidR="008F10EA" w:rsidRDefault="00000000">
            <w:r>
              <w:t>6</w:t>
            </w:r>
          </w:p>
        </w:tc>
      </w:tr>
      <w:tr w:rsidR="008F10EA" w14:paraId="39D0E0D6" w14:textId="77777777">
        <w:tc>
          <w:tcPr>
            <w:tcW w:w="2077" w:type="dxa"/>
          </w:tcPr>
          <w:p w14:paraId="21D0B22B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E4FE353" w14:textId="77777777" w:rsidR="008F10EA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8F10EA" w14:paraId="011296BE" w14:textId="77777777">
        <w:tc>
          <w:tcPr>
            <w:tcW w:w="2077" w:type="dxa"/>
          </w:tcPr>
          <w:p w14:paraId="1D4E4AFC" w14:textId="77777777" w:rsidR="008F10EA" w:rsidRDefault="00000000">
            <w:r>
              <w:t>MIX CHOICES:</w:t>
            </w:r>
          </w:p>
        </w:tc>
        <w:tc>
          <w:tcPr>
            <w:tcW w:w="7426" w:type="dxa"/>
          </w:tcPr>
          <w:p w14:paraId="5F9F65D5" w14:textId="77777777" w:rsidR="008F10EA" w:rsidRDefault="00000000">
            <w:r>
              <w:t>Yes</w:t>
            </w:r>
          </w:p>
        </w:tc>
      </w:tr>
      <w:tr w:rsidR="008F10EA" w14:paraId="6F6D4E2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D9BE3" w14:textId="77777777" w:rsidR="008F10EA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23B65" w14:textId="77777777" w:rsidR="008F10EA" w:rsidRDefault="00000000">
            <w:r>
              <w:t>Longnq9 - TraPT4</w:t>
            </w:r>
          </w:p>
        </w:tc>
      </w:tr>
      <w:tr w:rsidR="008F10EA" w14:paraId="7395858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C44C6" w14:textId="77777777" w:rsidR="008F10EA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73DAB" w14:textId="77777777" w:rsidR="008F10EA" w:rsidRDefault="008F10EA"/>
        </w:tc>
      </w:tr>
      <w:tr w:rsidR="008F10EA" w14:paraId="48075A9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FDBDD" w14:textId="77777777" w:rsidR="008F10EA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28F11" w14:textId="77777777" w:rsidR="008F10EA" w:rsidRDefault="00000000">
            <w:r>
              <w:t>Foundations of Computer Science</w:t>
            </w:r>
          </w:p>
        </w:tc>
      </w:tr>
    </w:tbl>
    <w:p w14:paraId="5D2B1D68" w14:textId="77777777" w:rsidR="008F10EA" w:rsidRDefault="008F10EA">
      <w:pPr>
        <w:rPr>
          <w:b/>
          <w:bCs/>
          <w:lang w:val="vi-VN"/>
        </w:rPr>
      </w:pPr>
    </w:p>
    <w:p w14:paraId="5A1414B8" w14:textId="77777777" w:rsidR="008F10EA" w:rsidRDefault="008F10EA">
      <w:pPr>
        <w:rPr>
          <w:b/>
          <w:bCs/>
          <w:lang w:val="vi-VN"/>
        </w:rPr>
      </w:pPr>
    </w:p>
    <w:sectPr w:rsidR="008F10EA">
      <w:foot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D3AA4" w14:textId="77777777" w:rsidR="00835D94" w:rsidRDefault="00835D94">
      <w:r>
        <w:separator/>
      </w:r>
    </w:p>
  </w:endnote>
  <w:endnote w:type="continuationSeparator" w:id="0">
    <w:p w14:paraId="075521ED" w14:textId="77777777" w:rsidR="00835D94" w:rsidRDefault="00835D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75282" w14:textId="77777777" w:rsidR="008F10EA" w:rsidRDefault="0000000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  <w:p w14:paraId="4C752A3B" w14:textId="77777777" w:rsidR="008F10EA" w:rsidRDefault="008F1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69992" w14:textId="77777777" w:rsidR="00835D94" w:rsidRDefault="00835D94">
      <w:r>
        <w:separator/>
      </w:r>
    </w:p>
  </w:footnote>
  <w:footnote w:type="continuationSeparator" w:id="0">
    <w:p w14:paraId="617F3625" w14:textId="77777777" w:rsidR="00835D94" w:rsidRDefault="00835D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yNDQ0MDYzNLY0tTBU0lEKTi0uzszPAykwrgUAATz3wywAAAA="/>
  </w:docVars>
  <w:rsids>
    <w:rsidRoot w:val="004902E4"/>
    <w:rsid w:val="0000143D"/>
    <w:rsid w:val="00010D3E"/>
    <w:rsid w:val="00015A6F"/>
    <w:rsid w:val="00027DEC"/>
    <w:rsid w:val="00030D05"/>
    <w:rsid w:val="00036F7D"/>
    <w:rsid w:val="00051A30"/>
    <w:rsid w:val="00064A5B"/>
    <w:rsid w:val="00066DBB"/>
    <w:rsid w:val="00071B1F"/>
    <w:rsid w:val="0007422D"/>
    <w:rsid w:val="0008709D"/>
    <w:rsid w:val="000945D5"/>
    <w:rsid w:val="000A09F8"/>
    <w:rsid w:val="000B28C1"/>
    <w:rsid w:val="000B4C0B"/>
    <w:rsid w:val="000B4EE0"/>
    <w:rsid w:val="000B553B"/>
    <w:rsid w:val="000C03BF"/>
    <w:rsid w:val="000C2634"/>
    <w:rsid w:val="000C31FE"/>
    <w:rsid w:val="000D0456"/>
    <w:rsid w:val="000D600A"/>
    <w:rsid w:val="000E06B5"/>
    <w:rsid w:val="000E484F"/>
    <w:rsid w:val="000E791B"/>
    <w:rsid w:val="00103220"/>
    <w:rsid w:val="00103D9E"/>
    <w:rsid w:val="0010546F"/>
    <w:rsid w:val="0011063A"/>
    <w:rsid w:val="00111AFC"/>
    <w:rsid w:val="00113A12"/>
    <w:rsid w:val="00121D5F"/>
    <w:rsid w:val="0013292D"/>
    <w:rsid w:val="00137558"/>
    <w:rsid w:val="00141D25"/>
    <w:rsid w:val="00143814"/>
    <w:rsid w:val="001508BE"/>
    <w:rsid w:val="00150BB4"/>
    <w:rsid w:val="0016143F"/>
    <w:rsid w:val="0016198F"/>
    <w:rsid w:val="0016235E"/>
    <w:rsid w:val="001650AA"/>
    <w:rsid w:val="001720E5"/>
    <w:rsid w:val="001733E5"/>
    <w:rsid w:val="0017686E"/>
    <w:rsid w:val="00186B1B"/>
    <w:rsid w:val="00186D23"/>
    <w:rsid w:val="00194567"/>
    <w:rsid w:val="00195159"/>
    <w:rsid w:val="0019528C"/>
    <w:rsid w:val="001959B6"/>
    <w:rsid w:val="00195C3D"/>
    <w:rsid w:val="001A19DB"/>
    <w:rsid w:val="001A75A4"/>
    <w:rsid w:val="001B2EF7"/>
    <w:rsid w:val="001C2F98"/>
    <w:rsid w:val="001C3F78"/>
    <w:rsid w:val="001C4E85"/>
    <w:rsid w:val="001C6EEF"/>
    <w:rsid w:val="001C7183"/>
    <w:rsid w:val="001C71A6"/>
    <w:rsid w:val="001C759E"/>
    <w:rsid w:val="001D5902"/>
    <w:rsid w:val="001D7BBB"/>
    <w:rsid w:val="001D7F41"/>
    <w:rsid w:val="001E4B68"/>
    <w:rsid w:val="001E5458"/>
    <w:rsid w:val="001E7610"/>
    <w:rsid w:val="001E788B"/>
    <w:rsid w:val="001F038E"/>
    <w:rsid w:val="001F5F16"/>
    <w:rsid w:val="00203259"/>
    <w:rsid w:val="00204921"/>
    <w:rsid w:val="00207085"/>
    <w:rsid w:val="00207CDC"/>
    <w:rsid w:val="00211D5D"/>
    <w:rsid w:val="00215193"/>
    <w:rsid w:val="00234A6A"/>
    <w:rsid w:val="00236981"/>
    <w:rsid w:val="00237518"/>
    <w:rsid w:val="002418EC"/>
    <w:rsid w:val="00246061"/>
    <w:rsid w:val="002464F0"/>
    <w:rsid w:val="00252083"/>
    <w:rsid w:val="00254ABC"/>
    <w:rsid w:val="00257D3B"/>
    <w:rsid w:val="0026073D"/>
    <w:rsid w:val="00262C6F"/>
    <w:rsid w:val="00264B2C"/>
    <w:rsid w:val="00270DB1"/>
    <w:rsid w:val="00272FDC"/>
    <w:rsid w:val="00273D3B"/>
    <w:rsid w:val="002815BD"/>
    <w:rsid w:val="002A1B7C"/>
    <w:rsid w:val="002B090E"/>
    <w:rsid w:val="002B2498"/>
    <w:rsid w:val="002B2EA6"/>
    <w:rsid w:val="002B39AE"/>
    <w:rsid w:val="002B56AF"/>
    <w:rsid w:val="002B6A8D"/>
    <w:rsid w:val="002C55D8"/>
    <w:rsid w:val="002D6666"/>
    <w:rsid w:val="002E3D8B"/>
    <w:rsid w:val="002E4BC8"/>
    <w:rsid w:val="002E57F3"/>
    <w:rsid w:val="002F1C24"/>
    <w:rsid w:val="002F3F8F"/>
    <w:rsid w:val="002F6D52"/>
    <w:rsid w:val="00302CBC"/>
    <w:rsid w:val="00314331"/>
    <w:rsid w:val="003150AC"/>
    <w:rsid w:val="00321D64"/>
    <w:rsid w:val="00323897"/>
    <w:rsid w:val="0033135C"/>
    <w:rsid w:val="00343E94"/>
    <w:rsid w:val="003552D5"/>
    <w:rsid w:val="0035579B"/>
    <w:rsid w:val="00361425"/>
    <w:rsid w:val="00361E87"/>
    <w:rsid w:val="00366623"/>
    <w:rsid w:val="00366B8F"/>
    <w:rsid w:val="00386368"/>
    <w:rsid w:val="003873C9"/>
    <w:rsid w:val="0039473A"/>
    <w:rsid w:val="0039708F"/>
    <w:rsid w:val="003B009E"/>
    <w:rsid w:val="003B0542"/>
    <w:rsid w:val="003B0C75"/>
    <w:rsid w:val="003B4139"/>
    <w:rsid w:val="003C6FF9"/>
    <w:rsid w:val="003C7C67"/>
    <w:rsid w:val="003D120B"/>
    <w:rsid w:val="003E3C27"/>
    <w:rsid w:val="003E43A2"/>
    <w:rsid w:val="003E53E0"/>
    <w:rsid w:val="003F19EC"/>
    <w:rsid w:val="003F31CB"/>
    <w:rsid w:val="00402377"/>
    <w:rsid w:val="00403755"/>
    <w:rsid w:val="00404134"/>
    <w:rsid w:val="00404C51"/>
    <w:rsid w:val="00405A02"/>
    <w:rsid w:val="00405F90"/>
    <w:rsid w:val="0041045B"/>
    <w:rsid w:val="00414A6E"/>
    <w:rsid w:val="004160DA"/>
    <w:rsid w:val="00432039"/>
    <w:rsid w:val="00436AF0"/>
    <w:rsid w:val="0045448C"/>
    <w:rsid w:val="00454CD3"/>
    <w:rsid w:val="004578DC"/>
    <w:rsid w:val="00465D2D"/>
    <w:rsid w:val="00467806"/>
    <w:rsid w:val="004754DD"/>
    <w:rsid w:val="00477EFA"/>
    <w:rsid w:val="00481C38"/>
    <w:rsid w:val="00486BA8"/>
    <w:rsid w:val="00486F01"/>
    <w:rsid w:val="004902E4"/>
    <w:rsid w:val="004A0C0E"/>
    <w:rsid w:val="004A3501"/>
    <w:rsid w:val="004C02A2"/>
    <w:rsid w:val="004C0979"/>
    <w:rsid w:val="004C57E5"/>
    <w:rsid w:val="004E2500"/>
    <w:rsid w:val="004E2C4F"/>
    <w:rsid w:val="004F2E0A"/>
    <w:rsid w:val="004F5419"/>
    <w:rsid w:val="004F56DA"/>
    <w:rsid w:val="004F587B"/>
    <w:rsid w:val="00500B15"/>
    <w:rsid w:val="00501BA1"/>
    <w:rsid w:val="005060A2"/>
    <w:rsid w:val="00512B33"/>
    <w:rsid w:val="00517927"/>
    <w:rsid w:val="0052312B"/>
    <w:rsid w:val="005354F3"/>
    <w:rsid w:val="0053640C"/>
    <w:rsid w:val="00537320"/>
    <w:rsid w:val="00537642"/>
    <w:rsid w:val="005429C2"/>
    <w:rsid w:val="00543E1B"/>
    <w:rsid w:val="00555A44"/>
    <w:rsid w:val="005651A1"/>
    <w:rsid w:val="0056693C"/>
    <w:rsid w:val="00575BF7"/>
    <w:rsid w:val="005771D9"/>
    <w:rsid w:val="00583368"/>
    <w:rsid w:val="005849F7"/>
    <w:rsid w:val="00591350"/>
    <w:rsid w:val="00595425"/>
    <w:rsid w:val="0059783B"/>
    <w:rsid w:val="005A0E42"/>
    <w:rsid w:val="005A63BA"/>
    <w:rsid w:val="005B1383"/>
    <w:rsid w:val="005B277C"/>
    <w:rsid w:val="005B7762"/>
    <w:rsid w:val="005C1DF0"/>
    <w:rsid w:val="005C6F69"/>
    <w:rsid w:val="005D3C97"/>
    <w:rsid w:val="005D7D2B"/>
    <w:rsid w:val="005E1200"/>
    <w:rsid w:val="005E2DD1"/>
    <w:rsid w:val="005E569F"/>
    <w:rsid w:val="00607058"/>
    <w:rsid w:val="00612F54"/>
    <w:rsid w:val="00614BCB"/>
    <w:rsid w:val="00615238"/>
    <w:rsid w:val="00615BFD"/>
    <w:rsid w:val="00617CF2"/>
    <w:rsid w:val="00620DB2"/>
    <w:rsid w:val="00622491"/>
    <w:rsid w:val="0062271E"/>
    <w:rsid w:val="006261A4"/>
    <w:rsid w:val="00627C5A"/>
    <w:rsid w:val="00636421"/>
    <w:rsid w:val="006366EF"/>
    <w:rsid w:val="0064083F"/>
    <w:rsid w:val="0064134D"/>
    <w:rsid w:val="00641AD7"/>
    <w:rsid w:val="00646492"/>
    <w:rsid w:val="00662E4E"/>
    <w:rsid w:val="00664F29"/>
    <w:rsid w:val="00673AD4"/>
    <w:rsid w:val="00675206"/>
    <w:rsid w:val="006922EB"/>
    <w:rsid w:val="00693196"/>
    <w:rsid w:val="006A06B9"/>
    <w:rsid w:val="006A28CB"/>
    <w:rsid w:val="006A41BF"/>
    <w:rsid w:val="006B7D9A"/>
    <w:rsid w:val="006C32E5"/>
    <w:rsid w:val="006C3D41"/>
    <w:rsid w:val="006C753F"/>
    <w:rsid w:val="006C78FC"/>
    <w:rsid w:val="006D005C"/>
    <w:rsid w:val="006E3397"/>
    <w:rsid w:val="006E52B4"/>
    <w:rsid w:val="006F0DA5"/>
    <w:rsid w:val="007166E9"/>
    <w:rsid w:val="0072031F"/>
    <w:rsid w:val="00723632"/>
    <w:rsid w:val="00724CE4"/>
    <w:rsid w:val="00724FC6"/>
    <w:rsid w:val="00726B4F"/>
    <w:rsid w:val="007334E1"/>
    <w:rsid w:val="00737C0B"/>
    <w:rsid w:val="0074009C"/>
    <w:rsid w:val="00745530"/>
    <w:rsid w:val="00745C27"/>
    <w:rsid w:val="007540B5"/>
    <w:rsid w:val="007567AE"/>
    <w:rsid w:val="007572FE"/>
    <w:rsid w:val="007646AD"/>
    <w:rsid w:val="007659F2"/>
    <w:rsid w:val="00774444"/>
    <w:rsid w:val="00776C32"/>
    <w:rsid w:val="00777DA1"/>
    <w:rsid w:val="007935C3"/>
    <w:rsid w:val="007A78CE"/>
    <w:rsid w:val="007B7E3D"/>
    <w:rsid w:val="007C1258"/>
    <w:rsid w:val="007D01C9"/>
    <w:rsid w:val="007D6544"/>
    <w:rsid w:val="007E5675"/>
    <w:rsid w:val="007E6A21"/>
    <w:rsid w:val="007F6456"/>
    <w:rsid w:val="00800399"/>
    <w:rsid w:val="00805CA5"/>
    <w:rsid w:val="00807375"/>
    <w:rsid w:val="00807A29"/>
    <w:rsid w:val="0081108B"/>
    <w:rsid w:val="00816744"/>
    <w:rsid w:val="008168F1"/>
    <w:rsid w:val="00816D34"/>
    <w:rsid w:val="008176AD"/>
    <w:rsid w:val="00823E9F"/>
    <w:rsid w:val="00824259"/>
    <w:rsid w:val="00826A54"/>
    <w:rsid w:val="00827418"/>
    <w:rsid w:val="00830C77"/>
    <w:rsid w:val="00833240"/>
    <w:rsid w:val="00833BC9"/>
    <w:rsid w:val="00833F5E"/>
    <w:rsid w:val="00835D94"/>
    <w:rsid w:val="00835DB3"/>
    <w:rsid w:val="0083620F"/>
    <w:rsid w:val="00844F94"/>
    <w:rsid w:val="008475F9"/>
    <w:rsid w:val="0085297C"/>
    <w:rsid w:val="00854F44"/>
    <w:rsid w:val="00871756"/>
    <w:rsid w:val="00873447"/>
    <w:rsid w:val="00875CC9"/>
    <w:rsid w:val="00875FF4"/>
    <w:rsid w:val="00876AAC"/>
    <w:rsid w:val="00884963"/>
    <w:rsid w:val="008877CF"/>
    <w:rsid w:val="00887B1D"/>
    <w:rsid w:val="008A17FA"/>
    <w:rsid w:val="008A24F9"/>
    <w:rsid w:val="008A7E52"/>
    <w:rsid w:val="008C025D"/>
    <w:rsid w:val="008D1BCC"/>
    <w:rsid w:val="008E4F2F"/>
    <w:rsid w:val="008F10EA"/>
    <w:rsid w:val="008F3484"/>
    <w:rsid w:val="008F5C92"/>
    <w:rsid w:val="00903DCA"/>
    <w:rsid w:val="00912B82"/>
    <w:rsid w:val="0091737A"/>
    <w:rsid w:val="00917E5A"/>
    <w:rsid w:val="00922960"/>
    <w:rsid w:val="00931289"/>
    <w:rsid w:val="00932FE7"/>
    <w:rsid w:val="00937F66"/>
    <w:rsid w:val="00941DED"/>
    <w:rsid w:val="00943D41"/>
    <w:rsid w:val="00943DB6"/>
    <w:rsid w:val="0094650D"/>
    <w:rsid w:val="009501C3"/>
    <w:rsid w:val="00956034"/>
    <w:rsid w:val="00960D82"/>
    <w:rsid w:val="0096128A"/>
    <w:rsid w:val="009617D4"/>
    <w:rsid w:val="0097226F"/>
    <w:rsid w:val="009807EC"/>
    <w:rsid w:val="00985FFB"/>
    <w:rsid w:val="00986922"/>
    <w:rsid w:val="00991771"/>
    <w:rsid w:val="00995F65"/>
    <w:rsid w:val="009967E1"/>
    <w:rsid w:val="00997EC5"/>
    <w:rsid w:val="009A2DBA"/>
    <w:rsid w:val="009A3667"/>
    <w:rsid w:val="009B0F60"/>
    <w:rsid w:val="009B7519"/>
    <w:rsid w:val="009C0978"/>
    <w:rsid w:val="009C112D"/>
    <w:rsid w:val="009C21D0"/>
    <w:rsid w:val="009D1E2B"/>
    <w:rsid w:val="009D71B8"/>
    <w:rsid w:val="009E14A4"/>
    <w:rsid w:val="009E3741"/>
    <w:rsid w:val="009E43CA"/>
    <w:rsid w:val="009F47D1"/>
    <w:rsid w:val="00A02BF0"/>
    <w:rsid w:val="00A12FB1"/>
    <w:rsid w:val="00A20B61"/>
    <w:rsid w:val="00A22959"/>
    <w:rsid w:val="00A24C5A"/>
    <w:rsid w:val="00A3631A"/>
    <w:rsid w:val="00A37B1E"/>
    <w:rsid w:val="00A42EFF"/>
    <w:rsid w:val="00A450F6"/>
    <w:rsid w:val="00A53D06"/>
    <w:rsid w:val="00A542E5"/>
    <w:rsid w:val="00A63D70"/>
    <w:rsid w:val="00A64489"/>
    <w:rsid w:val="00A71D4F"/>
    <w:rsid w:val="00A75C96"/>
    <w:rsid w:val="00A766FC"/>
    <w:rsid w:val="00A81178"/>
    <w:rsid w:val="00A90661"/>
    <w:rsid w:val="00A97317"/>
    <w:rsid w:val="00AA4E3D"/>
    <w:rsid w:val="00AB4940"/>
    <w:rsid w:val="00AC23F4"/>
    <w:rsid w:val="00AC2C5E"/>
    <w:rsid w:val="00AD2A8A"/>
    <w:rsid w:val="00AE22A7"/>
    <w:rsid w:val="00AE475B"/>
    <w:rsid w:val="00AF04AD"/>
    <w:rsid w:val="00AF4A4C"/>
    <w:rsid w:val="00AF7345"/>
    <w:rsid w:val="00B153C3"/>
    <w:rsid w:val="00B160A6"/>
    <w:rsid w:val="00B2085A"/>
    <w:rsid w:val="00B3006D"/>
    <w:rsid w:val="00B33A88"/>
    <w:rsid w:val="00B358DA"/>
    <w:rsid w:val="00B35A57"/>
    <w:rsid w:val="00B363A0"/>
    <w:rsid w:val="00B37779"/>
    <w:rsid w:val="00B37E54"/>
    <w:rsid w:val="00B43B47"/>
    <w:rsid w:val="00B50218"/>
    <w:rsid w:val="00B50E95"/>
    <w:rsid w:val="00B515C3"/>
    <w:rsid w:val="00B64890"/>
    <w:rsid w:val="00B67164"/>
    <w:rsid w:val="00B706F7"/>
    <w:rsid w:val="00B72298"/>
    <w:rsid w:val="00B76903"/>
    <w:rsid w:val="00B81970"/>
    <w:rsid w:val="00BB3188"/>
    <w:rsid w:val="00BB3AE6"/>
    <w:rsid w:val="00BD5432"/>
    <w:rsid w:val="00BE1CD2"/>
    <w:rsid w:val="00BE3C10"/>
    <w:rsid w:val="00BF0949"/>
    <w:rsid w:val="00C24F76"/>
    <w:rsid w:val="00C3262F"/>
    <w:rsid w:val="00C429E8"/>
    <w:rsid w:val="00C45306"/>
    <w:rsid w:val="00C50FCE"/>
    <w:rsid w:val="00C5176D"/>
    <w:rsid w:val="00C51D34"/>
    <w:rsid w:val="00C5346A"/>
    <w:rsid w:val="00C541D0"/>
    <w:rsid w:val="00C70960"/>
    <w:rsid w:val="00C71D78"/>
    <w:rsid w:val="00C736F2"/>
    <w:rsid w:val="00C744AF"/>
    <w:rsid w:val="00C90382"/>
    <w:rsid w:val="00C9480F"/>
    <w:rsid w:val="00C95797"/>
    <w:rsid w:val="00CA0FFC"/>
    <w:rsid w:val="00CA6CB7"/>
    <w:rsid w:val="00CB1413"/>
    <w:rsid w:val="00CB70D9"/>
    <w:rsid w:val="00CB7AF7"/>
    <w:rsid w:val="00CC380E"/>
    <w:rsid w:val="00CD5D8A"/>
    <w:rsid w:val="00CD7C95"/>
    <w:rsid w:val="00CF2415"/>
    <w:rsid w:val="00CF4FEE"/>
    <w:rsid w:val="00D026B9"/>
    <w:rsid w:val="00D02F27"/>
    <w:rsid w:val="00D03D04"/>
    <w:rsid w:val="00D06BDB"/>
    <w:rsid w:val="00D13707"/>
    <w:rsid w:val="00D14498"/>
    <w:rsid w:val="00D16239"/>
    <w:rsid w:val="00D270E1"/>
    <w:rsid w:val="00D40C7B"/>
    <w:rsid w:val="00D40FA3"/>
    <w:rsid w:val="00D41F2E"/>
    <w:rsid w:val="00D458DD"/>
    <w:rsid w:val="00D474CC"/>
    <w:rsid w:val="00D52024"/>
    <w:rsid w:val="00D521E6"/>
    <w:rsid w:val="00D52B9F"/>
    <w:rsid w:val="00D53A96"/>
    <w:rsid w:val="00D53C85"/>
    <w:rsid w:val="00D558B9"/>
    <w:rsid w:val="00D60533"/>
    <w:rsid w:val="00D63AF6"/>
    <w:rsid w:val="00D6771A"/>
    <w:rsid w:val="00D702E2"/>
    <w:rsid w:val="00D77A5A"/>
    <w:rsid w:val="00D9565A"/>
    <w:rsid w:val="00D97402"/>
    <w:rsid w:val="00DA1371"/>
    <w:rsid w:val="00DA5B75"/>
    <w:rsid w:val="00DA616D"/>
    <w:rsid w:val="00DA617B"/>
    <w:rsid w:val="00DB0DE7"/>
    <w:rsid w:val="00DB0F81"/>
    <w:rsid w:val="00DB51E6"/>
    <w:rsid w:val="00DB79B7"/>
    <w:rsid w:val="00DC1F37"/>
    <w:rsid w:val="00DC6935"/>
    <w:rsid w:val="00DC767C"/>
    <w:rsid w:val="00DD2094"/>
    <w:rsid w:val="00DD28B3"/>
    <w:rsid w:val="00DD61BA"/>
    <w:rsid w:val="00DD6691"/>
    <w:rsid w:val="00DD7BFB"/>
    <w:rsid w:val="00DF4DDE"/>
    <w:rsid w:val="00E05CF4"/>
    <w:rsid w:val="00E10D43"/>
    <w:rsid w:val="00E23EF1"/>
    <w:rsid w:val="00E33634"/>
    <w:rsid w:val="00E40EC6"/>
    <w:rsid w:val="00E45FAC"/>
    <w:rsid w:val="00E47AC5"/>
    <w:rsid w:val="00E55106"/>
    <w:rsid w:val="00E7014B"/>
    <w:rsid w:val="00E707A6"/>
    <w:rsid w:val="00E7227C"/>
    <w:rsid w:val="00E8017D"/>
    <w:rsid w:val="00E83ADE"/>
    <w:rsid w:val="00E8667F"/>
    <w:rsid w:val="00E9615A"/>
    <w:rsid w:val="00E968C8"/>
    <w:rsid w:val="00EA2C99"/>
    <w:rsid w:val="00EA3148"/>
    <w:rsid w:val="00EA31AB"/>
    <w:rsid w:val="00EA3D97"/>
    <w:rsid w:val="00EA5059"/>
    <w:rsid w:val="00EA583F"/>
    <w:rsid w:val="00EA71B4"/>
    <w:rsid w:val="00EA76EE"/>
    <w:rsid w:val="00EB1164"/>
    <w:rsid w:val="00EB49A7"/>
    <w:rsid w:val="00EC2BF9"/>
    <w:rsid w:val="00EC3BCE"/>
    <w:rsid w:val="00EC5FC5"/>
    <w:rsid w:val="00EC6367"/>
    <w:rsid w:val="00EC7585"/>
    <w:rsid w:val="00EC75A3"/>
    <w:rsid w:val="00ED20A4"/>
    <w:rsid w:val="00ED5B2A"/>
    <w:rsid w:val="00EE0D84"/>
    <w:rsid w:val="00EE111C"/>
    <w:rsid w:val="00EF0BAD"/>
    <w:rsid w:val="00EF3D01"/>
    <w:rsid w:val="00F07C57"/>
    <w:rsid w:val="00F144AB"/>
    <w:rsid w:val="00F14A03"/>
    <w:rsid w:val="00F158BF"/>
    <w:rsid w:val="00F1719E"/>
    <w:rsid w:val="00F24284"/>
    <w:rsid w:val="00F253EB"/>
    <w:rsid w:val="00F301F2"/>
    <w:rsid w:val="00F42E88"/>
    <w:rsid w:val="00F52956"/>
    <w:rsid w:val="00F53D94"/>
    <w:rsid w:val="00F541AD"/>
    <w:rsid w:val="00F615BA"/>
    <w:rsid w:val="00F6538A"/>
    <w:rsid w:val="00F679DC"/>
    <w:rsid w:val="00F75F84"/>
    <w:rsid w:val="00F80177"/>
    <w:rsid w:val="00F815A6"/>
    <w:rsid w:val="00F83D2B"/>
    <w:rsid w:val="00F87675"/>
    <w:rsid w:val="00F94000"/>
    <w:rsid w:val="00FA1A93"/>
    <w:rsid w:val="00FC704B"/>
    <w:rsid w:val="00FD7CCA"/>
    <w:rsid w:val="00FE1250"/>
    <w:rsid w:val="00FE75FE"/>
    <w:rsid w:val="00FE7B59"/>
    <w:rsid w:val="00FF1045"/>
    <w:rsid w:val="00FF215E"/>
    <w:rsid w:val="00FF62FC"/>
    <w:rsid w:val="00FF766F"/>
    <w:rsid w:val="01A84922"/>
    <w:rsid w:val="01DD3C4D"/>
    <w:rsid w:val="01F93FB1"/>
    <w:rsid w:val="02201D8C"/>
    <w:rsid w:val="02C263EC"/>
    <w:rsid w:val="031012B8"/>
    <w:rsid w:val="035166A0"/>
    <w:rsid w:val="038F7710"/>
    <w:rsid w:val="049941F3"/>
    <w:rsid w:val="059609B9"/>
    <w:rsid w:val="05F71E0F"/>
    <w:rsid w:val="06063AD5"/>
    <w:rsid w:val="0649045C"/>
    <w:rsid w:val="06843FA6"/>
    <w:rsid w:val="06A507B2"/>
    <w:rsid w:val="06AB60C8"/>
    <w:rsid w:val="06AF2F50"/>
    <w:rsid w:val="06BF37AD"/>
    <w:rsid w:val="06C726BC"/>
    <w:rsid w:val="06E6680F"/>
    <w:rsid w:val="06EC4F58"/>
    <w:rsid w:val="07071B14"/>
    <w:rsid w:val="076B50BC"/>
    <w:rsid w:val="07FF37CD"/>
    <w:rsid w:val="08712397"/>
    <w:rsid w:val="08DA4139"/>
    <w:rsid w:val="0942664B"/>
    <w:rsid w:val="09577391"/>
    <w:rsid w:val="09A259A5"/>
    <w:rsid w:val="0A424F95"/>
    <w:rsid w:val="0A6B448D"/>
    <w:rsid w:val="0A9632F8"/>
    <w:rsid w:val="0ACA3D6D"/>
    <w:rsid w:val="0ADD60A7"/>
    <w:rsid w:val="0B2D2264"/>
    <w:rsid w:val="0B881C94"/>
    <w:rsid w:val="0BCF58D8"/>
    <w:rsid w:val="0BF0642E"/>
    <w:rsid w:val="0CB54208"/>
    <w:rsid w:val="0CCA7714"/>
    <w:rsid w:val="0CEE5296"/>
    <w:rsid w:val="0CF10C4B"/>
    <w:rsid w:val="0D9532D4"/>
    <w:rsid w:val="0DD3133E"/>
    <w:rsid w:val="0DF97DF8"/>
    <w:rsid w:val="0E09261E"/>
    <w:rsid w:val="0F256C33"/>
    <w:rsid w:val="0F6C5FE1"/>
    <w:rsid w:val="0FBE3E9A"/>
    <w:rsid w:val="10090303"/>
    <w:rsid w:val="10340BFA"/>
    <w:rsid w:val="10857483"/>
    <w:rsid w:val="11517378"/>
    <w:rsid w:val="115E4704"/>
    <w:rsid w:val="116A2982"/>
    <w:rsid w:val="11782999"/>
    <w:rsid w:val="11CE1A42"/>
    <w:rsid w:val="124A6E0E"/>
    <w:rsid w:val="124B32E2"/>
    <w:rsid w:val="126E4812"/>
    <w:rsid w:val="12F22D72"/>
    <w:rsid w:val="13240617"/>
    <w:rsid w:val="135A1732"/>
    <w:rsid w:val="14D967C0"/>
    <w:rsid w:val="14E96AC1"/>
    <w:rsid w:val="15122FC6"/>
    <w:rsid w:val="151B46AD"/>
    <w:rsid w:val="152378BB"/>
    <w:rsid w:val="15842DD8"/>
    <w:rsid w:val="15BF43CF"/>
    <w:rsid w:val="15EB4028"/>
    <w:rsid w:val="16361726"/>
    <w:rsid w:val="16AF751E"/>
    <w:rsid w:val="16E52D9F"/>
    <w:rsid w:val="16F931E8"/>
    <w:rsid w:val="17430BBA"/>
    <w:rsid w:val="175842EC"/>
    <w:rsid w:val="17C15C05"/>
    <w:rsid w:val="17CA5FF8"/>
    <w:rsid w:val="17DD75D1"/>
    <w:rsid w:val="187E5CD0"/>
    <w:rsid w:val="18881732"/>
    <w:rsid w:val="188B7B07"/>
    <w:rsid w:val="18BA4C46"/>
    <w:rsid w:val="18F922C4"/>
    <w:rsid w:val="1A7A4C61"/>
    <w:rsid w:val="1AA844E4"/>
    <w:rsid w:val="1AB7789F"/>
    <w:rsid w:val="1B1A668B"/>
    <w:rsid w:val="1B570174"/>
    <w:rsid w:val="1B9015FE"/>
    <w:rsid w:val="1BF03704"/>
    <w:rsid w:val="1C1257C5"/>
    <w:rsid w:val="1C2A2045"/>
    <w:rsid w:val="1CA81CF4"/>
    <w:rsid w:val="1CDE4B9F"/>
    <w:rsid w:val="1CFA12D4"/>
    <w:rsid w:val="1D7819D0"/>
    <w:rsid w:val="1E474734"/>
    <w:rsid w:val="1F383295"/>
    <w:rsid w:val="1FFD4189"/>
    <w:rsid w:val="200D127A"/>
    <w:rsid w:val="20743588"/>
    <w:rsid w:val="20975384"/>
    <w:rsid w:val="20ED20DF"/>
    <w:rsid w:val="2104706F"/>
    <w:rsid w:val="22286D9D"/>
    <w:rsid w:val="22334856"/>
    <w:rsid w:val="22936057"/>
    <w:rsid w:val="22D84291"/>
    <w:rsid w:val="23D3607E"/>
    <w:rsid w:val="23F53B0C"/>
    <w:rsid w:val="24412907"/>
    <w:rsid w:val="25864BDA"/>
    <w:rsid w:val="25E1136B"/>
    <w:rsid w:val="26306760"/>
    <w:rsid w:val="26AA314D"/>
    <w:rsid w:val="26CD0D37"/>
    <w:rsid w:val="26DC54DA"/>
    <w:rsid w:val="273803E6"/>
    <w:rsid w:val="275163C0"/>
    <w:rsid w:val="27A429F4"/>
    <w:rsid w:val="281F0A8E"/>
    <w:rsid w:val="283E516D"/>
    <w:rsid w:val="289C674A"/>
    <w:rsid w:val="28E22D21"/>
    <w:rsid w:val="29006B94"/>
    <w:rsid w:val="29025EF9"/>
    <w:rsid w:val="29724526"/>
    <w:rsid w:val="29A857CC"/>
    <w:rsid w:val="2A141E18"/>
    <w:rsid w:val="2A3B6ACC"/>
    <w:rsid w:val="2A82464A"/>
    <w:rsid w:val="2A914C65"/>
    <w:rsid w:val="2AB40FBA"/>
    <w:rsid w:val="2B226E3C"/>
    <w:rsid w:val="2B240C33"/>
    <w:rsid w:val="2B27609B"/>
    <w:rsid w:val="2B611ABA"/>
    <w:rsid w:val="2B793C85"/>
    <w:rsid w:val="2BFD4C22"/>
    <w:rsid w:val="2C407F36"/>
    <w:rsid w:val="2C4604BD"/>
    <w:rsid w:val="2C5A7B6E"/>
    <w:rsid w:val="2CB2441F"/>
    <w:rsid w:val="2D7078B1"/>
    <w:rsid w:val="2E40594B"/>
    <w:rsid w:val="2E9B3506"/>
    <w:rsid w:val="2F2A0EB9"/>
    <w:rsid w:val="2F364201"/>
    <w:rsid w:val="2F7056E3"/>
    <w:rsid w:val="2F902FD5"/>
    <w:rsid w:val="2FF15A31"/>
    <w:rsid w:val="300936DD"/>
    <w:rsid w:val="301F59D6"/>
    <w:rsid w:val="305E4590"/>
    <w:rsid w:val="30866529"/>
    <w:rsid w:val="308952B0"/>
    <w:rsid w:val="31172E09"/>
    <w:rsid w:val="311A0AC1"/>
    <w:rsid w:val="311A48A6"/>
    <w:rsid w:val="316C33F5"/>
    <w:rsid w:val="31B3151A"/>
    <w:rsid w:val="32D25DDE"/>
    <w:rsid w:val="3300654A"/>
    <w:rsid w:val="33AA3173"/>
    <w:rsid w:val="34D26EB9"/>
    <w:rsid w:val="351B4D2E"/>
    <w:rsid w:val="3574070D"/>
    <w:rsid w:val="35BE5EC2"/>
    <w:rsid w:val="36111DC3"/>
    <w:rsid w:val="36446039"/>
    <w:rsid w:val="36EB4FAA"/>
    <w:rsid w:val="36F92A71"/>
    <w:rsid w:val="37257BE8"/>
    <w:rsid w:val="373331A0"/>
    <w:rsid w:val="37656697"/>
    <w:rsid w:val="37B533EF"/>
    <w:rsid w:val="385276E0"/>
    <w:rsid w:val="38DA604A"/>
    <w:rsid w:val="39075AFA"/>
    <w:rsid w:val="399B4893"/>
    <w:rsid w:val="39E772A0"/>
    <w:rsid w:val="3A541734"/>
    <w:rsid w:val="3A766411"/>
    <w:rsid w:val="3B5B576D"/>
    <w:rsid w:val="3B5C5727"/>
    <w:rsid w:val="3B9D352A"/>
    <w:rsid w:val="3BA15EE2"/>
    <w:rsid w:val="3BD12BA5"/>
    <w:rsid w:val="3C461E13"/>
    <w:rsid w:val="3C6D0808"/>
    <w:rsid w:val="3C9C346F"/>
    <w:rsid w:val="3CBA010B"/>
    <w:rsid w:val="3D3056F4"/>
    <w:rsid w:val="3D363C36"/>
    <w:rsid w:val="3EE71542"/>
    <w:rsid w:val="3FA50BAA"/>
    <w:rsid w:val="400F1005"/>
    <w:rsid w:val="401C5365"/>
    <w:rsid w:val="40345821"/>
    <w:rsid w:val="404015F6"/>
    <w:rsid w:val="407C5E04"/>
    <w:rsid w:val="41575FB1"/>
    <w:rsid w:val="417C49FE"/>
    <w:rsid w:val="41A77DC2"/>
    <w:rsid w:val="42176B1E"/>
    <w:rsid w:val="42BA6AE5"/>
    <w:rsid w:val="42E4524A"/>
    <w:rsid w:val="432A400D"/>
    <w:rsid w:val="4383414B"/>
    <w:rsid w:val="438A7DCE"/>
    <w:rsid w:val="43EE6A01"/>
    <w:rsid w:val="43FA2813"/>
    <w:rsid w:val="451A1F09"/>
    <w:rsid w:val="456C25FC"/>
    <w:rsid w:val="456E62DB"/>
    <w:rsid w:val="461D1214"/>
    <w:rsid w:val="462E4D32"/>
    <w:rsid w:val="462F49B1"/>
    <w:rsid w:val="469F284C"/>
    <w:rsid w:val="47096B8A"/>
    <w:rsid w:val="47992064"/>
    <w:rsid w:val="47D253E2"/>
    <w:rsid w:val="47D33BBB"/>
    <w:rsid w:val="47D76A67"/>
    <w:rsid w:val="485315FA"/>
    <w:rsid w:val="486A50DB"/>
    <w:rsid w:val="48AD6F34"/>
    <w:rsid w:val="48F11FB7"/>
    <w:rsid w:val="48F851C5"/>
    <w:rsid w:val="492E030A"/>
    <w:rsid w:val="4B4F5C30"/>
    <w:rsid w:val="4B552AA6"/>
    <w:rsid w:val="4B666AC6"/>
    <w:rsid w:val="4B8C2BFF"/>
    <w:rsid w:val="4B94000C"/>
    <w:rsid w:val="4C09384E"/>
    <w:rsid w:val="4CD26EC1"/>
    <w:rsid w:val="4D061134"/>
    <w:rsid w:val="4D2A71A9"/>
    <w:rsid w:val="4D3D691B"/>
    <w:rsid w:val="4D4677A3"/>
    <w:rsid w:val="4DCA2428"/>
    <w:rsid w:val="4DDC3365"/>
    <w:rsid w:val="4E183491"/>
    <w:rsid w:val="4E241889"/>
    <w:rsid w:val="4E6A7BE3"/>
    <w:rsid w:val="4EB16054"/>
    <w:rsid w:val="4EDE181A"/>
    <w:rsid w:val="4EDF1ABC"/>
    <w:rsid w:val="4F952A3E"/>
    <w:rsid w:val="4FD176D0"/>
    <w:rsid w:val="50066510"/>
    <w:rsid w:val="50223919"/>
    <w:rsid w:val="508D5E0B"/>
    <w:rsid w:val="51383209"/>
    <w:rsid w:val="513B7615"/>
    <w:rsid w:val="51583D23"/>
    <w:rsid w:val="51B5729C"/>
    <w:rsid w:val="523417FE"/>
    <w:rsid w:val="52C5363A"/>
    <w:rsid w:val="52CD24EF"/>
    <w:rsid w:val="52E07BC5"/>
    <w:rsid w:val="53062166"/>
    <w:rsid w:val="536C1165"/>
    <w:rsid w:val="542265B9"/>
    <w:rsid w:val="543B76F1"/>
    <w:rsid w:val="5449248C"/>
    <w:rsid w:val="5484643A"/>
    <w:rsid w:val="54ED46B7"/>
    <w:rsid w:val="54F741E0"/>
    <w:rsid w:val="554B2C26"/>
    <w:rsid w:val="55782755"/>
    <w:rsid w:val="55AF4167"/>
    <w:rsid w:val="55B05CB3"/>
    <w:rsid w:val="561548D9"/>
    <w:rsid w:val="5640190F"/>
    <w:rsid w:val="564C1404"/>
    <w:rsid w:val="56577DDA"/>
    <w:rsid w:val="56772E9D"/>
    <w:rsid w:val="574F3973"/>
    <w:rsid w:val="57871854"/>
    <w:rsid w:val="57B54A53"/>
    <w:rsid w:val="58F14EC1"/>
    <w:rsid w:val="59D601F1"/>
    <w:rsid w:val="5A120284"/>
    <w:rsid w:val="5A494BC1"/>
    <w:rsid w:val="5A75390E"/>
    <w:rsid w:val="5B332831"/>
    <w:rsid w:val="5BAB2C55"/>
    <w:rsid w:val="5C06107E"/>
    <w:rsid w:val="5C466C57"/>
    <w:rsid w:val="5C60614E"/>
    <w:rsid w:val="5D654051"/>
    <w:rsid w:val="5D997521"/>
    <w:rsid w:val="5DB402AB"/>
    <w:rsid w:val="5DDC783E"/>
    <w:rsid w:val="5E3C1B87"/>
    <w:rsid w:val="5E581F0E"/>
    <w:rsid w:val="5E8107C8"/>
    <w:rsid w:val="5EB50801"/>
    <w:rsid w:val="5EE674E2"/>
    <w:rsid w:val="5F5640D5"/>
    <w:rsid w:val="5F5B5A84"/>
    <w:rsid w:val="5F9E5AEE"/>
    <w:rsid w:val="5FBD6256"/>
    <w:rsid w:val="5FE552B9"/>
    <w:rsid w:val="6080285E"/>
    <w:rsid w:val="609217A4"/>
    <w:rsid w:val="60E92CC1"/>
    <w:rsid w:val="61783F6D"/>
    <w:rsid w:val="618F4231"/>
    <w:rsid w:val="61FC06FB"/>
    <w:rsid w:val="622E3D73"/>
    <w:rsid w:val="62BA4A9B"/>
    <w:rsid w:val="645514C1"/>
    <w:rsid w:val="64715A0E"/>
    <w:rsid w:val="64B16DC0"/>
    <w:rsid w:val="652A599B"/>
    <w:rsid w:val="65FD3034"/>
    <w:rsid w:val="66157F98"/>
    <w:rsid w:val="661A6960"/>
    <w:rsid w:val="663D7D6C"/>
    <w:rsid w:val="667215CF"/>
    <w:rsid w:val="6678346C"/>
    <w:rsid w:val="669626CE"/>
    <w:rsid w:val="66DA2E92"/>
    <w:rsid w:val="66DE5FC9"/>
    <w:rsid w:val="66E74E3B"/>
    <w:rsid w:val="674212A6"/>
    <w:rsid w:val="67B50A65"/>
    <w:rsid w:val="67DE171F"/>
    <w:rsid w:val="68550B65"/>
    <w:rsid w:val="68646FFA"/>
    <w:rsid w:val="68D777CC"/>
    <w:rsid w:val="68E14AFF"/>
    <w:rsid w:val="69586953"/>
    <w:rsid w:val="696244E6"/>
    <w:rsid w:val="6A2E78BF"/>
    <w:rsid w:val="6A5B7C61"/>
    <w:rsid w:val="6AC812B4"/>
    <w:rsid w:val="6B0B3CC4"/>
    <w:rsid w:val="6C00571D"/>
    <w:rsid w:val="6CA44DF2"/>
    <w:rsid w:val="6CC510A5"/>
    <w:rsid w:val="6CE95D1F"/>
    <w:rsid w:val="6D0D4104"/>
    <w:rsid w:val="6DA2073C"/>
    <w:rsid w:val="6DEC1F6B"/>
    <w:rsid w:val="6E0D4219"/>
    <w:rsid w:val="6FEA4288"/>
    <w:rsid w:val="706B1A29"/>
    <w:rsid w:val="707638B4"/>
    <w:rsid w:val="70934920"/>
    <w:rsid w:val="714C08A4"/>
    <w:rsid w:val="714E772A"/>
    <w:rsid w:val="73212A30"/>
    <w:rsid w:val="73297C92"/>
    <w:rsid w:val="736B748E"/>
    <w:rsid w:val="73DA4614"/>
    <w:rsid w:val="73E67A44"/>
    <w:rsid w:val="742F2BB2"/>
    <w:rsid w:val="74DA16DE"/>
    <w:rsid w:val="75575F1C"/>
    <w:rsid w:val="75DD576F"/>
    <w:rsid w:val="767E57C0"/>
    <w:rsid w:val="76B0301B"/>
    <w:rsid w:val="76C05D62"/>
    <w:rsid w:val="76E16D73"/>
    <w:rsid w:val="76FB11AB"/>
    <w:rsid w:val="770C03DF"/>
    <w:rsid w:val="776A66C9"/>
    <w:rsid w:val="77792F92"/>
    <w:rsid w:val="780D56DC"/>
    <w:rsid w:val="78455B5D"/>
    <w:rsid w:val="787673CF"/>
    <w:rsid w:val="787E14FF"/>
    <w:rsid w:val="78C561E4"/>
    <w:rsid w:val="78FE2B52"/>
    <w:rsid w:val="79133760"/>
    <w:rsid w:val="791F36A6"/>
    <w:rsid w:val="795D34C2"/>
    <w:rsid w:val="79735D2C"/>
    <w:rsid w:val="79E66651"/>
    <w:rsid w:val="7A026DB8"/>
    <w:rsid w:val="7AC973D7"/>
    <w:rsid w:val="7B4927AB"/>
    <w:rsid w:val="7B731598"/>
    <w:rsid w:val="7B777CCC"/>
    <w:rsid w:val="7C504C5E"/>
    <w:rsid w:val="7D25623F"/>
    <w:rsid w:val="7D730CDE"/>
    <w:rsid w:val="7DED09A7"/>
    <w:rsid w:val="7DEE08E5"/>
    <w:rsid w:val="7E2809D3"/>
    <w:rsid w:val="7E2F2716"/>
    <w:rsid w:val="7E3977A2"/>
    <w:rsid w:val="7E407FA3"/>
    <w:rsid w:val="7E9F26E2"/>
    <w:rsid w:val="7F2B4D3C"/>
    <w:rsid w:val="7F68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AFDC90"/>
  <w15:docId w15:val="{9BB33750-7DE7-4DAF-AB44-C0AB86645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qFormat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qFormat/>
  </w:style>
  <w:style w:type="character" w:customStyle="1" w:styleId="bc4egv">
    <w:name w:val="_bc4egv"/>
  </w:style>
  <w:style w:type="paragraph" w:customStyle="1" w:styleId="Style12">
    <w:name w:val="_Style 12"/>
    <w:basedOn w:val="Normal"/>
    <w:next w:val="Normal"/>
    <w:link w:val="z-TopofFormChar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Style12"/>
    <w:rPr>
      <w:rFonts w:ascii="Arial" w:hAnsi="Arial" w:cs="Arial"/>
      <w:vanish/>
      <w:sz w:val="16"/>
      <w:szCs w:val="16"/>
    </w:rPr>
  </w:style>
  <w:style w:type="paragraph" w:customStyle="1" w:styleId="Style14">
    <w:name w:val="_Style 14"/>
    <w:basedOn w:val="Normal"/>
    <w:next w:val="Normal"/>
    <w:link w:val="z-BottomofFormChar"/>
    <w:qFormat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Style14"/>
    <w:qFormat/>
    <w:rPr>
      <w:rFonts w:ascii="Arial" w:hAnsi="Arial" w:cs="Arial"/>
      <w:vanish/>
      <w:sz w:val="16"/>
      <w:szCs w:val="16"/>
    </w:rPr>
  </w:style>
  <w:style w:type="character" w:customStyle="1" w:styleId="ontdeqt">
    <w:name w:val="_ontdeqt"/>
  </w:style>
  <w:style w:type="paragraph" w:customStyle="1" w:styleId="sr-only">
    <w:name w:val="sr-only"/>
    <w:basedOn w:val="Normal"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uiPriority w:val="9"/>
    <w:qFormat/>
    <w:rPr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rPr>
      <w:sz w:val="24"/>
      <w:szCs w:val="24"/>
    </w:rPr>
  </w:style>
  <w:style w:type="character" w:customStyle="1" w:styleId="FooterChar">
    <w:name w:val="Footer Char"/>
    <w:link w:val="Footer"/>
    <w:uiPriority w:val="9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9</TotalTime>
  <Pages>21</Pages>
  <Words>2929</Words>
  <Characters>16699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&lt;&lt;subject title&gt;&gt;</vt:lpstr>
    </vt:vector>
  </TitlesOfParts>
  <Company>FPT</Company>
  <LinksUpToDate>false</LinksUpToDate>
  <CharactersWithSpaces>1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&lt;&lt;subject title&gt;&gt;</dc:title>
  <dc:creator>LamPT</dc:creator>
  <cp:lastModifiedBy>Thanh Tra Phan</cp:lastModifiedBy>
  <cp:revision>31</cp:revision>
  <dcterms:created xsi:type="dcterms:W3CDTF">2023-09-28T08:18:00Z</dcterms:created>
  <dcterms:modified xsi:type="dcterms:W3CDTF">2023-12-15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442ACE7460D042D9825882BDE5D90674_13</vt:lpwstr>
  </property>
</Properties>
</file>